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0218B0" w14:textId="77777777" w:rsidR="0094334F" w:rsidRDefault="0094334F" w:rsidP="0094334F">
      <w:pPr>
        <w:pStyle w:val="Default"/>
        <w:jc w:val="both"/>
        <w:rPr>
          <w:sz w:val="20"/>
          <w:szCs w:val="20"/>
        </w:rPr>
      </w:pPr>
      <w:r>
        <w:rPr>
          <w:sz w:val="23"/>
          <w:szCs w:val="23"/>
        </w:rPr>
        <w:t xml:space="preserve">This lab deals with the analysis and design of a software problem .the tool used in a lab is rational rose .this tool is used for </w:t>
      </w:r>
      <w:proofErr w:type="spellStart"/>
      <w:r>
        <w:rPr>
          <w:sz w:val="23"/>
          <w:szCs w:val="23"/>
        </w:rPr>
        <w:t>a</w:t>
      </w:r>
      <w:proofErr w:type="spellEnd"/>
      <w:r>
        <w:rPr>
          <w:sz w:val="23"/>
          <w:szCs w:val="23"/>
        </w:rPr>
        <w:t xml:space="preserve"> object oriented design of a </w:t>
      </w:r>
      <w:proofErr w:type="gramStart"/>
      <w:r>
        <w:rPr>
          <w:sz w:val="23"/>
          <w:szCs w:val="23"/>
        </w:rPr>
        <w:t>problem .</w:t>
      </w:r>
      <w:proofErr w:type="gramEnd"/>
      <w:r>
        <w:rPr>
          <w:sz w:val="23"/>
          <w:szCs w:val="23"/>
        </w:rPr>
        <w:t xml:space="preserve"> We draw a </w:t>
      </w:r>
      <w:proofErr w:type="spellStart"/>
      <w:r>
        <w:rPr>
          <w:sz w:val="23"/>
          <w:szCs w:val="23"/>
        </w:rPr>
        <w:t>uml</w:t>
      </w:r>
      <w:proofErr w:type="spellEnd"/>
      <w:r>
        <w:rPr>
          <w:sz w:val="23"/>
          <w:szCs w:val="23"/>
        </w:rPr>
        <w:t xml:space="preserve"> diagram in a rational rose which deals with the objects and classes in a system .The </w:t>
      </w:r>
      <w:r>
        <w:rPr>
          <w:b/>
          <w:bCs/>
          <w:sz w:val="23"/>
          <w:szCs w:val="23"/>
        </w:rPr>
        <w:t xml:space="preserve">Unified Modeling Language </w:t>
      </w:r>
      <w:r>
        <w:rPr>
          <w:sz w:val="23"/>
          <w:szCs w:val="23"/>
        </w:rPr>
        <w:t xml:space="preserve">or </w:t>
      </w:r>
      <w:r>
        <w:rPr>
          <w:b/>
          <w:bCs/>
          <w:sz w:val="23"/>
          <w:szCs w:val="23"/>
        </w:rPr>
        <w:t xml:space="preserve">UML </w:t>
      </w:r>
      <w:r>
        <w:rPr>
          <w:sz w:val="23"/>
          <w:szCs w:val="23"/>
        </w:rPr>
        <w:t xml:space="preserve">is </w:t>
      </w:r>
      <w:proofErr w:type="spellStart"/>
      <w:r>
        <w:rPr>
          <w:sz w:val="23"/>
          <w:szCs w:val="23"/>
        </w:rPr>
        <w:t>is</w:t>
      </w:r>
      <w:proofErr w:type="spellEnd"/>
      <w:r>
        <w:rPr>
          <w:sz w:val="23"/>
          <w:szCs w:val="23"/>
        </w:rPr>
        <w:t xml:space="preserve"> a mostly graphical modelling language that is used to express designs. It is a standardized language in which to specify the artefacts and components of a software system. It is important to understand that the UML describes a notation and not a process. It does not put forth a single method or process of design, but rather is a standardized tool that can be used in a design process</w:t>
      </w:r>
      <w:r>
        <w:rPr>
          <w:sz w:val="20"/>
          <w:szCs w:val="20"/>
        </w:rPr>
        <w:t>.</w:t>
      </w:r>
    </w:p>
    <w:p w14:paraId="1A9F6127" w14:textId="60179D80" w:rsidR="0094334F" w:rsidRDefault="0094334F" w:rsidP="0094334F">
      <w:pPr>
        <w:pStyle w:val="Default"/>
        <w:jc w:val="both"/>
        <w:rPr>
          <w:sz w:val="20"/>
          <w:szCs w:val="20"/>
        </w:rPr>
      </w:pPr>
      <w:r>
        <w:rPr>
          <w:sz w:val="20"/>
          <w:szCs w:val="20"/>
        </w:rPr>
        <w:t xml:space="preserve"> </w:t>
      </w:r>
    </w:p>
    <w:p w14:paraId="6F5EE7F7" w14:textId="77777777" w:rsidR="0094334F" w:rsidRDefault="0094334F" w:rsidP="0094334F">
      <w:pPr>
        <w:pStyle w:val="Default"/>
        <w:jc w:val="both"/>
        <w:rPr>
          <w:sz w:val="23"/>
          <w:szCs w:val="23"/>
        </w:rPr>
      </w:pPr>
      <w:r>
        <w:rPr>
          <w:sz w:val="23"/>
          <w:szCs w:val="23"/>
        </w:rPr>
        <w:t>The Unified Modeling Language (UML) is a standard language for specifying, visualizing, constructing, and documenting the artifacts of software systems, as well as for business modeling and other non-software systems. The UML represents a collection of best engineering practices that have proven successful in the modeling of large and complex systems.</w:t>
      </w:r>
      <w:r>
        <w:rPr>
          <w:sz w:val="16"/>
          <w:szCs w:val="16"/>
        </w:rPr>
        <w:t xml:space="preserve">1 </w:t>
      </w:r>
      <w:r>
        <w:rPr>
          <w:sz w:val="23"/>
          <w:szCs w:val="23"/>
        </w:rPr>
        <w:t xml:space="preserve">The UML is a very important part of developing object oriented software and the software development process. The UML uses mostly graphical notations to express the design of software projects. Using the UML helps project teams communicate, explore potential designs, and validate the architectural design of the software. </w:t>
      </w:r>
    </w:p>
    <w:p w14:paraId="26F5D48F" w14:textId="77777777" w:rsidR="0094334F" w:rsidRDefault="0094334F" w:rsidP="0094334F">
      <w:pPr>
        <w:pStyle w:val="Default"/>
        <w:rPr>
          <w:sz w:val="23"/>
          <w:szCs w:val="23"/>
        </w:rPr>
      </w:pPr>
      <w:r>
        <w:rPr>
          <w:b/>
          <w:bCs/>
          <w:sz w:val="23"/>
          <w:szCs w:val="23"/>
        </w:rPr>
        <w:t xml:space="preserve">Goals of UML </w:t>
      </w:r>
    </w:p>
    <w:p w14:paraId="3FE84618" w14:textId="77777777" w:rsidR="0094334F" w:rsidRDefault="0094334F" w:rsidP="0094334F">
      <w:pPr>
        <w:pStyle w:val="Default"/>
        <w:rPr>
          <w:sz w:val="23"/>
          <w:szCs w:val="23"/>
        </w:rPr>
      </w:pPr>
      <w:r>
        <w:rPr>
          <w:sz w:val="23"/>
          <w:szCs w:val="23"/>
        </w:rPr>
        <w:t xml:space="preserve">The primary goals in the design of the UML were: </w:t>
      </w:r>
    </w:p>
    <w:p w14:paraId="4CD5DFE2" w14:textId="77777777" w:rsidR="0094334F" w:rsidRDefault="0094334F" w:rsidP="0094334F">
      <w:pPr>
        <w:pStyle w:val="Default"/>
        <w:spacing w:after="27"/>
        <w:rPr>
          <w:sz w:val="23"/>
          <w:szCs w:val="23"/>
        </w:rPr>
      </w:pPr>
      <w:r>
        <w:rPr>
          <w:sz w:val="23"/>
          <w:szCs w:val="23"/>
        </w:rPr>
        <w:t xml:space="preserve">1. Provide users with a ready-to-use, expressive visual modeling language so they can develop and exchange meaningful models. </w:t>
      </w:r>
    </w:p>
    <w:p w14:paraId="43FAC0C9" w14:textId="77777777" w:rsidR="0094334F" w:rsidRDefault="0094334F" w:rsidP="0094334F">
      <w:pPr>
        <w:pStyle w:val="Default"/>
        <w:spacing w:after="27"/>
        <w:rPr>
          <w:sz w:val="23"/>
          <w:szCs w:val="23"/>
        </w:rPr>
      </w:pPr>
      <w:r>
        <w:rPr>
          <w:sz w:val="23"/>
          <w:szCs w:val="23"/>
        </w:rPr>
        <w:t xml:space="preserve">2. Provide extensibility and specialization mechanisms to extend the core concepts. </w:t>
      </w:r>
    </w:p>
    <w:p w14:paraId="05C2B724" w14:textId="77777777" w:rsidR="0094334F" w:rsidRDefault="0094334F" w:rsidP="0094334F">
      <w:pPr>
        <w:pStyle w:val="Default"/>
        <w:spacing w:after="27"/>
        <w:rPr>
          <w:sz w:val="23"/>
          <w:szCs w:val="23"/>
        </w:rPr>
      </w:pPr>
      <w:r>
        <w:rPr>
          <w:sz w:val="23"/>
          <w:szCs w:val="23"/>
        </w:rPr>
        <w:t xml:space="preserve">3. Be independent of particular programming languages and development processes. </w:t>
      </w:r>
    </w:p>
    <w:p w14:paraId="19F88492" w14:textId="77777777" w:rsidR="0094334F" w:rsidRDefault="0094334F" w:rsidP="0094334F">
      <w:pPr>
        <w:pStyle w:val="Default"/>
        <w:spacing w:after="27"/>
        <w:rPr>
          <w:sz w:val="23"/>
          <w:szCs w:val="23"/>
        </w:rPr>
      </w:pPr>
      <w:r>
        <w:rPr>
          <w:sz w:val="23"/>
          <w:szCs w:val="23"/>
        </w:rPr>
        <w:t xml:space="preserve">4. Provide a formal basis for understanding the modeling language. </w:t>
      </w:r>
    </w:p>
    <w:p w14:paraId="6E029A1F" w14:textId="77777777" w:rsidR="0094334F" w:rsidRDefault="0094334F" w:rsidP="0094334F">
      <w:pPr>
        <w:pStyle w:val="Default"/>
        <w:spacing w:after="27"/>
        <w:rPr>
          <w:sz w:val="23"/>
          <w:szCs w:val="23"/>
        </w:rPr>
      </w:pPr>
      <w:r>
        <w:rPr>
          <w:sz w:val="23"/>
          <w:szCs w:val="23"/>
        </w:rPr>
        <w:t xml:space="preserve">5. Encourage the growth of the OO tools market. </w:t>
      </w:r>
    </w:p>
    <w:p w14:paraId="74DF833B" w14:textId="77777777" w:rsidR="0094334F" w:rsidRDefault="0094334F" w:rsidP="0094334F">
      <w:pPr>
        <w:pStyle w:val="Default"/>
        <w:spacing w:after="27"/>
        <w:rPr>
          <w:sz w:val="23"/>
          <w:szCs w:val="23"/>
        </w:rPr>
      </w:pPr>
      <w:r>
        <w:rPr>
          <w:sz w:val="23"/>
          <w:szCs w:val="23"/>
        </w:rPr>
        <w:t xml:space="preserve">6. Support higher-level development concepts such as collaborations, frameworks, patterns and components. </w:t>
      </w:r>
    </w:p>
    <w:p w14:paraId="3DBA64E5" w14:textId="77777777" w:rsidR="0094334F" w:rsidRDefault="0094334F" w:rsidP="0094334F">
      <w:pPr>
        <w:pStyle w:val="Default"/>
        <w:rPr>
          <w:sz w:val="23"/>
          <w:szCs w:val="23"/>
        </w:rPr>
      </w:pPr>
      <w:r>
        <w:rPr>
          <w:sz w:val="23"/>
          <w:szCs w:val="23"/>
        </w:rPr>
        <w:t xml:space="preserve">7. Integrate best practices. </w:t>
      </w:r>
    </w:p>
    <w:p w14:paraId="32BD85C6" w14:textId="77777777" w:rsidR="0094334F" w:rsidRDefault="0094334F" w:rsidP="0094334F">
      <w:pPr>
        <w:pStyle w:val="Default"/>
        <w:rPr>
          <w:sz w:val="23"/>
          <w:szCs w:val="23"/>
        </w:rPr>
      </w:pPr>
    </w:p>
    <w:p w14:paraId="2BC1DBF1" w14:textId="77777777" w:rsidR="0094334F" w:rsidRDefault="0094334F" w:rsidP="0094334F">
      <w:pPr>
        <w:pStyle w:val="Default"/>
        <w:rPr>
          <w:sz w:val="23"/>
          <w:szCs w:val="23"/>
        </w:rPr>
      </w:pPr>
      <w:r>
        <w:rPr>
          <w:b/>
          <w:bCs/>
          <w:sz w:val="23"/>
          <w:szCs w:val="23"/>
        </w:rPr>
        <w:t xml:space="preserve">Why Use UML? </w:t>
      </w:r>
    </w:p>
    <w:p w14:paraId="33207854" w14:textId="43CD9504" w:rsidR="0094334F" w:rsidRPr="0094334F" w:rsidRDefault="0094334F" w:rsidP="0094334F">
      <w:pPr>
        <w:jc w:val="both"/>
      </w:pPr>
      <w:r w:rsidRPr="0094334F">
        <w:rPr>
          <w:sz w:val="23"/>
          <w:szCs w:val="23"/>
        </w:rPr>
        <w:t>As the strategic value of software increases for many companies, the industry looks for techniques to automate the production of software and to improve quality and reduce cost and time-to-market. These techniques include component technology, visual programming, patterns and frameworks. Businesses also seek techniques to manage the complexity of systems as they increase in scope and scale. In particular, they recognize the need to solve recurring architectural problems, such as physical distribution, concurrency, replication, security, load balancing and fault tolerance.</w:t>
      </w:r>
    </w:p>
    <w:p w14:paraId="40DAA227" w14:textId="3C79BB9B" w:rsidR="0094334F" w:rsidRDefault="0094334F" w:rsidP="0094334F"/>
    <w:p w14:paraId="040B521C" w14:textId="20D50E4B" w:rsidR="00BE5E2C" w:rsidRPr="0094334F" w:rsidRDefault="0094334F" w:rsidP="00BE5E2C">
      <w:pPr>
        <w:rPr>
          <w:b/>
          <w:bCs/>
          <w:sz w:val="28"/>
          <w:szCs w:val="28"/>
        </w:rPr>
      </w:pPr>
      <w:r w:rsidRPr="0094334F">
        <w:rPr>
          <w:b/>
          <w:bCs/>
          <w:sz w:val="28"/>
          <w:szCs w:val="28"/>
        </w:rPr>
        <w:t>PRACTICAL PROJECTS FOR THE LAB</w:t>
      </w:r>
    </w:p>
    <w:p w14:paraId="04FE8A2E" w14:textId="548C460E" w:rsidR="00BE5E2C" w:rsidRDefault="00BE5E2C" w:rsidP="00651430">
      <w:pPr>
        <w:pStyle w:val="ListParagraph"/>
        <w:numPr>
          <w:ilvl w:val="1"/>
          <w:numId w:val="3"/>
        </w:numPr>
      </w:pPr>
      <w:r>
        <w:t>Student Result Management System</w:t>
      </w:r>
    </w:p>
    <w:p w14:paraId="3407B88A" w14:textId="7FFADC87" w:rsidR="00BE5E2C" w:rsidRDefault="00BE5E2C" w:rsidP="00651430">
      <w:pPr>
        <w:pStyle w:val="ListParagraph"/>
        <w:numPr>
          <w:ilvl w:val="1"/>
          <w:numId w:val="3"/>
        </w:numPr>
      </w:pPr>
      <w:bookmarkStart w:id="0" w:name="_GoBack"/>
      <w:r w:rsidRPr="001060C9">
        <w:rPr>
          <w:color w:val="FF0000"/>
        </w:rPr>
        <w:t>Library management system</w:t>
      </w:r>
      <w:bookmarkEnd w:id="0"/>
    </w:p>
    <w:p w14:paraId="273F57F5" w14:textId="044A8395" w:rsidR="00BE5E2C" w:rsidRDefault="00BE5E2C" w:rsidP="00651430">
      <w:pPr>
        <w:pStyle w:val="ListParagraph"/>
        <w:numPr>
          <w:ilvl w:val="1"/>
          <w:numId w:val="3"/>
        </w:numPr>
      </w:pPr>
      <w:r>
        <w:t>Inventory control system</w:t>
      </w:r>
    </w:p>
    <w:p w14:paraId="441E12F8" w14:textId="1D036CEB" w:rsidR="00BE5E2C" w:rsidRDefault="00BE5E2C" w:rsidP="00651430">
      <w:pPr>
        <w:pStyle w:val="ListParagraph"/>
        <w:numPr>
          <w:ilvl w:val="1"/>
          <w:numId w:val="3"/>
        </w:numPr>
      </w:pPr>
      <w:r>
        <w:t>Accounting system for a Shop</w:t>
      </w:r>
    </w:p>
    <w:p w14:paraId="50CA7A13" w14:textId="189A614D" w:rsidR="00BE5E2C" w:rsidRDefault="00BE5E2C" w:rsidP="00651430">
      <w:pPr>
        <w:pStyle w:val="ListParagraph"/>
        <w:numPr>
          <w:ilvl w:val="1"/>
          <w:numId w:val="3"/>
        </w:numPr>
      </w:pPr>
      <w:r>
        <w:t xml:space="preserve">Fast food billing system for a restaurant </w:t>
      </w:r>
    </w:p>
    <w:p w14:paraId="02BA1DC5" w14:textId="1583C084" w:rsidR="00BE5E2C" w:rsidRDefault="00BE5E2C" w:rsidP="00651430">
      <w:pPr>
        <w:pStyle w:val="ListParagraph"/>
        <w:numPr>
          <w:ilvl w:val="1"/>
          <w:numId w:val="3"/>
        </w:numPr>
      </w:pPr>
      <w:r>
        <w:t>Zakat Donation system</w:t>
      </w:r>
    </w:p>
    <w:p w14:paraId="3914D380" w14:textId="092EE818" w:rsidR="00BE5E2C" w:rsidRDefault="00BE5E2C" w:rsidP="00651430">
      <w:pPr>
        <w:pStyle w:val="ListParagraph"/>
        <w:numPr>
          <w:ilvl w:val="1"/>
          <w:numId w:val="3"/>
        </w:numPr>
      </w:pPr>
      <w:r>
        <w:t>Blood bank system</w:t>
      </w:r>
    </w:p>
    <w:p w14:paraId="6F02B389" w14:textId="022058DC" w:rsidR="00BE5E2C" w:rsidRDefault="00BE5E2C" w:rsidP="00651430">
      <w:pPr>
        <w:pStyle w:val="ListParagraph"/>
        <w:numPr>
          <w:ilvl w:val="1"/>
          <w:numId w:val="3"/>
        </w:numPr>
      </w:pPr>
      <w:r>
        <w:t>Rickshaw garage system</w:t>
      </w:r>
    </w:p>
    <w:p w14:paraId="55AE7E09" w14:textId="0AFAB889" w:rsidR="00BE5E2C" w:rsidRDefault="00BE5E2C" w:rsidP="00651430">
      <w:pPr>
        <w:pStyle w:val="ListParagraph"/>
        <w:numPr>
          <w:ilvl w:val="1"/>
          <w:numId w:val="3"/>
        </w:numPr>
      </w:pPr>
      <w:r>
        <w:t>Classroom attendance system</w:t>
      </w:r>
    </w:p>
    <w:p w14:paraId="2226156F" w14:textId="74BB4410" w:rsidR="00BE5E2C" w:rsidRDefault="00BE5E2C" w:rsidP="00651430">
      <w:pPr>
        <w:pStyle w:val="ListParagraph"/>
        <w:numPr>
          <w:ilvl w:val="1"/>
          <w:numId w:val="3"/>
        </w:numPr>
      </w:pPr>
      <w:r>
        <w:lastRenderedPageBreak/>
        <w:t>Video library management system</w:t>
      </w:r>
    </w:p>
    <w:p w14:paraId="2A1107F6" w14:textId="1D5CE99F" w:rsidR="00BE5E2C" w:rsidRDefault="00BE5E2C" w:rsidP="00651430">
      <w:pPr>
        <w:pStyle w:val="ListParagraph"/>
        <w:numPr>
          <w:ilvl w:val="1"/>
          <w:numId w:val="3"/>
        </w:numPr>
      </w:pPr>
      <w:r>
        <w:t>Hotel management system</w:t>
      </w:r>
    </w:p>
    <w:p w14:paraId="6A6B2A87" w14:textId="1219B450" w:rsidR="00BE5E2C" w:rsidRDefault="00BE5E2C" w:rsidP="00651430">
      <w:pPr>
        <w:pStyle w:val="ListParagraph"/>
        <w:numPr>
          <w:ilvl w:val="1"/>
          <w:numId w:val="3"/>
        </w:numPr>
      </w:pPr>
      <w:r>
        <w:t>Hall management system</w:t>
      </w:r>
    </w:p>
    <w:p w14:paraId="2C4B65CB" w14:textId="0008B2C5" w:rsidR="00BE5E2C" w:rsidRDefault="00BE5E2C" w:rsidP="00651430">
      <w:pPr>
        <w:pStyle w:val="ListParagraph"/>
        <w:numPr>
          <w:ilvl w:val="1"/>
          <w:numId w:val="3"/>
        </w:numPr>
      </w:pPr>
      <w:r>
        <w:t>E-ticking for park</w:t>
      </w:r>
    </w:p>
    <w:p w14:paraId="638CF409" w14:textId="26C4FF78" w:rsidR="00BE5E2C" w:rsidRDefault="00BE5E2C" w:rsidP="00651430">
      <w:pPr>
        <w:pStyle w:val="ListParagraph"/>
        <w:numPr>
          <w:ilvl w:val="1"/>
          <w:numId w:val="3"/>
        </w:numPr>
      </w:pPr>
      <w:r>
        <w:t>Online book</w:t>
      </w:r>
      <w:r w:rsidR="003D2A53">
        <w:t>-</w:t>
      </w:r>
      <w:r>
        <w:t>selling system</w:t>
      </w:r>
    </w:p>
    <w:p w14:paraId="317AEE90" w14:textId="7212FA39" w:rsidR="00BE5E2C" w:rsidRDefault="00BE5E2C" w:rsidP="00651430">
      <w:pPr>
        <w:pStyle w:val="ListParagraph"/>
        <w:numPr>
          <w:ilvl w:val="1"/>
          <w:numId w:val="3"/>
        </w:numPr>
      </w:pPr>
      <w:r>
        <w:t>File management system</w:t>
      </w:r>
    </w:p>
    <w:p w14:paraId="541ED65D" w14:textId="404A17AE" w:rsidR="00BE5E2C" w:rsidRDefault="00BE5E2C" w:rsidP="00651430">
      <w:pPr>
        <w:pStyle w:val="ListParagraph"/>
        <w:numPr>
          <w:ilvl w:val="1"/>
          <w:numId w:val="3"/>
        </w:numPr>
      </w:pPr>
      <w:r>
        <w:t>Office resource management system</w:t>
      </w:r>
    </w:p>
    <w:p w14:paraId="400FF290" w14:textId="76ED087D" w:rsidR="00BE5E2C" w:rsidRDefault="00BE5E2C" w:rsidP="00651430">
      <w:pPr>
        <w:pStyle w:val="ListParagraph"/>
        <w:numPr>
          <w:ilvl w:val="1"/>
          <w:numId w:val="3"/>
        </w:numPr>
      </w:pPr>
      <w:r>
        <w:t>Class routine management system</w:t>
      </w:r>
    </w:p>
    <w:p w14:paraId="7E6B8EC7" w14:textId="63A56A42" w:rsidR="00651430" w:rsidRDefault="00651430" w:rsidP="00651430">
      <w:pPr>
        <w:pStyle w:val="ListParagraph"/>
        <w:numPr>
          <w:ilvl w:val="1"/>
          <w:numId w:val="3"/>
        </w:numPr>
      </w:pPr>
      <w:r>
        <w:t>Apartment management system</w:t>
      </w:r>
    </w:p>
    <w:p w14:paraId="5BEA6414" w14:textId="1B53280A" w:rsidR="00651430" w:rsidRDefault="00651430" w:rsidP="00651430">
      <w:pPr>
        <w:pStyle w:val="ListParagraph"/>
        <w:numPr>
          <w:ilvl w:val="1"/>
          <w:numId w:val="3"/>
        </w:numPr>
      </w:pPr>
      <w:r>
        <w:t>Car parking management system</w:t>
      </w:r>
    </w:p>
    <w:p w14:paraId="6033C632" w14:textId="38C6CE97" w:rsidR="00651430" w:rsidRDefault="00651430" w:rsidP="00651430">
      <w:pPr>
        <w:pStyle w:val="ListParagraph"/>
        <w:numPr>
          <w:ilvl w:val="1"/>
          <w:numId w:val="3"/>
        </w:numPr>
      </w:pPr>
      <w:r>
        <w:t>Canteen management system</w:t>
      </w:r>
    </w:p>
    <w:p w14:paraId="3DF055B7" w14:textId="0E6C4543" w:rsidR="00651430" w:rsidRDefault="00651430" w:rsidP="00651430">
      <w:pPr>
        <w:pStyle w:val="ListParagraph"/>
        <w:numPr>
          <w:ilvl w:val="1"/>
          <w:numId w:val="3"/>
        </w:numPr>
      </w:pPr>
      <w:r>
        <w:t>Event management system</w:t>
      </w:r>
    </w:p>
    <w:p w14:paraId="6AA9CBAB" w14:textId="7C992CD3" w:rsidR="00651430" w:rsidRDefault="00651430" w:rsidP="00651430">
      <w:pPr>
        <w:pStyle w:val="ListParagraph"/>
        <w:numPr>
          <w:ilvl w:val="1"/>
          <w:numId w:val="3"/>
        </w:numPr>
      </w:pPr>
      <w:r>
        <w:t>Office management system</w:t>
      </w:r>
    </w:p>
    <w:p w14:paraId="1B598E45" w14:textId="5F36AB30" w:rsidR="00651430" w:rsidRDefault="00651430" w:rsidP="00651430">
      <w:pPr>
        <w:pStyle w:val="ListParagraph"/>
        <w:numPr>
          <w:ilvl w:val="1"/>
          <w:numId w:val="3"/>
        </w:numPr>
      </w:pPr>
      <w:r>
        <w:t>Student Project monitoring system</w:t>
      </w:r>
    </w:p>
    <w:p w14:paraId="4F5243FA" w14:textId="1FAF856C" w:rsidR="00651430" w:rsidRDefault="00651430" w:rsidP="00651430">
      <w:pPr>
        <w:pStyle w:val="ListParagraph"/>
        <w:numPr>
          <w:ilvl w:val="1"/>
          <w:numId w:val="3"/>
        </w:numPr>
      </w:pPr>
      <w:r>
        <w:t>Training program management system</w:t>
      </w:r>
    </w:p>
    <w:p w14:paraId="2B9E3F7A" w14:textId="63AB7F20" w:rsidR="00651430" w:rsidRDefault="009A6B14" w:rsidP="00651430">
      <w:pPr>
        <w:pStyle w:val="ListParagraph"/>
        <w:numPr>
          <w:ilvl w:val="1"/>
          <w:numId w:val="3"/>
        </w:numPr>
      </w:pPr>
      <w:r>
        <w:t>Student bus scheduling system</w:t>
      </w:r>
    </w:p>
    <w:p w14:paraId="1F50C5F4" w14:textId="7F714D46" w:rsidR="00BE5E2C" w:rsidRDefault="00BE5E2C" w:rsidP="00BE5E2C"/>
    <w:p w14:paraId="38AE76A2" w14:textId="1809F69A" w:rsidR="00BE5E2C" w:rsidRDefault="00BE5E2C" w:rsidP="00BE5E2C"/>
    <w:p w14:paraId="1D457E1C" w14:textId="4482FFC9" w:rsidR="004B6BAC" w:rsidRDefault="004B6BAC" w:rsidP="004B6BAC">
      <w:pPr>
        <w:autoSpaceDE w:val="0"/>
        <w:autoSpaceDN w:val="0"/>
        <w:adjustRightInd w:val="0"/>
        <w:spacing w:after="0" w:line="240" w:lineRule="auto"/>
        <w:rPr>
          <w:rFonts w:cs="Times New Roman"/>
          <w:b/>
          <w:bCs/>
          <w:sz w:val="24"/>
          <w:szCs w:val="24"/>
        </w:rPr>
      </w:pPr>
      <w:r>
        <w:rPr>
          <w:rFonts w:cs="Times New Roman"/>
          <w:b/>
          <w:bCs/>
          <w:sz w:val="24"/>
          <w:szCs w:val="24"/>
        </w:rPr>
        <w:t>LAB SYLLABUS</w:t>
      </w:r>
    </w:p>
    <w:p w14:paraId="709B8E72" w14:textId="77777777" w:rsidR="004B6BAC" w:rsidRDefault="004B6BAC" w:rsidP="004B6BAC">
      <w:pPr>
        <w:autoSpaceDE w:val="0"/>
        <w:autoSpaceDN w:val="0"/>
        <w:adjustRightInd w:val="0"/>
        <w:spacing w:after="0" w:line="240" w:lineRule="auto"/>
        <w:rPr>
          <w:rFonts w:cs="Times New Roman"/>
          <w:b/>
          <w:bCs/>
          <w:sz w:val="24"/>
          <w:szCs w:val="24"/>
        </w:rPr>
      </w:pPr>
    </w:p>
    <w:p w14:paraId="7D1A2122" w14:textId="6FE0C72A" w:rsidR="004B6BAC" w:rsidRDefault="004B6BAC" w:rsidP="004B6BAC">
      <w:pPr>
        <w:autoSpaceDE w:val="0"/>
        <w:autoSpaceDN w:val="0"/>
        <w:adjustRightInd w:val="0"/>
        <w:spacing w:after="0" w:line="240" w:lineRule="auto"/>
        <w:rPr>
          <w:rFonts w:cs="Times New Roman"/>
          <w:b/>
          <w:bCs/>
          <w:sz w:val="24"/>
          <w:szCs w:val="24"/>
        </w:rPr>
      </w:pPr>
      <w:r>
        <w:rPr>
          <w:rFonts w:cs="Times New Roman"/>
          <w:b/>
          <w:bCs/>
          <w:sz w:val="24"/>
          <w:szCs w:val="24"/>
        </w:rPr>
        <w:t>Prepare the following documents and develop the software project startup, prototype</w:t>
      </w:r>
    </w:p>
    <w:p w14:paraId="6E7620CA" w14:textId="77777777" w:rsidR="004B6BAC" w:rsidRDefault="004B6BAC" w:rsidP="004B6BAC">
      <w:pPr>
        <w:autoSpaceDE w:val="0"/>
        <w:autoSpaceDN w:val="0"/>
        <w:adjustRightInd w:val="0"/>
        <w:spacing w:after="0" w:line="240" w:lineRule="auto"/>
        <w:rPr>
          <w:rFonts w:cs="Times New Roman"/>
          <w:b/>
          <w:bCs/>
          <w:sz w:val="24"/>
          <w:szCs w:val="24"/>
        </w:rPr>
      </w:pPr>
      <w:r>
        <w:rPr>
          <w:rFonts w:cs="Times New Roman"/>
          <w:b/>
          <w:bCs/>
          <w:sz w:val="24"/>
          <w:szCs w:val="24"/>
        </w:rPr>
        <w:t>model, using software engineering methodology for at least two real time scenarios or</w:t>
      </w:r>
    </w:p>
    <w:p w14:paraId="44D4E6EF" w14:textId="1AB48FBF" w:rsidR="004B6BAC" w:rsidRDefault="004B6BAC" w:rsidP="004B6BAC">
      <w:pPr>
        <w:autoSpaceDE w:val="0"/>
        <w:autoSpaceDN w:val="0"/>
        <w:adjustRightInd w:val="0"/>
        <w:spacing w:after="0" w:line="240" w:lineRule="auto"/>
        <w:rPr>
          <w:rFonts w:cs="Times New Roman"/>
          <w:b/>
          <w:bCs/>
          <w:sz w:val="24"/>
          <w:szCs w:val="24"/>
        </w:rPr>
      </w:pPr>
      <w:r>
        <w:rPr>
          <w:rFonts w:cs="Times New Roman"/>
          <w:b/>
          <w:bCs/>
          <w:sz w:val="24"/>
          <w:szCs w:val="24"/>
        </w:rPr>
        <w:t>for the sample experiments.</w:t>
      </w:r>
    </w:p>
    <w:p w14:paraId="1BFB4E42" w14:textId="77777777" w:rsidR="004B6BAC" w:rsidRDefault="004B6BAC" w:rsidP="004B6BAC">
      <w:pPr>
        <w:autoSpaceDE w:val="0"/>
        <w:autoSpaceDN w:val="0"/>
        <w:adjustRightInd w:val="0"/>
        <w:spacing w:after="0" w:line="240" w:lineRule="auto"/>
        <w:rPr>
          <w:rFonts w:cs="Times New Roman"/>
          <w:b/>
          <w:bCs/>
          <w:sz w:val="24"/>
          <w:szCs w:val="24"/>
        </w:rPr>
      </w:pPr>
    </w:p>
    <w:p w14:paraId="36AC3AE9" w14:textId="77777777" w:rsidR="004B6BAC" w:rsidRDefault="004B6BAC" w:rsidP="004B6BAC">
      <w:pPr>
        <w:autoSpaceDE w:val="0"/>
        <w:autoSpaceDN w:val="0"/>
        <w:adjustRightInd w:val="0"/>
        <w:spacing w:after="0" w:line="240" w:lineRule="auto"/>
        <w:rPr>
          <w:rFonts w:cs="Times New Roman"/>
          <w:sz w:val="24"/>
          <w:szCs w:val="24"/>
        </w:rPr>
      </w:pPr>
      <w:r>
        <w:rPr>
          <w:rFonts w:cs="Times New Roman"/>
          <w:sz w:val="24"/>
          <w:szCs w:val="24"/>
        </w:rPr>
        <w:t>•Problem Analysis and Project Planning -Thorough study of the problem–Identify Project</w:t>
      </w:r>
    </w:p>
    <w:p w14:paraId="085CDF8E" w14:textId="12F5F27A" w:rsidR="004B6BAC" w:rsidRDefault="004B6BAC" w:rsidP="004B6BAC">
      <w:pPr>
        <w:autoSpaceDE w:val="0"/>
        <w:autoSpaceDN w:val="0"/>
        <w:adjustRightInd w:val="0"/>
        <w:spacing w:after="0" w:line="240" w:lineRule="auto"/>
        <w:rPr>
          <w:rFonts w:cs="Times New Roman"/>
          <w:sz w:val="24"/>
          <w:szCs w:val="24"/>
        </w:rPr>
      </w:pPr>
      <w:r>
        <w:rPr>
          <w:rFonts w:cs="Times New Roman"/>
          <w:sz w:val="24"/>
          <w:szCs w:val="24"/>
        </w:rPr>
        <w:t>scope, Objectives and Infrastructure.</w:t>
      </w:r>
    </w:p>
    <w:p w14:paraId="0063E427" w14:textId="77777777" w:rsidR="004B6BAC" w:rsidRDefault="004B6BAC" w:rsidP="004B6BAC">
      <w:pPr>
        <w:autoSpaceDE w:val="0"/>
        <w:autoSpaceDN w:val="0"/>
        <w:adjustRightInd w:val="0"/>
        <w:spacing w:after="0" w:line="240" w:lineRule="auto"/>
        <w:rPr>
          <w:rFonts w:cs="Times New Roman"/>
          <w:sz w:val="24"/>
          <w:szCs w:val="24"/>
        </w:rPr>
      </w:pPr>
    </w:p>
    <w:p w14:paraId="6DF8F511" w14:textId="77777777" w:rsidR="004B6BAC" w:rsidRDefault="004B6BAC" w:rsidP="004B6BAC">
      <w:pPr>
        <w:autoSpaceDE w:val="0"/>
        <w:autoSpaceDN w:val="0"/>
        <w:adjustRightInd w:val="0"/>
        <w:spacing w:after="0" w:line="240" w:lineRule="auto"/>
        <w:rPr>
          <w:rFonts w:cs="Times New Roman"/>
          <w:sz w:val="24"/>
          <w:szCs w:val="24"/>
        </w:rPr>
      </w:pPr>
      <w:r>
        <w:rPr>
          <w:rFonts w:cs="Times New Roman"/>
          <w:sz w:val="24"/>
          <w:szCs w:val="24"/>
        </w:rPr>
        <w:t>•Software Requirement Analysis –Describe the individual Phases/modules of the project and</w:t>
      </w:r>
    </w:p>
    <w:p w14:paraId="02DE8D02" w14:textId="133457A1" w:rsidR="004B6BAC" w:rsidRDefault="004B6BAC" w:rsidP="004B6BAC">
      <w:pPr>
        <w:autoSpaceDE w:val="0"/>
        <w:autoSpaceDN w:val="0"/>
        <w:adjustRightInd w:val="0"/>
        <w:spacing w:after="0" w:line="240" w:lineRule="auto"/>
        <w:rPr>
          <w:rFonts w:cs="Times New Roman"/>
          <w:sz w:val="24"/>
          <w:szCs w:val="24"/>
        </w:rPr>
      </w:pPr>
      <w:r>
        <w:rPr>
          <w:rFonts w:cs="Times New Roman"/>
          <w:sz w:val="24"/>
          <w:szCs w:val="24"/>
        </w:rPr>
        <w:t>Identify deliverables. Identify functional and non-functional requirements.</w:t>
      </w:r>
    </w:p>
    <w:p w14:paraId="5A127C74" w14:textId="77777777" w:rsidR="004B6BAC" w:rsidRDefault="004B6BAC" w:rsidP="004B6BAC">
      <w:pPr>
        <w:autoSpaceDE w:val="0"/>
        <w:autoSpaceDN w:val="0"/>
        <w:adjustRightInd w:val="0"/>
        <w:spacing w:after="0" w:line="240" w:lineRule="auto"/>
        <w:rPr>
          <w:rFonts w:cs="Times New Roman"/>
          <w:sz w:val="24"/>
          <w:szCs w:val="24"/>
        </w:rPr>
      </w:pPr>
    </w:p>
    <w:p w14:paraId="2ED434B5" w14:textId="123D427F" w:rsidR="004B6BAC" w:rsidRDefault="004B6BAC" w:rsidP="004B6BAC">
      <w:pPr>
        <w:autoSpaceDE w:val="0"/>
        <w:autoSpaceDN w:val="0"/>
        <w:adjustRightInd w:val="0"/>
        <w:spacing w:after="0" w:line="240" w:lineRule="auto"/>
        <w:rPr>
          <w:rFonts w:cs="Times New Roman"/>
          <w:sz w:val="24"/>
          <w:szCs w:val="24"/>
        </w:rPr>
      </w:pPr>
      <w:r>
        <w:rPr>
          <w:rFonts w:cs="Times New Roman"/>
          <w:sz w:val="24"/>
          <w:szCs w:val="24"/>
        </w:rPr>
        <w:t>•Data Modeling –Use work products –data dictionary.</w:t>
      </w:r>
    </w:p>
    <w:p w14:paraId="532CAB59" w14:textId="77777777" w:rsidR="004B6BAC" w:rsidRDefault="004B6BAC" w:rsidP="004B6BAC">
      <w:pPr>
        <w:autoSpaceDE w:val="0"/>
        <w:autoSpaceDN w:val="0"/>
        <w:adjustRightInd w:val="0"/>
        <w:spacing w:after="0" w:line="240" w:lineRule="auto"/>
        <w:rPr>
          <w:rFonts w:cs="Times New Roman"/>
          <w:sz w:val="24"/>
          <w:szCs w:val="24"/>
        </w:rPr>
      </w:pPr>
    </w:p>
    <w:p w14:paraId="1DF6D954" w14:textId="77777777" w:rsidR="004B6BAC" w:rsidRDefault="004B6BAC" w:rsidP="004B6BAC">
      <w:pPr>
        <w:autoSpaceDE w:val="0"/>
        <w:autoSpaceDN w:val="0"/>
        <w:adjustRightInd w:val="0"/>
        <w:spacing w:after="0" w:line="240" w:lineRule="auto"/>
        <w:rPr>
          <w:rFonts w:cs="Times New Roman"/>
          <w:sz w:val="24"/>
          <w:szCs w:val="24"/>
        </w:rPr>
      </w:pPr>
      <w:r>
        <w:rPr>
          <w:rFonts w:cs="Times New Roman"/>
          <w:sz w:val="24"/>
          <w:szCs w:val="24"/>
        </w:rPr>
        <w:t>•Software Designing -Develop use case diagrams and activity diagrams, build and test class</w:t>
      </w:r>
    </w:p>
    <w:p w14:paraId="21FC2044" w14:textId="73B64B6C" w:rsidR="004B6BAC" w:rsidRDefault="004B6BAC" w:rsidP="004B6BAC">
      <w:pPr>
        <w:autoSpaceDE w:val="0"/>
        <w:autoSpaceDN w:val="0"/>
        <w:adjustRightInd w:val="0"/>
        <w:spacing w:after="0" w:line="240" w:lineRule="auto"/>
        <w:rPr>
          <w:rFonts w:cs="Times New Roman"/>
          <w:sz w:val="24"/>
          <w:szCs w:val="24"/>
        </w:rPr>
      </w:pPr>
      <w:r>
        <w:rPr>
          <w:rFonts w:cs="Times New Roman"/>
          <w:sz w:val="24"/>
          <w:szCs w:val="24"/>
        </w:rPr>
        <w:t>diagrams, sequence diagrams and add interface to class diagrams.</w:t>
      </w:r>
    </w:p>
    <w:p w14:paraId="33786320" w14:textId="77777777" w:rsidR="004B6BAC" w:rsidRDefault="004B6BAC" w:rsidP="004B6BAC">
      <w:pPr>
        <w:autoSpaceDE w:val="0"/>
        <w:autoSpaceDN w:val="0"/>
        <w:adjustRightInd w:val="0"/>
        <w:spacing w:after="0" w:line="240" w:lineRule="auto"/>
        <w:rPr>
          <w:rFonts w:cs="Times New Roman"/>
          <w:sz w:val="24"/>
          <w:szCs w:val="24"/>
        </w:rPr>
      </w:pPr>
    </w:p>
    <w:p w14:paraId="606EA5BF" w14:textId="77777777" w:rsidR="004B6BAC" w:rsidRDefault="004B6BAC" w:rsidP="004B6BAC">
      <w:pPr>
        <w:autoSpaceDE w:val="0"/>
        <w:autoSpaceDN w:val="0"/>
        <w:adjustRightInd w:val="0"/>
        <w:spacing w:after="0" w:line="240" w:lineRule="auto"/>
        <w:rPr>
          <w:rFonts w:cs="Times New Roman"/>
          <w:sz w:val="24"/>
          <w:szCs w:val="24"/>
        </w:rPr>
      </w:pPr>
      <w:r>
        <w:rPr>
          <w:rFonts w:cs="Times New Roman"/>
          <w:sz w:val="24"/>
          <w:szCs w:val="24"/>
        </w:rPr>
        <w:t>•Prototype model –Develop the prototype of the product.</w:t>
      </w:r>
    </w:p>
    <w:p w14:paraId="51462BF0" w14:textId="0FD97073" w:rsidR="00BE5E2C" w:rsidRDefault="004B6BAC" w:rsidP="004B6BAC">
      <w:r>
        <w:rPr>
          <w:rFonts w:cs="Times New Roman"/>
          <w:sz w:val="24"/>
          <w:szCs w:val="24"/>
        </w:rPr>
        <w:t>The SRS and prototype model should be submitted for end semester examination.</w:t>
      </w:r>
    </w:p>
    <w:p w14:paraId="3233A2F6" w14:textId="77777777" w:rsidR="004B6BAC" w:rsidRPr="004B6BAC" w:rsidRDefault="004B6BAC" w:rsidP="004B6BAC">
      <w:pPr>
        <w:rPr>
          <w:b/>
          <w:bCs/>
        </w:rPr>
      </w:pPr>
      <w:r w:rsidRPr="004B6BAC">
        <w:rPr>
          <w:b/>
          <w:bCs/>
        </w:rPr>
        <w:t>List of Sample Experiments:</w:t>
      </w:r>
    </w:p>
    <w:p w14:paraId="01FF7E8E" w14:textId="77777777" w:rsidR="004B6BAC" w:rsidRPr="004B6BAC" w:rsidRDefault="004B6BAC" w:rsidP="004B6BAC">
      <w:pPr>
        <w:rPr>
          <w:b/>
          <w:bCs/>
        </w:rPr>
      </w:pPr>
      <w:r w:rsidRPr="004B6BAC">
        <w:rPr>
          <w:b/>
          <w:bCs/>
        </w:rPr>
        <w:t>1. Course management system (CMS)</w:t>
      </w:r>
    </w:p>
    <w:p w14:paraId="7F118E25" w14:textId="6EC63BCF" w:rsidR="004B6BAC" w:rsidRDefault="004B6BAC" w:rsidP="004B6BAC">
      <w:pPr>
        <w:jc w:val="both"/>
      </w:pPr>
      <w:r>
        <w:t>A course management system (CMS) is a collection of software tools providing an online environment for course interactions. A CMS typically includes a variety of online tools and environments, such as:</w:t>
      </w:r>
    </w:p>
    <w:p w14:paraId="5F9837E0" w14:textId="77777777" w:rsidR="004B6BAC" w:rsidRDefault="004B6BAC" w:rsidP="004B6BAC">
      <w:pPr>
        <w:jc w:val="both"/>
      </w:pPr>
      <w:r>
        <w:t>•An area for faculty posting of class materials such as course syllabus and handouts</w:t>
      </w:r>
    </w:p>
    <w:p w14:paraId="6DA46E14" w14:textId="77777777" w:rsidR="004B6BAC" w:rsidRDefault="004B6BAC" w:rsidP="004B6BAC">
      <w:pPr>
        <w:jc w:val="both"/>
      </w:pPr>
      <w:r>
        <w:lastRenderedPageBreak/>
        <w:t>•An area for student posting of papers and other assignments</w:t>
      </w:r>
    </w:p>
    <w:p w14:paraId="581FF012" w14:textId="77777777" w:rsidR="004B6BAC" w:rsidRDefault="004B6BAC" w:rsidP="004B6BAC">
      <w:pPr>
        <w:jc w:val="both"/>
      </w:pPr>
      <w:r>
        <w:t>•A grade book where faculty can record grades and each student can view his or her grades</w:t>
      </w:r>
    </w:p>
    <w:p w14:paraId="17E2F7D7" w14:textId="5A47EDF5" w:rsidR="004B6BAC" w:rsidRDefault="004B6BAC" w:rsidP="004B6BAC">
      <w:pPr>
        <w:jc w:val="both"/>
      </w:pPr>
      <w:r>
        <w:t>•An integrated email tool allowing participants to send announcement email messages to the entire class or to a subset of the entire class</w:t>
      </w:r>
    </w:p>
    <w:p w14:paraId="794AA23B" w14:textId="77777777" w:rsidR="004B6BAC" w:rsidRDefault="004B6BAC" w:rsidP="004B6BAC">
      <w:pPr>
        <w:jc w:val="both"/>
      </w:pPr>
      <w:r>
        <w:t>•A chat tool allowing synchronous communication among class participants</w:t>
      </w:r>
    </w:p>
    <w:p w14:paraId="3F3EBB4D" w14:textId="1480BC0E" w:rsidR="004B6BAC" w:rsidRDefault="004B6BAC" w:rsidP="004B6BAC">
      <w:pPr>
        <w:jc w:val="both"/>
      </w:pPr>
      <w:r>
        <w:t xml:space="preserve">•A threaded discussion board allowing asynchronous communication among participants. </w:t>
      </w:r>
    </w:p>
    <w:p w14:paraId="5FD4CFEE" w14:textId="3C229AC4" w:rsidR="004B6BAC" w:rsidRDefault="004B6BAC" w:rsidP="004B6BAC">
      <w:pPr>
        <w:jc w:val="both"/>
      </w:pPr>
      <w:r>
        <w:t>In addition, a CMS is typically integrated with other databases in the university so that students enrolled in a particular course are automatically registered in the CMS as participants in that course. The Course Management System (CMS) is a web application for department personnel, Academic Senate, and Registrar staff to view, enter, and manage course information formerly Submitted via paper. Departments can use CMS to create new course proposals, submit changes for existing courses, and track the progress of proposals as they move through the stages of online approval.</w:t>
      </w:r>
    </w:p>
    <w:p w14:paraId="0239C278" w14:textId="77777777" w:rsidR="004B6BAC" w:rsidRPr="004B6BAC" w:rsidRDefault="004B6BAC" w:rsidP="004B6BAC">
      <w:pPr>
        <w:rPr>
          <w:b/>
          <w:bCs/>
        </w:rPr>
      </w:pPr>
      <w:r w:rsidRPr="004B6BAC">
        <w:rPr>
          <w:b/>
          <w:bCs/>
        </w:rPr>
        <w:t>2. Easy Leave</w:t>
      </w:r>
    </w:p>
    <w:p w14:paraId="7A49D43A" w14:textId="48AAB598" w:rsidR="004B6BAC" w:rsidRDefault="004B6BAC" w:rsidP="004B6BAC">
      <w:r>
        <w:t xml:space="preserve">This project is aimed at developing a web based Leave Management Tool, which is of importance to either an organization or a college. The Easy Leave is an Intranet based application that can be accessed throughout the Organization or a specified group/Dept. This system can be used to automate the workflow of leave applications and their approvals. The periodic crediting of leave is also automated. There are features like notifications, cancellation of leave, automatic approval of leave, report generators </w:t>
      </w:r>
      <w:proofErr w:type="spellStart"/>
      <w:r>
        <w:t>etc</w:t>
      </w:r>
      <w:proofErr w:type="spellEnd"/>
      <w:r>
        <w:t xml:space="preserve"> in this Tool.</w:t>
      </w:r>
    </w:p>
    <w:p w14:paraId="7D5FBCE9" w14:textId="77777777" w:rsidR="004B6BAC" w:rsidRDefault="004B6BAC" w:rsidP="004B6BAC">
      <w:r>
        <w:t>Functional components of the project:</w:t>
      </w:r>
    </w:p>
    <w:p w14:paraId="6ECF0093" w14:textId="3E10D2EA" w:rsidR="004B6BAC" w:rsidRDefault="004B6BAC" w:rsidP="004B6BAC">
      <w:r>
        <w:t>There are registered people in the system. Some are approvers. An approver can also be a Requestor. In an organization, the hierarchy could be Engineers/Managers/Business Managers/Managing Director etc. In a college, it could be Lecturer/Professor/Head of the Department/Dean/Principal etc.</w:t>
      </w:r>
    </w:p>
    <w:p w14:paraId="1655FEEA" w14:textId="77777777" w:rsidR="004B6BAC" w:rsidRDefault="004B6BAC" w:rsidP="004B6BAC">
      <w:r>
        <w:t>Following is a list of functionalities of the system: A person should be able to</w:t>
      </w:r>
    </w:p>
    <w:p w14:paraId="7C21260E" w14:textId="77777777" w:rsidR="004B6BAC" w:rsidRDefault="004B6BAC" w:rsidP="004B6BAC">
      <w:r>
        <w:t>•login to the system through the first page of the application</w:t>
      </w:r>
    </w:p>
    <w:p w14:paraId="1EBDD921" w14:textId="77777777" w:rsidR="004B6BAC" w:rsidRDefault="004B6BAC" w:rsidP="004B6BAC">
      <w:r>
        <w:t>•change the password after logging into the system</w:t>
      </w:r>
    </w:p>
    <w:p w14:paraId="743F8C25" w14:textId="77777777" w:rsidR="004B6BAC" w:rsidRDefault="004B6BAC" w:rsidP="004B6BAC">
      <w:r>
        <w:t xml:space="preserve">•see his/her eligibility details (like how many days of leave he/she is eligible for </w:t>
      </w:r>
      <w:proofErr w:type="spellStart"/>
      <w:r>
        <w:t>etc</w:t>
      </w:r>
      <w:proofErr w:type="spellEnd"/>
      <w:r>
        <w:t>)</w:t>
      </w:r>
    </w:p>
    <w:p w14:paraId="44F05A62" w14:textId="77777777" w:rsidR="004B6BAC" w:rsidRDefault="004B6BAC" w:rsidP="004B6BAC">
      <w:r>
        <w:t>•query the leave balance</w:t>
      </w:r>
    </w:p>
    <w:p w14:paraId="53C82DA7" w14:textId="77777777" w:rsidR="004B6BAC" w:rsidRDefault="004B6BAC" w:rsidP="004B6BAC">
      <w:r>
        <w:t>•see his/her leave history since the time he/she joined the company/college</w:t>
      </w:r>
    </w:p>
    <w:p w14:paraId="52D0077F" w14:textId="6B094C17" w:rsidR="004B6BAC" w:rsidRDefault="004B6BAC" w:rsidP="004B6BAC">
      <w:r>
        <w:t>•apply for leave, specifying the from and to dates, reason for taking leave, address for communication while on leave and his/her superior's email id</w:t>
      </w:r>
    </w:p>
    <w:p w14:paraId="07AFE1D6" w14:textId="7A203055" w:rsidR="004B6BAC" w:rsidRDefault="004B6BAC" w:rsidP="004B6BAC">
      <w:r>
        <w:t>•see his/her current leave applications and the leave applications that are submitted to him/her for approval or cancellation</w:t>
      </w:r>
    </w:p>
    <w:p w14:paraId="017789DD" w14:textId="77777777" w:rsidR="004B6BAC" w:rsidRDefault="004B6BAC" w:rsidP="004B6BAC">
      <w:r>
        <w:t>•approve/reject the leave applications that are submitted to him/her</w:t>
      </w:r>
    </w:p>
    <w:p w14:paraId="61F0A2D3" w14:textId="77777777" w:rsidR="004B6BAC" w:rsidRDefault="004B6BAC" w:rsidP="004B6BAC">
      <w:r>
        <w:t>•withdraw his/her leave application (which has not been approved yet)</w:t>
      </w:r>
    </w:p>
    <w:p w14:paraId="7FCE86D6" w14:textId="3DE51C84" w:rsidR="004B6BAC" w:rsidRDefault="004B6BAC" w:rsidP="004B6BAC">
      <w:r>
        <w:lastRenderedPageBreak/>
        <w:t>•Cancel his/her leave (which has been already approved). This will need to be approved by his/her Superior</w:t>
      </w:r>
    </w:p>
    <w:p w14:paraId="3117C245" w14:textId="77777777" w:rsidR="004B6BAC" w:rsidRDefault="004B6BAC" w:rsidP="004B6BAC">
      <w:r>
        <w:t>•get help about the leave system on how to use the different features of the system</w:t>
      </w:r>
    </w:p>
    <w:p w14:paraId="28D9958C" w14:textId="7D941A21" w:rsidR="004B6BAC" w:rsidRDefault="004B6BAC" w:rsidP="004B6BAC">
      <w:r>
        <w:t>•As soon as a leave application /cancellation request /withdrawal /approval /rejection /password-change is made by the person, an automatic email should be sent to the person and his superior giving details about the action</w:t>
      </w:r>
    </w:p>
    <w:p w14:paraId="57FAFCA9" w14:textId="6F02B483" w:rsidR="004B6BAC" w:rsidRDefault="004B6BAC" w:rsidP="004B6BAC">
      <w:r>
        <w:t>•The number of days of leave (as per the assumed leave policy) should be automatically credited to everybody and a notification regarding the same be sent to them automatically</w:t>
      </w:r>
    </w:p>
    <w:p w14:paraId="710AA728" w14:textId="1ED3F273" w:rsidR="00BE5E2C" w:rsidRDefault="004B6BAC" w:rsidP="004B6BAC">
      <w:r>
        <w:t>•An automatic leave-approval facility for leave applications which are older than 2 weeks should be there. Notification about the automatic leave approval should be sent to the person as well as his superior</w:t>
      </w:r>
    </w:p>
    <w:p w14:paraId="77D0810B" w14:textId="4408EBE9" w:rsidR="00BE5E2C" w:rsidRDefault="00BE5E2C" w:rsidP="00BE5E2C"/>
    <w:p w14:paraId="254F2416" w14:textId="7DC3D5AB" w:rsidR="004B6BAC" w:rsidRDefault="004B6BAC" w:rsidP="00BE5E2C"/>
    <w:p w14:paraId="5CE8FC27" w14:textId="711E47E5" w:rsidR="0094334F" w:rsidRDefault="0094334F" w:rsidP="00BE5E2C"/>
    <w:p w14:paraId="31B91354" w14:textId="2427502A" w:rsidR="0094334F" w:rsidRDefault="0094334F" w:rsidP="00BE5E2C"/>
    <w:p w14:paraId="133B1C26" w14:textId="5DB39CD1" w:rsidR="0094334F" w:rsidRDefault="0094334F" w:rsidP="00BE5E2C"/>
    <w:p w14:paraId="4E93F4E9" w14:textId="1D277992" w:rsidR="0094334F" w:rsidRDefault="0094334F" w:rsidP="00BE5E2C"/>
    <w:p w14:paraId="0E6F913C" w14:textId="6923714D" w:rsidR="0094334F" w:rsidRDefault="0094334F" w:rsidP="00BE5E2C"/>
    <w:p w14:paraId="0FBE9442" w14:textId="1D4A5011" w:rsidR="0094334F" w:rsidRDefault="0094334F" w:rsidP="00BE5E2C"/>
    <w:p w14:paraId="46EE5678" w14:textId="40781F92" w:rsidR="0094334F" w:rsidRDefault="0094334F" w:rsidP="00BE5E2C"/>
    <w:p w14:paraId="6FF3CD9B" w14:textId="7723B71B" w:rsidR="0094334F" w:rsidRDefault="0094334F" w:rsidP="00BE5E2C"/>
    <w:p w14:paraId="047B14AE" w14:textId="77777777" w:rsidR="0094334F" w:rsidRPr="003A52D1" w:rsidRDefault="0094334F" w:rsidP="0094334F">
      <w:pPr>
        <w:pStyle w:val="BodyText"/>
        <w:rPr>
          <w:sz w:val="20"/>
        </w:rPr>
      </w:pPr>
    </w:p>
    <w:p w14:paraId="00D50166" w14:textId="77777777" w:rsidR="0094334F" w:rsidRPr="003A52D1" w:rsidRDefault="0094334F" w:rsidP="0094334F">
      <w:pPr>
        <w:pStyle w:val="BodyText"/>
        <w:spacing w:before="3"/>
        <w:rPr>
          <w:sz w:val="27"/>
        </w:rPr>
      </w:pPr>
    </w:p>
    <w:p w14:paraId="06A363A6" w14:textId="77777777" w:rsidR="0094334F" w:rsidRPr="00560175" w:rsidRDefault="0094334F" w:rsidP="0094334F">
      <w:pPr>
        <w:pStyle w:val="Heading1"/>
        <w:jc w:val="center"/>
        <w:rPr>
          <w:color w:val="FFFFFF" w:themeColor="background1"/>
          <w:sz w:val="40"/>
          <w:szCs w:val="40"/>
          <w:highlight w:val="red"/>
        </w:rPr>
      </w:pPr>
      <w:r w:rsidRPr="00560175">
        <w:rPr>
          <w:color w:val="FFFFFF" w:themeColor="background1"/>
          <w:sz w:val="40"/>
          <w:szCs w:val="40"/>
          <w:highlight w:val="red"/>
        </w:rPr>
        <w:t>Institute of Information Technology</w:t>
      </w:r>
    </w:p>
    <w:p w14:paraId="4532969F" w14:textId="77777777" w:rsidR="0094334F" w:rsidRPr="00560175" w:rsidRDefault="0094334F" w:rsidP="0094334F">
      <w:pPr>
        <w:pStyle w:val="Heading1"/>
        <w:jc w:val="center"/>
        <w:rPr>
          <w:color w:val="FFFFFF" w:themeColor="background1"/>
          <w:sz w:val="24"/>
          <w:szCs w:val="24"/>
        </w:rPr>
      </w:pPr>
      <w:r w:rsidRPr="00560175">
        <w:rPr>
          <w:color w:val="FFFFFF" w:themeColor="background1"/>
          <w:sz w:val="24"/>
          <w:szCs w:val="24"/>
          <w:highlight w:val="red"/>
        </w:rPr>
        <w:t>Jahangirnagar University</w:t>
      </w:r>
    </w:p>
    <w:p w14:paraId="40C92364" w14:textId="77777777" w:rsidR="0094334F" w:rsidRPr="003A52D1" w:rsidRDefault="0094334F" w:rsidP="0094334F">
      <w:pPr>
        <w:pStyle w:val="BodyText"/>
        <w:rPr>
          <w:b/>
          <w:sz w:val="20"/>
        </w:rPr>
      </w:pPr>
    </w:p>
    <w:p w14:paraId="7F5F94CE" w14:textId="77777777" w:rsidR="0094334F" w:rsidRPr="003A52D1" w:rsidRDefault="0094334F" w:rsidP="0094334F">
      <w:pPr>
        <w:pStyle w:val="BodyText"/>
        <w:rPr>
          <w:b/>
          <w:sz w:val="20"/>
        </w:rPr>
      </w:pPr>
    </w:p>
    <w:p w14:paraId="10DCAF1B" w14:textId="77777777" w:rsidR="0094334F" w:rsidRPr="003A52D1" w:rsidRDefault="0094334F" w:rsidP="0094334F">
      <w:pPr>
        <w:pStyle w:val="BodyText"/>
        <w:rPr>
          <w:b/>
          <w:sz w:val="20"/>
        </w:rPr>
      </w:pPr>
    </w:p>
    <w:p w14:paraId="282D8A20" w14:textId="77777777" w:rsidR="0094334F" w:rsidRPr="003A52D1" w:rsidRDefault="0094334F" w:rsidP="0094334F">
      <w:pPr>
        <w:pStyle w:val="BodyText"/>
        <w:rPr>
          <w:b/>
          <w:sz w:val="20"/>
        </w:rPr>
      </w:pPr>
    </w:p>
    <w:p w14:paraId="7618AB96" w14:textId="77777777" w:rsidR="0094334F" w:rsidRPr="003A52D1" w:rsidRDefault="0094334F" w:rsidP="0094334F">
      <w:pPr>
        <w:pStyle w:val="BodyText"/>
        <w:spacing w:before="5"/>
        <w:rPr>
          <w:b/>
          <w:sz w:val="19"/>
        </w:rPr>
      </w:pPr>
    </w:p>
    <w:p w14:paraId="2B7BA203" w14:textId="77777777" w:rsidR="0094334F" w:rsidRPr="003A52D1" w:rsidRDefault="0094334F" w:rsidP="0094334F">
      <w:pPr>
        <w:pStyle w:val="BodyText"/>
        <w:rPr>
          <w:b/>
          <w:sz w:val="72"/>
        </w:rPr>
      </w:pPr>
      <w:r w:rsidRPr="003A52D1">
        <w:rPr>
          <w:b/>
          <w:noProof/>
          <w:sz w:val="19"/>
        </w:rPr>
        <w:drawing>
          <wp:anchor distT="0" distB="0" distL="114300" distR="114300" simplePos="0" relativeHeight="251661312" behindDoc="1" locked="0" layoutInCell="1" allowOverlap="1" wp14:anchorId="74608181" wp14:editId="35551C56">
            <wp:simplePos x="0" y="0"/>
            <wp:positionH relativeFrom="column">
              <wp:posOffset>2278380</wp:posOffset>
            </wp:positionH>
            <wp:positionV relativeFrom="paragraph">
              <wp:posOffset>113030</wp:posOffset>
            </wp:positionV>
            <wp:extent cx="1485046" cy="149098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85046" cy="1490980"/>
                    </a:xfrm>
                    <a:prstGeom prst="rect">
                      <a:avLst/>
                    </a:prstGeom>
                  </pic:spPr>
                </pic:pic>
              </a:graphicData>
            </a:graphic>
          </wp:anchor>
        </w:drawing>
      </w:r>
    </w:p>
    <w:p w14:paraId="41032521" w14:textId="77777777" w:rsidR="0094334F" w:rsidRPr="003A52D1" w:rsidRDefault="0094334F" w:rsidP="0094334F">
      <w:pPr>
        <w:pStyle w:val="Heading3"/>
        <w:spacing w:before="636"/>
        <w:ind w:left="1868" w:right="1786"/>
        <w:jc w:val="center"/>
      </w:pPr>
    </w:p>
    <w:p w14:paraId="30B44D3D" w14:textId="77777777" w:rsidR="0094334F" w:rsidRPr="003A52D1" w:rsidRDefault="0094334F" w:rsidP="0094334F">
      <w:pPr>
        <w:pStyle w:val="Heading3"/>
        <w:spacing w:before="636"/>
        <w:ind w:left="1868" w:right="1786"/>
        <w:jc w:val="center"/>
      </w:pPr>
    </w:p>
    <w:p w14:paraId="1003E65E" w14:textId="77777777" w:rsidR="0094334F" w:rsidRPr="003A52D1" w:rsidRDefault="0094334F" w:rsidP="0094334F">
      <w:pPr>
        <w:pStyle w:val="BodyText"/>
        <w:rPr>
          <w:b/>
          <w:sz w:val="30"/>
        </w:rPr>
      </w:pPr>
    </w:p>
    <w:p w14:paraId="00A96963" w14:textId="77777777" w:rsidR="0094334F" w:rsidRPr="003A52D1" w:rsidRDefault="0094334F" w:rsidP="0094334F">
      <w:pPr>
        <w:pStyle w:val="BodyText"/>
        <w:rPr>
          <w:b/>
          <w:sz w:val="30"/>
        </w:rPr>
      </w:pPr>
    </w:p>
    <w:p w14:paraId="7E3CA825" w14:textId="77777777" w:rsidR="0094334F" w:rsidRPr="003A52D1" w:rsidRDefault="0094334F" w:rsidP="0094334F">
      <w:pPr>
        <w:pStyle w:val="BodyText"/>
        <w:spacing w:before="7"/>
        <w:rPr>
          <w:b/>
        </w:rPr>
      </w:pPr>
    </w:p>
    <w:p w14:paraId="780B8196" w14:textId="77777777" w:rsidR="0094334F" w:rsidRPr="003A52D1" w:rsidRDefault="0094334F" w:rsidP="0094334F">
      <w:pPr>
        <w:pStyle w:val="BodyText"/>
        <w:ind w:left="1864" w:right="1786"/>
        <w:jc w:val="center"/>
      </w:pPr>
      <w:r w:rsidRPr="003A52D1">
        <w:t>SUBMITTED BY</w:t>
      </w:r>
    </w:p>
    <w:p w14:paraId="6C773D51" w14:textId="77777777" w:rsidR="0094334F" w:rsidRPr="003A52D1" w:rsidRDefault="0094334F" w:rsidP="0094334F">
      <w:pPr>
        <w:pStyle w:val="Heading3"/>
        <w:tabs>
          <w:tab w:val="left" w:pos="7141"/>
        </w:tabs>
        <w:spacing w:before="141"/>
        <w:ind w:left="2573"/>
      </w:pPr>
      <w:r w:rsidRPr="003A52D1">
        <w:t xml:space="preserve">Name: </w:t>
      </w:r>
      <w:r w:rsidRPr="003A52D1">
        <w:rPr>
          <w:u w:val="single"/>
        </w:rPr>
        <w:t xml:space="preserve"> </w:t>
      </w:r>
      <w:r w:rsidRPr="003A52D1">
        <w:rPr>
          <w:u w:val="single"/>
        </w:rPr>
        <w:tab/>
      </w:r>
    </w:p>
    <w:p w14:paraId="357846EF" w14:textId="77777777" w:rsidR="0094334F" w:rsidRPr="003A52D1" w:rsidRDefault="0094334F" w:rsidP="0094334F">
      <w:pPr>
        <w:pStyle w:val="Heading4"/>
        <w:tabs>
          <w:tab w:val="left" w:pos="7155"/>
        </w:tabs>
        <w:spacing w:before="164" w:line="360" w:lineRule="auto"/>
        <w:ind w:left="2095" w:right="2016" w:firstLine="384"/>
        <w:rPr>
          <w:w w:val="99"/>
          <w:u w:val="none"/>
        </w:rPr>
      </w:pPr>
      <w:r w:rsidRPr="003A52D1">
        <w:rPr>
          <w:u w:val="none"/>
        </w:rPr>
        <w:t>Class Roll</w:t>
      </w:r>
      <w:r w:rsidRPr="003A52D1">
        <w:rPr>
          <w:spacing w:val="-1"/>
          <w:u w:val="none"/>
        </w:rPr>
        <w:t xml:space="preserve"> </w:t>
      </w:r>
      <w:r w:rsidRPr="003A52D1">
        <w:rPr>
          <w:u w:val="none"/>
        </w:rPr>
        <w:t>No.</w:t>
      </w:r>
      <w:r w:rsidRPr="003A52D1">
        <w:rPr>
          <w:w w:val="99"/>
          <w:u w:val="none"/>
        </w:rPr>
        <w:t xml:space="preserve"> </w:t>
      </w:r>
      <w:r w:rsidRPr="003A52D1">
        <w:rPr>
          <w:w w:val="99"/>
        </w:rPr>
        <w:t xml:space="preserve"> </w:t>
      </w:r>
      <w:r w:rsidRPr="003A52D1">
        <w:rPr>
          <w:w w:val="99"/>
        </w:rPr>
        <w:tab/>
      </w:r>
      <w:r w:rsidRPr="003A52D1">
        <w:rPr>
          <w:w w:val="99"/>
          <w:u w:val="none"/>
        </w:rPr>
        <w:t xml:space="preserve">  </w:t>
      </w:r>
    </w:p>
    <w:p w14:paraId="62461810" w14:textId="0A4FDCE9" w:rsidR="0094334F" w:rsidRPr="003A52D1" w:rsidRDefault="0094334F" w:rsidP="0094334F">
      <w:pPr>
        <w:pStyle w:val="Heading4"/>
        <w:tabs>
          <w:tab w:val="left" w:pos="7155"/>
        </w:tabs>
        <w:spacing w:before="164" w:line="360" w:lineRule="auto"/>
        <w:ind w:left="2095" w:right="2016" w:firstLine="384"/>
        <w:rPr>
          <w:u w:val="none"/>
        </w:rPr>
      </w:pPr>
      <w:r>
        <w:rPr>
          <w:w w:val="99"/>
          <w:u w:val="none"/>
        </w:rPr>
        <w:t>3</w:t>
      </w:r>
      <w:r w:rsidRPr="0094334F">
        <w:rPr>
          <w:w w:val="99"/>
          <w:u w:val="none"/>
          <w:vertAlign w:val="superscript"/>
        </w:rPr>
        <w:t>rd</w:t>
      </w:r>
      <w:r>
        <w:rPr>
          <w:w w:val="99"/>
          <w:u w:val="none"/>
        </w:rPr>
        <w:t xml:space="preserve"> </w:t>
      </w:r>
      <w:r w:rsidRPr="003A52D1">
        <w:rPr>
          <w:w w:val="99"/>
          <w:u w:val="none"/>
        </w:rPr>
        <w:t xml:space="preserve">Year </w:t>
      </w:r>
      <w:r>
        <w:rPr>
          <w:w w:val="99"/>
          <w:u w:val="none"/>
        </w:rPr>
        <w:t>2</w:t>
      </w:r>
      <w:r w:rsidRPr="0094334F">
        <w:rPr>
          <w:w w:val="99"/>
          <w:u w:val="none"/>
          <w:vertAlign w:val="superscript"/>
        </w:rPr>
        <w:t>nd</w:t>
      </w:r>
      <w:r>
        <w:rPr>
          <w:w w:val="99"/>
          <w:u w:val="none"/>
        </w:rPr>
        <w:t xml:space="preserve"> </w:t>
      </w:r>
      <w:r w:rsidRPr="003A52D1">
        <w:rPr>
          <w:u w:val="none"/>
        </w:rPr>
        <w:t>Semester in ICT (Hons.) 2020-2021</w:t>
      </w:r>
    </w:p>
    <w:p w14:paraId="36160477" w14:textId="77777777" w:rsidR="0094334F" w:rsidRPr="003A52D1" w:rsidRDefault="0094334F" w:rsidP="0094334F">
      <w:pPr>
        <w:tabs>
          <w:tab w:val="left" w:pos="7153"/>
        </w:tabs>
        <w:spacing w:line="360" w:lineRule="auto"/>
        <w:ind w:left="2508" w:right="2345" w:hanging="24"/>
        <w:rPr>
          <w:b/>
          <w:sz w:val="24"/>
        </w:rPr>
      </w:pPr>
      <w:r w:rsidRPr="003A52D1">
        <w:rPr>
          <w:b/>
          <w:sz w:val="24"/>
        </w:rPr>
        <w:t>Submission</w:t>
      </w:r>
      <w:r w:rsidRPr="003A52D1">
        <w:rPr>
          <w:b/>
          <w:spacing w:val="-7"/>
          <w:sz w:val="24"/>
        </w:rPr>
        <w:t xml:space="preserve"> </w:t>
      </w:r>
      <w:r w:rsidRPr="003A52D1">
        <w:rPr>
          <w:b/>
          <w:sz w:val="24"/>
        </w:rPr>
        <w:t xml:space="preserve">Date: </w:t>
      </w:r>
      <w:r w:rsidRPr="003A52D1">
        <w:rPr>
          <w:b/>
          <w:sz w:val="24"/>
          <w:u w:val="single"/>
        </w:rPr>
        <w:t xml:space="preserve"> </w:t>
      </w:r>
      <w:r w:rsidRPr="003A52D1">
        <w:rPr>
          <w:b/>
          <w:sz w:val="24"/>
          <w:u w:val="single"/>
        </w:rPr>
        <w:tab/>
      </w:r>
      <w:r w:rsidRPr="003A52D1">
        <w:rPr>
          <w:b/>
          <w:sz w:val="24"/>
        </w:rPr>
        <w:t xml:space="preserve"> Submitted to: </w:t>
      </w:r>
    </w:p>
    <w:p w14:paraId="05B61D3B" w14:textId="77777777" w:rsidR="0094334F" w:rsidRPr="003A52D1" w:rsidRDefault="0094334F" w:rsidP="0094334F">
      <w:pPr>
        <w:tabs>
          <w:tab w:val="left" w:pos="7153"/>
        </w:tabs>
        <w:spacing w:line="360" w:lineRule="auto"/>
        <w:ind w:left="2508" w:right="2345" w:hanging="24"/>
        <w:rPr>
          <w:b/>
          <w:sz w:val="20"/>
          <w:szCs w:val="18"/>
        </w:rPr>
      </w:pPr>
      <w:r w:rsidRPr="003A52D1">
        <w:rPr>
          <w:b/>
          <w:sz w:val="20"/>
          <w:szCs w:val="18"/>
        </w:rPr>
        <w:t>Dr. Shamim Al Mamun, Associate Professor, IIT-JU</w:t>
      </w:r>
    </w:p>
    <w:p w14:paraId="368C054D" w14:textId="77777777" w:rsidR="0094334F" w:rsidRPr="003A52D1" w:rsidRDefault="0094334F" w:rsidP="0094334F">
      <w:pPr>
        <w:pStyle w:val="BodyText"/>
        <w:rPr>
          <w:b/>
          <w:sz w:val="26"/>
        </w:rPr>
      </w:pPr>
    </w:p>
    <w:p w14:paraId="34B41C89" w14:textId="77777777" w:rsidR="0094334F" w:rsidRPr="003A52D1" w:rsidRDefault="0094334F" w:rsidP="0094334F">
      <w:pPr>
        <w:pStyle w:val="BodyText"/>
        <w:rPr>
          <w:b/>
          <w:sz w:val="26"/>
        </w:rPr>
      </w:pPr>
    </w:p>
    <w:p w14:paraId="7CB78B22" w14:textId="77777777" w:rsidR="0094334F" w:rsidRPr="003A52D1" w:rsidRDefault="0094334F" w:rsidP="0094334F">
      <w:pPr>
        <w:jc w:val="center"/>
        <w:rPr>
          <w:sz w:val="24"/>
        </w:rPr>
        <w:sectPr w:rsidR="0094334F" w:rsidRPr="003A52D1">
          <w:footerReference w:type="default" r:id="rId8"/>
          <w:pgSz w:w="10550" w:h="14070"/>
          <w:pgMar w:top="680" w:right="560" w:bottom="500" w:left="480" w:header="0" w:footer="306" w:gutter="0"/>
          <w:pgNumType w:start="9"/>
          <w:cols w:space="720"/>
        </w:sectPr>
      </w:pPr>
    </w:p>
    <w:p w14:paraId="28618F9D" w14:textId="77777777" w:rsidR="0094334F" w:rsidRPr="003A52D1" w:rsidRDefault="0094334F" w:rsidP="0094334F">
      <w:pPr>
        <w:pStyle w:val="BodyText"/>
        <w:rPr>
          <w:b/>
          <w:sz w:val="20"/>
        </w:rPr>
      </w:pPr>
      <w:r w:rsidRPr="003A52D1">
        <w:rPr>
          <w:noProof/>
        </w:rPr>
        <w:lastRenderedPageBreak/>
        <mc:AlternateContent>
          <mc:Choice Requires="wpg">
            <w:drawing>
              <wp:anchor distT="0" distB="0" distL="114300" distR="114300" simplePos="0" relativeHeight="251662336" behindDoc="1" locked="0" layoutInCell="1" allowOverlap="1" wp14:anchorId="1D2CED6E" wp14:editId="5F9D54CC">
                <wp:simplePos x="0" y="0"/>
                <wp:positionH relativeFrom="page">
                  <wp:posOffset>417830</wp:posOffset>
                </wp:positionH>
                <wp:positionV relativeFrom="page">
                  <wp:posOffset>196215</wp:posOffset>
                </wp:positionV>
                <wp:extent cx="5905500" cy="8039100"/>
                <wp:effectExtent l="0" t="0" r="0" b="0"/>
                <wp:wrapNone/>
                <wp:docPr id="4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5500" cy="8039100"/>
                          <a:chOff x="658" y="309"/>
                          <a:chExt cx="9300" cy="12660"/>
                        </a:xfrm>
                      </wpg:grpSpPr>
                      <wps:wsp>
                        <wps:cNvPr id="48" name="Rectangle 17"/>
                        <wps:cNvSpPr>
                          <a:spLocks noChangeArrowheads="1"/>
                        </wps:cNvSpPr>
                        <wps:spPr bwMode="auto">
                          <a:xfrm>
                            <a:off x="665" y="316"/>
                            <a:ext cx="9285" cy="12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16"/>
                        <wps:cNvSpPr>
                          <a:spLocks noChangeArrowheads="1"/>
                        </wps:cNvSpPr>
                        <wps:spPr bwMode="auto">
                          <a:xfrm>
                            <a:off x="665" y="316"/>
                            <a:ext cx="9285" cy="1264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589F9EE" id="Group 15" o:spid="_x0000_s1026" style="position:absolute;margin-left:32.9pt;margin-top:15.45pt;width:465pt;height:633pt;z-index:-251654144;mso-position-horizontal-relative:page;mso-position-vertical-relative:page" coordorigin="658,309" coordsize="9300,1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vGrvwIAALUHAAAOAAAAZHJzL2Uyb0RvYy54bWzUVW1v2yAQ/j5p/wHxfbWdxm5i1amqvmlS&#10;t1Xr9gMIxjYaBu8gcbpfvwOSNG0nTeqkSfUHi+PgeO655+D0bNMrshZgpdEVzY5SSoTmppa6rej3&#10;b9cfZpRYx3TNlNGiog/C0rPF+3en41CKiemMqgUQDKJtOQ4V7ZwbyiSxvBM9s0dmEBqdjYGeOTSh&#10;TWpgI0bvVTJJ0yIZDdQDGC6sxdnL6KSLEL9pBHdfmsYKR1RFEZsLfwj/pf8ni1NWtsCGTvItDPYK&#10;FD2TGg/dh7pkjpEVyBehesnBWNO4I276xDSN5CLkgNlk6bNsbsCshpBLW47tsKcJqX3G06vD8s/r&#10;GxjuhzuI6HF4a/gPi7wk49CWh35vt3ExWY6fTI31ZCtnQuKbBnofAlMim8Dvw55fsXGE42Q+T/M8&#10;xTJw9M3S43mGRqgA77BMfl+Ro2DQe5zOd56r7e758W5rNimKsDFhZTw3YN1i87VHMdlHvuy/8XXf&#10;sUGEMljPxx0QWVd0ikA165GDr6gyplslSHbiQfvjcd2OVBsZJdpcdLhMnAOYsROsRliZX4/gDzZ4&#10;w2I9/kpxUeSRqqyIVO1onk9m6PEcI1HTPByxI4qVA1h3I0xP/KCigOBDAdn61jqP5nGJr6c1StbX&#10;UqlgQLu8UEDWDNvpOnzb6E+WKe0Xa+O3xYh+JqTpM4sMLU39gFmCiT2JdwgOOgO/KBmxHytqf64Y&#10;CErUR41MzbPp1DdwMKb5yQQNOPQsDz1McwxVUUdJHF642PSrAWTb4UlZSFqbcxRwI0PinvmIagsW&#10;NfSfxJRjNi/EFMr6RBtYjjctpr0kWKk0GbGq+SQPhXiiH3soszR8f5KZF/Als12UY4gQG6GXDh8V&#10;JXt/y/gvTvueu9I1KpKVjkkVx6j3N6zOcPHh2xD6dvuO+cfn0A5qfnxtF78BAAD//wMAUEsDBBQA&#10;BgAIAAAAIQAQlIX24AAAAAoBAAAPAAAAZHJzL2Rvd25yZXYueG1sTI9Ba8JAEIXvhf6HZQq91U0U&#10;QzdmIyJtT1KoFoq3NRmTYHY2ZNck/vuOp/b45j3e+yZbT7YVA/a+caQhnkUgkApXNlRp+D68v7yC&#10;8MFQaVpHqOGGHtb540Nm0tKN9IXDPlSCS8inRkMdQpdK6YsarfEz1yGxd3a9NYFlX8myNyOX21bO&#10;oyiR1jTEC7XpcFtjcdlfrYaP0YybRfw27C7n7e14WH7+7GLU+vlp2qxABJzCXxju+IwOOTOd3JVK&#10;L1oNyZLJg4ZFpECwr9T9cOLgXCUKZJ7J/y/kvwAAAP//AwBQSwECLQAUAAYACAAAACEAtoM4kv4A&#10;AADhAQAAEwAAAAAAAAAAAAAAAAAAAAAAW0NvbnRlbnRfVHlwZXNdLnhtbFBLAQItABQABgAIAAAA&#10;IQA4/SH/1gAAAJQBAAALAAAAAAAAAAAAAAAAAC8BAABfcmVscy8ucmVsc1BLAQItABQABgAIAAAA&#10;IQAE3vGrvwIAALUHAAAOAAAAAAAAAAAAAAAAAC4CAABkcnMvZTJvRG9jLnhtbFBLAQItABQABgAI&#10;AAAAIQAQlIX24AAAAAoBAAAPAAAAAAAAAAAAAAAAABkFAABkcnMvZG93bnJldi54bWxQSwUGAAAA&#10;AAQABADzAAAAJgYAAAAA&#10;">
                <v:rect id="Rectangle 17" o:spid="_x0000_s1027" style="position:absolute;left:665;top:316;width:9285;height:1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g9wQAAANsAAAAPAAAAZHJzL2Rvd25yZXYueG1sRE/Pa8Iw&#10;FL4P/B/CG3hbk22uaDXKGAiC20EreH00z7bYvNQmtvW/Xw6DHT++36vNaBvRU+drxxpeEwWCuHCm&#10;5lLDKd++zEH4gGywcUwaHuRhs548rTAzbuAD9cdQihjCPkMNVQhtJqUvKrLoE9cSR+7iOoshwq6U&#10;psMhhttGvimVSos1x4YKW/qqqLge71YDpjNz+7m8f+f7e4qLclTbj7PSevo8fi5BBBrDv/jPvTMa&#10;ZnFs/BJ/gFz/AgAA//8DAFBLAQItABQABgAIAAAAIQDb4fbL7gAAAIUBAAATAAAAAAAAAAAAAAAA&#10;AAAAAABbQ29udGVudF9UeXBlc10ueG1sUEsBAi0AFAAGAAgAAAAhAFr0LFu/AAAAFQEAAAsAAAAA&#10;AAAAAAAAAAAAHwEAAF9yZWxzLy5yZWxzUEsBAi0AFAAGAAgAAAAhAFQtuD3BAAAA2wAAAA8AAAAA&#10;AAAAAAAAAAAABwIAAGRycy9kb3ducmV2LnhtbFBLBQYAAAAAAwADALcAAAD1AgAAAAA=&#10;" stroked="f"/>
                <v:rect id="Rectangle 16" o:spid="_x0000_s1028" style="position:absolute;left:665;top:316;width:9285;height:12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8CQvwAAANsAAAAPAAAAZHJzL2Rvd25yZXYueG1sRE9Ni8Iw&#10;EL0v+B/CCN7WVMFFqlGqKHgSVhdWb0MzJsVmUppou/9+cxA8Pt73ct27WjypDZVnBZNxBoK49Lpi&#10;o+DnvP+cgwgRWWPtmRT8UYD1avCxxFz7jr/peYpGpBAOOSqwMTa5lKG05DCMfUOcuJtvHcYEWyN1&#10;i10Kd7WcZtmXdFhxarDY0NZSeT89nIJdcz0WMxNk8Rvt5e433d4ejVKjYV8sQETq41v8ch+0glla&#10;n76kHyBX/wAAAP//AwBQSwECLQAUAAYACAAAACEA2+H2y+4AAACFAQAAEwAAAAAAAAAAAAAAAAAA&#10;AAAAW0NvbnRlbnRfVHlwZXNdLnhtbFBLAQItABQABgAIAAAAIQBa9CxbvwAAABUBAAALAAAAAAAA&#10;AAAAAAAAAB8BAABfcmVscy8ucmVsc1BLAQItABQABgAIAAAAIQCGt8CQvwAAANsAAAAPAAAAAAAA&#10;AAAAAAAAAAcCAABkcnMvZG93bnJldi54bWxQSwUGAAAAAAMAAwC3AAAA8wIAAAAA&#10;" filled="f"/>
                <w10:wrap anchorx="page" anchory="page"/>
              </v:group>
            </w:pict>
          </mc:Fallback>
        </mc:AlternateContent>
      </w:r>
    </w:p>
    <w:p w14:paraId="41CF420B" w14:textId="77777777" w:rsidR="0094334F" w:rsidRPr="003A52D1" w:rsidRDefault="0094334F" w:rsidP="0094334F">
      <w:pPr>
        <w:spacing w:before="205"/>
        <w:ind w:left="1868" w:right="1786"/>
        <w:jc w:val="center"/>
        <w:rPr>
          <w:b/>
          <w:sz w:val="28"/>
        </w:rPr>
      </w:pPr>
      <w:r w:rsidRPr="003A52D1">
        <w:rPr>
          <w:b/>
          <w:sz w:val="28"/>
        </w:rPr>
        <w:t>INDEX</w:t>
      </w:r>
    </w:p>
    <w:p w14:paraId="472568D4" w14:textId="77777777" w:rsidR="0094334F" w:rsidRPr="003A52D1" w:rsidRDefault="0094334F" w:rsidP="0094334F">
      <w:pPr>
        <w:pStyle w:val="BodyText"/>
        <w:rPr>
          <w:b/>
          <w:sz w:val="30"/>
        </w:rPr>
      </w:pPr>
    </w:p>
    <w:p w14:paraId="013355C6" w14:textId="77777777" w:rsidR="0094334F" w:rsidRPr="003A52D1" w:rsidRDefault="0094334F" w:rsidP="0094334F">
      <w:pPr>
        <w:pStyle w:val="BodyText"/>
        <w:spacing w:before="2"/>
        <w:rPr>
          <w:b/>
          <w:sz w:val="26"/>
        </w:rPr>
      </w:pPr>
    </w:p>
    <w:p w14:paraId="296E4EB8" w14:textId="77777777" w:rsidR="0094334F" w:rsidRPr="003A52D1" w:rsidRDefault="0094334F" w:rsidP="0094334F">
      <w:pPr>
        <w:tabs>
          <w:tab w:val="left" w:pos="7869"/>
        </w:tabs>
        <w:ind w:left="888"/>
        <w:rPr>
          <w:b/>
          <w:sz w:val="28"/>
        </w:rPr>
      </w:pPr>
      <w:r w:rsidRPr="003A52D1">
        <w:rPr>
          <w:b/>
          <w:sz w:val="28"/>
        </w:rPr>
        <w:t>Exercises/Assignments</w:t>
      </w:r>
      <w:r w:rsidRPr="003A52D1">
        <w:rPr>
          <w:b/>
          <w:sz w:val="28"/>
        </w:rPr>
        <w:tab/>
        <w:t>Page</w:t>
      </w:r>
      <w:r w:rsidRPr="003A52D1">
        <w:rPr>
          <w:b/>
          <w:spacing w:val="-1"/>
          <w:sz w:val="28"/>
        </w:rPr>
        <w:t xml:space="preserve"> </w:t>
      </w:r>
      <w:r w:rsidRPr="003A52D1">
        <w:rPr>
          <w:b/>
          <w:sz w:val="28"/>
        </w:rPr>
        <w:t>No.</w:t>
      </w:r>
    </w:p>
    <w:p w14:paraId="07CEAEC2" w14:textId="77777777" w:rsidR="0094334F" w:rsidRPr="003A52D1" w:rsidRDefault="0094334F" w:rsidP="0094334F">
      <w:pPr>
        <w:pStyle w:val="BodyText"/>
        <w:rPr>
          <w:b/>
          <w:sz w:val="30"/>
        </w:rPr>
      </w:pPr>
    </w:p>
    <w:p w14:paraId="1F12F327" w14:textId="77777777" w:rsidR="0094334F" w:rsidRPr="003A52D1" w:rsidRDefault="0094334F" w:rsidP="0094334F">
      <w:pPr>
        <w:pStyle w:val="BodyText"/>
        <w:spacing w:before="7"/>
        <w:rPr>
          <w:b/>
          <w:sz w:val="25"/>
        </w:rPr>
      </w:pPr>
    </w:p>
    <w:p w14:paraId="3506D082" w14:textId="77777777" w:rsidR="0094334F" w:rsidRPr="003A52D1" w:rsidRDefault="0094334F" w:rsidP="0094334F">
      <w:pPr>
        <w:pStyle w:val="ListParagraph"/>
        <w:widowControl w:val="0"/>
        <w:numPr>
          <w:ilvl w:val="0"/>
          <w:numId w:val="6"/>
        </w:numPr>
        <w:tabs>
          <w:tab w:val="left" w:pos="1261"/>
        </w:tabs>
        <w:autoSpaceDE w:val="0"/>
        <w:autoSpaceDN w:val="0"/>
        <w:spacing w:after="0" w:line="240" w:lineRule="auto"/>
        <w:ind w:hanging="361"/>
        <w:contextualSpacing w:val="0"/>
        <w:rPr>
          <w:sz w:val="24"/>
        </w:rPr>
      </w:pPr>
      <w:r w:rsidRPr="003A52D1">
        <w:rPr>
          <w:noProof/>
        </w:rPr>
        <w:drawing>
          <wp:anchor distT="0" distB="0" distL="0" distR="0" simplePos="0" relativeHeight="251659264" behindDoc="1" locked="0" layoutInCell="1" allowOverlap="1" wp14:anchorId="31CB0D06" wp14:editId="55BF5CC5">
            <wp:simplePos x="0" y="0"/>
            <wp:positionH relativeFrom="page">
              <wp:posOffset>851073</wp:posOffset>
            </wp:positionH>
            <wp:positionV relativeFrom="paragraph">
              <wp:posOffset>169330</wp:posOffset>
            </wp:positionV>
            <wp:extent cx="4979115" cy="4995926"/>
            <wp:effectExtent l="0" t="0" r="0" b="0"/>
            <wp:wrapNone/>
            <wp:docPr id="1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png"/>
                    <pic:cNvPicPr/>
                  </pic:nvPicPr>
                  <pic:blipFill>
                    <a:blip r:embed="rId9" cstate="print"/>
                    <a:stretch>
                      <a:fillRect/>
                    </a:stretch>
                  </pic:blipFill>
                  <pic:spPr>
                    <a:xfrm>
                      <a:off x="0" y="0"/>
                      <a:ext cx="4979115" cy="4995926"/>
                    </a:xfrm>
                    <a:prstGeom prst="rect">
                      <a:avLst/>
                    </a:prstGeom>
                  </pic:spPr>
                </pic:pic>
              </a:graphicData>
            </a:graphic>
          </wp:anchor>
        </w:drawing>
      </w:r>
      <w:r w:rsidRPr="003A52D1">
        <w:rPr>
          <w:sz w:val="24"/>
        </w:rPr>
        <w:t>Exercise –</w:t>
      </w:r>
      <w:r w:rsidRPr="003A52D1">
        <w:rPr>
          <w:spacing w:val="-1"/>
          <w:sz w:val="24"/>
        </w:rPr>
        <w:t xml:space="preserve"> </w:t>
      </w:r>
      <w:r w:rsidRPr="003A52D1">
        <w:rPr>
          <w:sz w:val="24"/>
        </w:rPr>
        <w:t>1</w:t>
      </w:r>
    </w:p>
    <w:p w14:paraId="6179E94C" w14:textId="4EAA1E9A" w:rsidR="0094334F" w:rsidRPr="003A52D1" w:rsidRDefault="00D84AC2" w:rsidP="0094334F">
      <w:pPr>
        <w:pStyle w:val="ListParagraph"/>
        <w:widowControl w:val="0"/>
        <w:numPr>
          <w:ilvl w:val="1"/>
          <w:numId w:val="6"/>
        </w:numPr>
        <w:tabs>
          <w:tab w:val="left" w:pos="1980"/>
          <w:tab w:val="left" w:pos="1981"/>
          <w:tab w:val="right" w:leader="dot" w:pos="7786"/>
        </w:tabs>
        <w:autoSpaceDE w:val="0"/>
        <w:autoSpaceDN w:val="0"/>
        <w:spacing w:before="139" w:after="0" w:line="240" w:lineRule="auto"/>
        <w:ind w:hanging="721"/>
        <w:contextualSpacing w:val="0"/>
        <w:rPr>
          <w:sz w:val="24"/>
        </w:rPr>
      </w:pPr>
      <w:r>
        <w:rPr>
          <w:sz w:val="24"/>
        </w:rPr>
        <w:t>Task Statement1</w:t>
      </w:r>
      <w:r w:rsidR="0094334F" w:rsidRPr="003A52D1">
        <w:rPr>
          <w:sz w:val="24"/>
        </w:rPr>
        <w:t>…</w:t>
      </w:r>
      <w:r w:rsidR="0094334F" w:rsidRPr="003A52D1">
        <w:rPr>
          <w:sz w:val="24"/>
        </w:rPr>
        <w:tab/>
        <w:t>1</w:t>
      </w:r>
    </w:p>
    <w:p w14:paraId="1CF7F78B" w14:textId="05B86BE2" w:rsidR="0094334F" w:rsidRPr="003A52D1" w:rsidRDefault="00D84AC2" w:rsidP="0094334F">
      <w:pPr>
        <w:pStyle w:val="ListParagraph"/>
        <w:widowControl w:val="0"/>
        <w:numPr>
          <w:ilvl w:val="1"/>
          <w:numId w:val="6"/>
        </w:numPr>
        <w:tabs>
          <w:tab w:val="left" w:pos="1980"/>
          <w:tab w:val="left" w:pos="1981"/>
          <w:tab w:val="right" w:leader="dot" w:pos="7786"/>
        </w:tabs>
        <w:autoSpaceDE w:val="0"/>
        <w:autoSpaceDN w:val="0"/>
        <w:spacing w:before="137" w:after="0" w:line="240" w:lineRule="auto"/>
        <w:ind w:hanging="721"/>
        <w:contextualSpacing w:val="0"/>
        <w:rPr>
          <w:sz w:val="24"/>
        </w:rPr>
      </w:pPr>
      <w:r>
        <w:rPr>
          <w:sz w:val="24"/>
        </w:rPr>
        <w:t xml:space="preserve">Task Completion procedure </w:t>
      </w:r>
      <w:r w:rsidR="0094334F" w:rsidRPr="003A52D1">
        <w:rPr>
          <w:sz w:val="24"/>
        </w:rPr>
        <w:t>2</w:t>
      </w:r>
      <w:r w:rsidR="0094334F" w:rsidRPr="003A52D1">
        <w:rPr>
          <w:sz w:val="24"/>
        </w:rPr>
        <w:tab/>
        <w:t>2</w:t>
      </w:r>
    </w:p>
    <w:p w14:paraId="6FE05314" w14:textId="4C82A5B6" w:rsidR="0094334F" w:rsidRPr="003A52D1" w:rsidRDefault="00D84AC2" w:rsidP="0094334F">
      <w:pPr>
        <w:pStyle w:val="ListParagraph"/>
        <w:widowControl w:val="0"/>
        <w:numPr>
          <w:ilvl w:val="1"/>
          <w:numId w:val="6"/>
        </w:numPr>
        <w:tabs>
          <w:tab w:val="left" w:pos="1980"/>
          <w:tab w:val="left" w:pos="1981"/>
        </w:tabs>
        <w:autoSpaceDE w:val="0"/>
        <w:autoSpaceDN w:val="0"/>
        <w:spacing w:before="140" w:after="0" w:line="240" w:lineRule="auto"/>
        <w:ind w:hanging="721"/>
        <w:contextualSpacing w:val="0"/>
        <w:rPr>
          <w:sz w:val="24"/>
        </w:rPr>
      </w:pPr>
      <w:r>
        <w:rPr>
          <w:sz w:val="24"/>
        </w:rPr>
        <w:t>Conclusion</w:t>
      </w:r>
      <w:r w:rsidR="0094334F" w:rsidRPr="003A52D1">
        <w:rPr>
          <w:sz w:val="24"/>
        </w:rPr>
        <w:t>,</w:t>
      </w:r>
      <w:r w:rsidR="0094334F" w:rsidRPr="003A52D1">
        <w:rPr>
          <w:spacing w:val="-1"/>
          <w:sz w:val="24"/>
        </w:rPr>
        <w:t xml:space="preserve"> </w:t>
      </w:r>
      <w:r w:rsidR="0094334F" w:rsidRPr="003A52D1">
        <w:rPr>
          <w:sz w:val="24"/>
        </w:rPr>
        <w:t>etc.</w:t>
      </w:r>
    </w:p>
    <w:p w14:paraId="0BE02054" w14:textId="77777777" w:rsidR="0094334F" w:rsidRPr="003A52D1" w:rsidRDefault="0094334F" w:rsidP="0094334F">
      <w:pPr>
        <w:pStyle w:val="BodyText"/>
        <w:spacing w:before="136"/>
        <w:ind w:left="900"/>
      </w:pPr>
      <w:r w:rsidRPr="003A52D1">
        <w:t>2. Exercise – 2 ……………………………………………………</w:t>
      </w:r>
      <w:proofErr w:type="gramStart"/>
      <w:r w:rsidRPr="003A52D1">
        <w:t>. ..</w:t>
      </w:r>
      <w:proofErr w:type="gramEnd"/>
    </w:p>
    <w:p w14:paraId="3044E5F2" w14:textId="77777777" w:rsidR="0094334F" w:rsidRPr="003A52D1" w:rsidRDefault="0094334F" w:rsidP="0094334F">
      <w:pPr>
        <w:pStyle w:val="BodyText"/>
        <w:spacing w:before="140"/>
        <w:ind w:left="900"/>
      </w:pPr>
      <w:r w:rsidRPr="003A52D1">
        <w:t>3. Exercise – 3 ………………………</w:t>
      </w:r>
    </w:p>
    <w:p w14:paraId="5E364DED" w14:textId="77777777" w:rsidR="0094334F" w:rsidRPr="003A52D1" w:rsidRDefault="0094334F" w:rsidP="0094334F">
      <w:pPr>
        <w:pStyle w:val="ListParagraph"/>
        <w:widowControl w:val="0"/>
        <w:numPr>
          <w:ilvl w:val="0"/>
          <w:numId w:val="5"/>
        </w:numPr>
        <w:tabs>
          <w:tab w:val="left" w:pos="1261"/>
        </w:tabs>
        <w:autoSpaceDE w:val="0"/>
        <w:autoSpaceDN w:val="0"/>
        <w:spacing w:before="136" w:after="0" w:line="240" w:lineRule="auto"/>
        <w:ind w:hanging="361"/>
        <w:contextualSpacing w:val="0"/>
        <w:rPr>
          <w:sz w:val="24"/>
        </w:rPr>
      </w:pPr>
      <w:r w:rsidRPr="003A52D1">
        <w:rPr>
          <w:sz w:val="24"/>
        </w:rPr>
        <w:t>etc.</w:t>
      </w:r>
    </w:p>
    <w:p w14:paraId="64587535" w14:textId="77777777" w:rsidR="0094334F" w:rsidRPr="003A52D1" w:rsidRDefault="0094334F" w:rsidP="0094334F">
      <w:pPr>
        <w:pStyle w:val="ListParagraph"/>
        <w:widowControl w:val="0"/>
        <w:numPr>
          <w:ilvl w:val="0"/>
          <w:numId w:val="5"/>
        </w:numPr>
        <w:tabs>
          <w:tab w:val="left" w:pos="1261"/>
        </w:tabs>
        <w:autoSpaceDE w:val="0"/>
        <w:autoSpaceDN w:val="0"/>
        <w:spacing w:before="140" w:after="0" w:line="240" w:lineRule="auto"/>
        <w:ind w:hanging="361"/>
        <w:contextualSpacing w:val="0"/>
        <w:rPr>
          <w:sz w:val="24"/>
        </w:rPr>
      </w:pPr>
      <w:r w:rsidRPr="003A52D1">
        <w:rPr>
          <w:sz w:val="24"/>
        </w:rPr>
        <w:t>etc.</w:t>
      </w:r>
    </w:p>
    <w:p w14:paraId="3095529D" w14:textId="77777777" w:rsidR="0094334F" w:rsidRPr="003A52D1" w:rsidRDefault="0094334F" w:rsidP="0094334F">
      <w:pPr>
        <w:rPr>
          <w:sz w:val="24"/>
        </w:rPr>
        <w:sectPr w:rsidR="0094334F" w:rsidRPr="003A52D1">
          <w:pgSz w:w="10550" w:h="14070"/>
          <w:pgMar w:top="300" w:right="560" w:bottom="500" w:left="480" w:header="0" w:footer="306" w:gutter="0"/>
          <w:cols w:space="720"/>
        </w:sectPr>
      </w:pPr>
    </w:p>
    <w:p w14:paraId="6B8F1B23" w14:textId="77777777" w:rsidR="0094334F" w:rsidRPr="00560175" w:rsidRDefault="0094334F" w:rsidP="0094334F">
      <w:pPr>
        <w:pStyle w:val="Heading1"/>
        <w:jc w:val="center"/>
        <w:rPr>
          <w:color w:val="FFFFFF" w:themeColor="background1"/>
          <w:sz w:val="40"/>
          <w:szCs w:val="40"/>
          <w:highlight w:val="red"/>
        </w:rPr>
      </w:pPr>
      <w:r w:rsidRPr="00560175">
        <w:rPr>
          <w:color w:val="FFFFFF" w:themeColor="background1"/>
          <w:sz w:val="40"/>
          <w:szCs w:val="40"/>
          <w:highlight w:val="red"/>
        </w:rPr>
        <w:lastRenderedPageBreak/>
        <w:t>Institute of Information Technology</w:t>
      </w:r>
    </w:p>
    <w:p w14:paraId="6C110034" w14:textId="77777777" w:rsidR="0094334F" w:rsidRPr="00560175" w:rsidRDefault="0094334F" w:rsidP="0094334F">
      <w:pPr>
        <w:pStyle w:val="Heading1"/>
        <w:jc w:val="center"/>
        <w:rPr>
          <w:color w:val="FFFFFF" w:themeColor="background1"/>
          <w:sz w:val="24"/>
          <w:szCs w:val="24"/>
        </w:rPr>
      </w:pPr>
      <w:r w:rsidRPr="00560175">
        <w:rPr>
          <w:color w:val="FFFFFF" w:themeColor="background1"/>
          <w:sz w:val="24"/>
          <w:szCs w:val="24"/>
          <w:highlight w:val="red"/>
        </w:rPr>
        <w:t>Jahangirnagar University</w:t>
      </w:r>
    </w:p>
    <w:p w14:paraId="6341B9B5" w14:textId="77777777" w:rsidR="0094334F" w:rsidRPr="003A52D1" w:rsidRDefault="0094334F" w:rsidP="0094334F">
      <w:pPr>
        <w:pStyle w:val="BodyText"/>
        <w:rPr>
          <w:b/>
          <w:sz w:val="20"/>
        </w:rPr>
      </w:pPr>
    </w:p>
    <w:p w14:paraId="6B7E4777" w14:textId="77777777" w:rsidR="0094334F" w:rsidRPr="003A52D1" w:rsidRDefault="0094334F" w:rsidP="0094334F">
      <w:pPr>
        <w:pStyle w:val="BodyText"/>
        <w:rPr>
          <w:b/>
          <w:sz w:val="20"/>
        </w:rPr>
      </w:pPr>
    </w:p>
    <w:p w14:paraId="6688A3F4" w14:textId="77777777" w:rsidR="0094334F" w:rsidRPr="003A52D1" w:rsidRDefault="0094334F" w:rsidP="0094334F">
      <w:pPr>
        <w:pStyle w:val="BodyText"/>
        <w:rPr>
          <w:b/>
          <w:sz w:val="20"/>
        </w:rPr>
      </w:pPr>
    </w:p>
    <w:p w14:paraId="2306AE12" w14:textId="77777777" w:rsidR="0094334F" w:rsidRPr="003A52D1" w:rsidRDefault="0094334F" w:rsidP="0094334F">
      <w:pPr>
        <w:pStyle w:val="BodyText"/>
        <w:rPr>
          <w:b/>
          <w:sz w:val="20"/>
        </w:rPr>
      </w:pPr>
    </w:p>
    <w:p w14:paraId="5250A7A1" w14:textId="77777777" w:rsidR="0094334F" w:rsidRPr="003A52D1" w:rsidRDefault="0094334F" w:rsidP="0094334F">
      <w:pPr>
        <w:pStyle w:val="BodyText"/>
        <w:rPr>
          <w:b/>
          <w:sz w:val="20"/>
        </w:rPr>
      </w:pPr>
    </w:p>
    <w:p w14:paraId="7B3BA313" w14:textId="77777777" w:rsidR="0094334F" w:rsidRPr="003A52D1" w:rsidRDefault="0094334F" w:rsidP="0094334F">
      <w:pPr>
        <w:pStyle w:val="BodyText"/>
        <w:spacing w:before="5"/>
        <w:rPr>
          <w:b/>
          <w:sz w:val="19"/>
        </w:rPr>
      </w:pPr>
    </w:p>
    <w:p w14:paraId="39EC1D11" w14:textId="77777777" w:rsidR="0094334F" w:rsidRPr="003A52D1" w:rsidRDefault="0094334F" w:rsidP="0094334F">
      <w:pPr>
        <w:pStyle w:val="BodyText"/>
        <w:rPr>
          <w:b/>
          <w:sz w:val="72"/>
        </w:rPr>
      </w:pPr>
      <w:r w:rsidRPr="003A52D1">
        <w:rPr>
          <w:b/>
          <w:noProof/>
          <w:sz w:val="19"/>
        </w:rPr>
        <w:drawing>
          <wp:anchor distT="0" distB="0" distL="114300" distR="114300" simplePos="0" relativeHeight="251660288" behindDoc="1" locked="0" layoutInCell="1" allowOverlap="1" wp14:anchorId="2956D73F" wp14:editId="038C5206">
            <wp:simplePos x="0" y="0"/>
            <wp:positionH relativeFrom="column">
              <wp:posOffset>2278380</wp:posOffset>
            </wp:positionH>
            <wp:positionV relativeFrom="paragraph">
              <wp:posOffset>113030</wp:posOffset>
            </wp:positionV>
            <wp:extent cx="1485046" cy="14909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85046" cy="1490980"/>
                    </a:xfrm>
                    <a:prstGeom prst="rect">
                      <a:avLst/>
                    </a:prstGeom>
                  </pic:spPr>
                </pic:pic>
              </a:graphicData>
            </a:graphic>
          </wp:anchor>
        </w:drawing>
      </w:r>
    </w:p>
    <w:p w14:paraId="3223F71C" w14:textId="77777777" w:rsidR="0094334F" w:rsidRPr="003A52D1" w:rsidRDefault="0094334F" w:rsidP="0094334F">
      <w:pPr>
        <w:pStyle w:val="Heading3"/>
        <w:spacing w:before="636"/>
        <w:ind w:left="1868" w:right="1786"/>
        <w:jc w:val="center"/>
      </w:pPr>
    </w:p>
    <w:p w14:paraId="28CBB029" w14:textId="77777777" w:rsidR="0094334F" w:rsidRPr="003A52D1" w:rsidRDefault="0094334F" w:rsidP="0094334F">
      <w:pPr>
        <w:pStyle w:val="Heading3"/>
        <w:spacing w:before="636"/>
        <w:ind w:left="1868" w:right="1786"/>
        <w:jc w:val="center"/>
      </w:pPr>
    </w:p>
    <w:p w14:paraId="2931D735" w14:textId="0FDC9698" w:rsidR="0094334F" w:rsidRPr="003A52D1" w:rsidRDefault="0094334F" w:rsidP="0094334F">
      <w:pPr>
        <w:pStyle w:val="Heading3"/>
        <w:spacing w:before="636"/>
        <w:ind w:left="1868" w:right="1786"/>
        <w:jc w:val="center"/>
      </w:pPr>
      <w:r w:rsidRPr="003A52D1">
        <w:t>LAB Exercise #1</w:t>
      </w:r>
      <w:r>
        <w:t>: ____________________________________</w:t>
      </w:r>
    </w:p>
    <w:p w14:paraId="7819DC93" w14:textId="77777777" w:rsidR="0094334F" w:rsidRPr="003A52D1" w:rsidRDefault="0094334F" w:rsidP="0094334F">
      <w:pPr>
        <w:pStyle w:val="BodyText"/>
        <w:rPr>
          <w:b/>
          <w:sz w:val="30"/>
        </w:rPr>
      </w:pPr>
    </w:p>
    <w:p w14:paraId="132FE8D1" w14:textId="77777777" w:rsidR="0094334F" w:rsidRPr="003A52D1" w:rsidRDefault="0094334F" w:rsidP="0094334F">
      <w:pPr>
        <w:pStyle w:val="BodyText"/>
        <w:rPr>
          <w:b/>
          <w:sz w:val="30"/>
        </w:rPr>
      </w:pPr>
    </w:p>
    <w:p w14:paraId="300365AE" w14:textId="77777777" w:rsidR="0094334F" w:rsidRPr="003A52D1" w:rsidRDefault="0094334F" w:rsidP="0094334F">
      <w:pPr>
        <w:pStyle w:val="BodyText"/>
        <w:rPr>
          <w:b/>
          <w:sz w:val="30"/>
        </w:rPr>
      </w:pPr>
    </w:p>
    <w:p w14:paraId="0D609031" w14:textId="6FB37D74" w:rsidR="0094334F" w:rsidRPr="003A52D1" w:rsidRDefault="0094334F" w:rsidP="0094334F">
      <w:pPr>
        <w:pStyle w:val="Heading4"/>
        <w:spacing w:before="186"/>
        <w:ind w:left="1863" w:right="1786"/>
        <w:jc w:val="center"/>
        <w:rPr>
          <w:u w:val="none"/>
        </w:rPr>
      </w:pPr>
      <w:r>
        <w:rPr>
          <w:u w:val="thick"/>
        </w:rPr>
        <w:t>Software Engineering</w:t>
      </w:r>
      <w:r w:rsidRPr="003A52D1">
        <w:rPr>
          <w:u w:val="thick"/>
        </w:rPr>
        <w:t xml:space="preserve"> Lab Exercise Report Submitted By:</w:t>
      </w:r>
    </w:p>
    <w:p w14:paraId="4C886252" w14:textId="77777777" w:rsidR="0094334F" w:rsidRPr="003A52D1" w:rsidRDefault="0094334F" w:rsidP="0094334F">
      <w:pPr>
        <w:pStyle w:val="BodyText"/>
        <w:rPr>
          <w:b/>
          <w:sz w:val="20"/>
        </w:rPr>
      </w:pPr>
    </w:p>
    <w:p w14:paraId="2730B84F" w14:textId="77777777" w:rsidR="0094334F" w:rsidRPr="003A52D1" w:rsidRDefault="0094334F" w:rsidP="0094334F">
      <w:pPr>
        <w:pStyle w:val="BodyText"/>
        <w:spacing w:before="7"/>
        <w:rPr>
          <w:b/>
          <w:sz w:val="20"/>
        </w:rPr>
      </w:pPr>
    </w:p>
    <w:p w14:paraId="131B8458" w14:textId="77777777" w:rsidR="0094334F" w:rsidRPr="003A52D1" w:rsidRDefault="0094334F" w:rsidP="0094334F">
      <w:pPr>
        <w:tabs>
          <w:tab w:val="left" w:pos="3063"/>
        </w:tabs>
        <w:spacing w:before="92"/>
        <w:ind w:left="132"/>
        <w:jc w:val="center"/>
        <w:rPr>
          <w:b/>
        </w:rPr>
      </w:pPr>
      <w:r w:rsidRPr="003A52D1">
        <w:rPr>
          <w:b/>
        </w:rPr>
        <w:t>Name:</w:t>
      </w:r>
      <w:r w:rsidRPr="003A52D1">
        <w:rPr>
          <w:b/>
          <w:spacing w:val="-2"/>
        </w:rPr>
        <w:t xml:space="preserve"> </w:t>
      </w:r>
      <w:r w:rsidRPr="003A52D1">
        <w:rPr>
          <w:b/>
          <w:u w:val="single"/>
        </w:rPr>
        <w:t xml:space="preserve"> </w:t>
      </w:r>
      <w:r w:rsidRPr="003A52D1">
        <w:rPr>
          <w:b/>
          <w:u w:val="single"/>
        </w:rPr>
        <w:tab/>
      </w:r>
    </w:p>
    <w:p w14:paraId="21B0EF0D" w14:textId="77777777" w:rsidR="0094334F" w:rsidRPr="003A52D1" w:rsidRDefault="0094334F" w:rsidP="0094334F">
      <w:pPr>
        <w:pStyle w:val="BodyText"/>
        <w:spacing w:before="4"/>
        <w:rPr>
          <w:b/>
          <w:sz w:val="16"/>
        </w:rPr>
      </w:pPr>
    </w:p>
    <w:p w14:paraId="1BCF795A" w14:textId="77777777" w:rsidR="0094334F" w:rsidRPr="003A52D1" w:rsidRDefault="0094334F" w:rsidP="0094334F">
      <w:pPr>
        <w:tabs>
          <w:tab w:val="left" w:pos="3061"/>
        </w:tabs>
        <w:spacing w:before="92"/>
        <w:ind w:left="131"/>
        <w:jc w:val="center"/>
        <w:rPr>
          <w:b/>
        </w:rPr>
      </w:pPr>
      <w:r w:rsidRPr="003A52D1">
        <w:rPr>
          <w:b/>
        </w:rPr>
        <w:t>Class Roll No:</w:t>
      </w:r>
      <w:r w:rsidRPr="003A52D1">
        <w:rPr>
          <w:b/>
          <w:spacing w:val="-2"/>
        </w:rPr>
        <w:t xml:space="preserve"> </w:t>
      </w:r>
      <w:r w:rsidRPr="003A52D1">
        <w:rPr>
          <w:b/>
          <w:u w:val="single"/>
        </w:rPr>
        <w:t xml:space="preserve"> </w:t>
      </w:r>
      <w:r w:rsidRPr="003A52D1">
        <w:rPr>
          <w:b/>
          <w:u w:val="single"/>
        </w:rPr>
        <w:tab/>
      </w:r>
    </w:p>
    <w:p w14:paraId="016F2AF2" w14:textId="77777777" w:rsidR="0094334F" w:rsidRPr="003A52D1" w:rsidRDefault="0094334F" w:rsidP="0094334F">
      <w:pPr>
        <w:pStyle w:val="BodyText"/>
        <w:rPr>
          <w:b/>
          <w:sz w:val="20"/>
        </w:rPr>
      </w:pPr>
    </w:p>
    <w:p w14:paraId="20CF30B3" w14:textId="77777777" w:rsidR="0094334F" w:rsidRPr="003A52D1" w:rsidRDefault="0094334F" w:rsidP="0094334F">
      <w:pPr>
        <w:pStyle w:val="BodyText"/>
        <w:rPr>
          <w:b/>
          <w:sz w:val="20"/>
        </w:rPr>
      </w:pPr>
    </w:p>
    <w:p w14:paraId="478C1201" w14:textId="77777777" w:rsidR="0094334F" w:rsidRPr="003A52D1" w:rsidRDefault="0094334F" w:rsidP="0094334F">
      <w:pPr>
        <w:pStyle w:val="BodyText"/>
        <w:rPr>
          <w:b/>
          <w:sz w:val="20"/>
        </w:rPr>
      </w:pPr>
    </w:p>
    <w:p w14:paraId="639B8092" w14:textId="77777777" w:rsidR="0094334F" w:rsidRPr="003A52D1" w:rsidRDefault="0094334F" w:rsidP="0094334F">
      <w:pPr>
        <w:pStyle w:val="BodyText"/>
        <w:rPr>
          <w:b/>
          <w:sz w:val="20"/>
        </w:rPr>
      </w:pPr>
    </w:p>
    <w:p w14:paraId="5FA05F37" w14:textId="77777777" w:rsidR="0094334F" w:rsidRPr="003A52D1" w:rsidRDefault="0094334F" w:rsidP="0094334F">
      <w:pPr>
        <w:pStyle w:val="BodyText"/>
        <w:spacing w:before="2"/>
        <w:rPr>
          <w:b/>
          <w:sz w:val="22"/>
        </w:rPr>
      </w:pPr>
    </w:p>
    <w:p w14:paraId="2671BCB0" w14:textId="77777777" w:rsidR="0094334F" w:rsidRPr="003A52D1" w:rsidRDefault="0094334F" w:rsidP="0094334F">
      <w:pPr>
        <w:spacing w:before="91"/>
        <w:ind w:left="4011" w:right="3929" w:firstLine="3"/>
        <w:jc w:val="center"/>
      </w:pPr>
      <w:r w:rsidRPr="003A52D1">
        <w:t>Lab Dates: Submission Date:</w:t>
      </w:r>
    </w:p>
    <w:p w14:paraId="30347421" w14:textId="77777777" w:rsidR="0094334F" w:rsidRDefault="0094334F" w:rsidP="00BE5E2C"/>
    <w:p w14:paraId="65E1445B" w14:textId="0E084EA6" w:rsidR="004B6BAC" w:rsidRDefault="004B6BAC" w:rsidP="00BE5E2C"/>
    <w:p w14:paraId="6C63F919" w14:textId="77777777" w:rsidR="0094334F" w:rsidRPr="0094334F" w:rsidRDefault="0094334F" w:rsidP="0094334F">
      <w:pPr>
        <w:rPr>
          <w:b/>
          <w:bCs/>
        </w:rPr>
      </w:pPr>
      <w:r w:rsidRPr="0094334F">
        <w:rPr>
          <w:b/>
          <w:bCs/>
        </w:rPr>
        <w:lastRenderedPageBreak/>
        <w:t xml:space="preserve">LAB EXERCISES: </w:t>
      </w:r>
    </w:p>
    <w:p w14:paraId="52582FF0" w14:textId="77777777" w:rsidR="0094334F" w:rsidRPr="00B211C8" w:rsidRDefault="0094334F" w:rsidP="0094334F">
      <w:pPr>
        <w:pStyle w:val="ListParagraph"/>
        <w:numPr>
          <w:ilvl w:val="0"/>
          <w:numId w:val="1"/>
        </w:numPr>
      </w:pPr>
      <w:r>
        <w:rPr>
          <w:rFonts w:cs="Times New Roman"/>
          <w:sz w:val="24"/>
          <w:szCs w:val="24"/>
        </w:rPr>
        <w:t>Software Specification document (SRS) [Word and Excel]</w:t>
      </w:r>
    </w:p>
    <w:p w14:paraId="1C33EDC5" w14:textId="77777777" w:rsidR="0094334F" w:rsidRDefault="0094334F" w:rsidP="0094334F">
      <w:pPr>
        <w:pStyle w:val="ListParagraph"/>
        <w:numPr>
          <w:ilvl w:val="0"/>
          <w:numId w:val="1"/>
        </w:numPr>
      </w:pPr>
      <w:r>
        <w:t>Project Management Tools [Trello board]</w:t>
      </w:r>
    </w:p>
    <w:p w14:paraId="0F356168" w14:textId="77777777" w:rsidR="0094334F" w:rsidRDefault="0094334F" w:rsidP="0094334F">
      <w:pPr>
        <w:pStyle w:val="ListParagraph"/>
        <w:numPr>
          <w:ilvl w:val="0"/>
          <w:numId w:val="1"/>
        </w:numPr>
      </w:pPr>
      <w:r>
        <w:t xml:space="preserve">Flow chart [Draw.io </w:t>
      </w:r>
      <w:r w:rsidRPr="00A61AFA">
        <w:t>https://app.diagrams.net/</w:t>
      </w:r>
      <w:r>
        <w:t>]</w:t>
      </w:r>
    </w:p>
    <w:p w14:paraId="0DE68729" w14:textId="77777777" w:rsidR="0094334F" w:rsidRDefault="0094334F" w:rsidP="0094334F">
      <w:pPr>
        <w:pStyle w:val="ListParagraph"/>
        <w:numPr>
          <w:ilvl w:val="0"/>
          <w:numId w:val="1"/>
        </w:numPr>
      </w:pPr>
      <w:r>
        <w:t>Data Dictionary and Class diagram</w:t>
      </w:r>
    </w:p>
    <w:p w14:paraId="5FDBE218" w14:textId="77777777" w:rsidR="0094334F" w:rsidRDefault="0094334F" w:rsidP="0094334F">
      <w:pPr>
        <w:pStyle w:val="ListParagraph"/>
        <w:numPr>
          <w:ilvl w:val="0"/>
          <w:numId w:val="1"/>
        </w:numPr>
      </w:pPr>
      <w:r>
        <w:t>Use Case diagram</w:t>
      </w:r>
    </w:p>
    <w:p w14:paraId="117DA763" w14:textId="77777777" w:rsidR="0094334F" w:rsidRDefault="0094334F" w:rsidP="0094334F">
      <w:pPr>
        <w:pStyle w:val="ListParagraph"/>
        <w:numPr>
          <w:ilvl w:val="0"/>
          <w:numId w:val="1"/>
        </w:numPr>
      </w:pPr>
      <w:r>
        <w:t>Sequence diagram</w:t>
      </w:r>
    </w:p>
    <w:p w14:paraId="1C8B2D53" w14:textId="77777777" w:rsidR="0094334F" w:rsidRDefault="0094334F" w:rsidP="0094334F">
      <w:pPr>
        <w:pStyle w:val="ListParagraph"/>
        <w:numPr>
          <w:ilvl w:val="0"/>
          <w:numId w:val="1"/>
        </w:numPr>
      </w:pPr>
      <w:r>
        <w:t>Activity diagram</w:t>
      </w:r>
    </w:p>
    <w:p w14:paraId="22569103" w14:textId="77777777" w:rsidR="0094334F" w:rsidRDefault="0094334F" w:rsidP="0094334F">
      <w:pPr>
        <w:pStyle w:val="ListParagraph"/>
        <w:numPr>
          <w:ilvl w:val="0"/>
          <w:numId w:val="1"/>
        </w:numPr>
      </w:pPr>
      <w:r>
        <w:t>Prototype modeling [FIGMA]</w:t>
      </w:r>
    </w:p>
    <w:p w14:paraId="6E05DAFB" w14:textId="77777777" w:rsidR="0094334F" w:rsidRDefault="0094334F" w:rsidP="0094334F">
      <w:pPr>
        <w:pStyle w:val="ListParagraph"/>
        <w:numPr>
          <w:ilvl w:val="0"/>
          <w:numId w:val="1"/>
        </w:numPr>
      </w:pPr>
      <w:r>
        <w:t>Implementation</w:t>
      </w:r>
    </w:p>
    <w:p w14:paraId="71AEC68B" w14:textId="77777777" w:rsidR="0094334F" w:rsidRDefault="0094334F" w:rsidP="0094334F">
      <w:pPr>
        <w:pStyle w:val="ListParagraph"/>
        <w:numPr>
          <w:ilvl w:val="0"/>
          <w:numId w:val="1"/>
        </w:numPr>
      </w:pPr>
      <w:r>
        <w:t>Software Testing [Selenium]</w:t>
      </w:r>
    </w:p>
    <w:p w14:paraId="5903A9F9" w14:textId="77777777" w:rsidR="0094334F" w:rsidRDefault="0094334F" w:rsidP="0094334F">
      <w:pPr>
        <w:pStyle w:val="ListParagraph"/>
        <w:numPr>
          <w:ilvl w:val="0"/>
          <w:numId w:val="1"/>
        </w:numPr>
      </w:pPr>
      <w:r>
        <w:t>Milestone Project Showcasing [FINAL EXAM]</w:t>
      </w:r>
      <w:r w:rsidRPr="00A61AFA">
        <w:rPr>
          <w:noProof/>
        </w:rPr>
        <w:t xml:space="preserve"> </w:t>
      </w:r>
    </w:p>
    <w:p w14:paraId="7D049099" w14:textId="77777777" w:rsidR="0094334F" w:rsidRDefault="0094334F" w:rsidP="0094334F">
      <w:pPr>
        <w:pStyle w:val="Default"/>
        <w:rPr>
          <w:b/>
          <w:bCs/>
          <w:sz w:val="28"/>
          <w:szCs w:val="28"/>
        </w:rPr>
      </w:pPr>
    </w:p>
    <w:p w14:paraId="429BC1BB" w14:textId="77777777" w:rsidR="0094334F" w:rsidRDefault="0094334F" w:rsidP="0094334F">
      <w:pPr>
        <w:pStyle w:val="Default"/>
        <w:rPr>
          <w:b/>
          <w:bCs/>
          <w:sz w:val="28"/>
          <w:szCs w:val="28"/>
        </w:rPr>
      </w:pPr>
    </w:p>
    <w:p w14:paraId="39E94A2E" w14:textId="332C3937" w:rsidR="0094334F" w:rsidRDefault="0094334F" w:rsidP="0094334F">
      <w:pPr>
        <w:pStyle w:val="Default"/>
        <w:rPr>
          <w:sz w:val="28"/>
          <w:szCs w:val="28"/>
        </w:rPr>
      </w:pPr>
      <w:r>
        <w:rPr>
          <w:b/>
          <w:bCs/>
          <w:sz w:val="28"/>
          <w:szCs w:val="28"/>
        </w:rPr>
        <w:t xml:space="preserve">EXCERCISE NO. 1 </w:t>
      </w:r>
    </w:p>
    <w:p w14:paraId="45CF89EC" w14:textId="2D5558B7" w:rsidR="0094334F" w:rsidRDefault="0094334F" w:rsidP="0094334F">
      <w:pPr>
        <w:pStyle w:val="Default"/>
        <w:rPr>
          <w:sz w:val="23"/>
          <w:szCs w:val="23"/>
        </w:rPr>
      </w:pPr>
      <w:r>
        <w:rPr>
          <w:b/>
          <w:bCs/>
          <w:sz w:val="28"/>
          <w:szCs w:val="28"/>
        </w:rPr>
        <w:t xml:space="preserve">AIM: </w:t>
      </w:r>
      <w:r>
        <w:rPr>
          <w:sz w:val="23"/>
          <w:szCs w:val="23"/>
        </w:rPr>
        <w:t xml:space="preserve">To prepare PROBLEM STATEMENT for any project. </w:t>
      </w:r>
    </w:p>
    <w:p w14:paraId="3E3932A2" w14:textId="77777777" w:rsidR="0094334F" w:rsidRDefault="0094334F" w:rsidP="0094334F">
      <w:pPr>
        <w:pStyle w:val="Default"/>
        <w:rPr>
          <w:sz w:val="23"/>
          <w:szCs w:val="23"/>
        </w:rPr>
      </w:pPr>
    </w:p>
    <w:p w14:paraId="45EAF9F3" w14:textId="77777777" w:rsidR="0094334F" w:rsidRDefault="0094334F" w:rsidP="0094334F">
      <w:pPr>
        <w:pStyle w:val="Default"/>
        <w:rPr>
          <w:sz w:val="28"/>
          <w:szCs w:val="28"/>
        </w:rPr>
      </w:pPr>
      <w:r>
        <w:rPr>
          <w:b/>
          <w:bCs/>
          <w:sz w:val="28"/>
          <w:szCs w:val="28"/>
        </w:rPr>
        <w:t xml:space="preserve">REQUIREMENTS: </w:t>
      </w:r>
    </w:p>
    <w:p w14:paraId="6C60AF96" w14:textId="77777777" w:rsidR="0094334F" w:rsidRDefault="0094334F" w:rsidP="0094334F">
      <w:pPr>
        <w:pStyle w:val="Default"/>
        <w:rPr>
          <w:b/>
          <w:bCs/>
          <w:sz w:val="23"/>
          <w:szCs w:val="23"/>
        </w:rPr>
      </w:pPr>
    </w:p>
    <w:p w14:paraId="6283C999" w14:textId="25955167" w:rsidR="0094334F" w:rsidRDefault="0094334F" w:rsidP="0094334F">
      <w:pPr>
        <w:pStyle w:val="Default"/>
        <w:rPr>
          <w:sz w:val="23"/>
          <w:szCs w:val="23"/>
        </w:rPr>
      </w:pPr>
      <w:r>
        <w:rPr>
          <w:b/>
          <w:bCs/>
          <w:sz w:val="23"/>
          <w:szCs w:val="23"/>
        </w:rPr>
        <w:t xml:space="preserve">Hardware Interfaces </w:t>
      </w:r>
    </w:p>
    <w:p w14:paraId="74D9E91E" w14:textId="77777777" w:rsidR="0094334F" w:rsidRDefault="0094334F" w:rsidP="0094334F">
      <w:pPr>
        <w:pStyle w:val="Default"/>
        <w:spacing w:after="9"/>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Pentium(R) 4 CPU 2.26 GHz, 128 MB RAM </w:t>
      </w:r>
    </w:p>
    <w:p w14:paraId="66D10B5F" w14:textId="77777777" w:rsidR="0094334F" w:rsidRDefault="0094334F" w:rsidP="0094334F">
      <w:pPr>
        <w:pStyle w:val="Default"/>
        <w:spacing w:after="9"/>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Screen resolution of at least 800 x 600 required for proper and complete viewing of screens. Higher resolution would not be a problem. </w:t>
      </w:r>
    </w:p>
    <w:p w14:paraId="7CAE35DE" w14:textId="77777777" w:rsidR="0094334F" w:rsidRDefault="0094334F" w:rsidP="0094334F">
      <w:pPr>
        <w:pStyle w:val="Default"/>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CD ROM Driver </w:t>
      </w:r>
    </w:p>
    <w:p w14:paraId="4255773D" w14:textId="77777777" w:rsidR="0094334F" w:rsidRDefault="0094334F" w:rsidP="0094334F">
      <w:pPr>
        <w:pStyle w:val="Default"/>
        <w:rPr>
          <w:sz w:val="23"/>
          <w:szCs w:val="23"/>
        </w:rPr>
      </w:pPr>
    </w:p>
    <w:p w14:paraId="63CC4715" w14:textId="77777777" w:rsidR="0094334F" w:rsidRDefault="0094334F" w:rsidP="0094334F">
      <w:pPr>
        <w:pStyle w:val="Default"/>
        <w:rPr>
          <w:sz w:val="23"/>
          <w:szCs w:val="23"/>
        </w:rPr>
      </w:pPr>
      <w:r>
        <w:rPr>
          <w:b/>
          <w:bCs/>
          <w:sz w:val="23"/>
          <w:szCs w:val="23"/>
        </w:rPr>
        <w:t xml:space="preserve">Software Interfaces </w:t>
      </w:r>
    </w:p>
    <w:p w14:paraId="2ECFEE5C" w14:textId="77777777" w:rsidR="0094334F" w:rsidRDefault="0094334F" w:rsidP="0094334F">
      <w:pPr>
        <w:pStyle w:val="Default"/>
        <w:spacing w:after="9"/>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Any window-based operating system (Windows 95/98/2000/XP/NT) </w:t>
      </w:r>
    </w:p>
    <w:p w14:paraId="79F81151" w14:textId="77777777" w:rsidR="0094334F" w:rsidRDefault="0094334F" w:rsidP="0094334F">
      <w:pPr>
        <w:pStyle w:val="Default"/>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WordPad or Microsoft Word </w:t>
      </w:r>
    </w:p>
    <w:p w14:paraId="3CBD3EB9" w14:textId="77777777" w:rsidR="0094334F" w:rsidRDefault="0094334F" w:rsidP="0094334F">
      <w:pPr>
        <w:pStyle w:val="Default"/>
        <w:rPr>
          <w:sz w:val="23"/>
          <w:szCs w:val="23"/>
        </w:rPr>
      </w:pPr>
    </w:p>
    <w:p w14:paraId="431C0112" w14:textId="77777777" w:rsidR="0094334F" w:rsidRDefault="0094334F" w:rsidP="0094334F">
      <w:pPr>
        <w:pStyle w:val="Default"/>
        <w:rPr>
          <w:sz w:val="28"/>
          <w:szCs w:val="28"/>
        </w:rPr>
      </w:pPr>
      <w:r>
        <w:rPr>
          <w:b/>
          <w:bCs/>
          <w:sz w:val="28"/>
          <w:szCs w:val="28"/>
        </w:rPr>
        <w:t xml:space="preserve">THEORY: </w:t>
      </w:r>
    </w:p>
    <w:p w14:paraId="2461DC6B" w14:textId="77777777" w:rsidR="0094334F" w:rsidRDefault="0094334F" w:rsidP="0094334F">
      <w:pPr>
        <w:pStyle w:val="Default"/>
        <w:jc w:val="both"/>
        <w:rPr>
          <w:sz w:val="23"/>
          <w:szCs w:val="23"/>
        </w:rPr>
      </w:pPr>
      <w:r>
        <w:rPr>
          <w:sz w:val="23"/>
          <w:szCs w:val="23"/>
        </w:rPr>
        <w:t xml:space="preserve">The problem statement is the initial starting point for a project. It is basically a one to three page statement that everyone on the project agrees with that describes what will be done at a high level. </w:t>
      </w:r>
      <w:r w:rsidRPr="00E7262B">
        <w:rPr>
          <w:sz w:val="23"/>
          <w:szCs w:val="23"/>
          <w:highlight w:val="yellow"/>
        </w:rPr>
        <w:t>The problem statement is intended for a broad audience and should be written in non-technical terms.</w:t>
      </w:r>
      <w:r>
        <w:rPr>
          <w:sz w:val="23"/>
          <w:szCs w:val="23"/>
        </w:rPr>
        <w:t xml:space="preserve"> It helps the non-technical and technical personnel communicate by providing a description of a problem. </w:t>
      </w:r>
      <w:r w:rsidRPr="00E7262B">
        <w:rPr>
          <w:sz w:val="23"/>
          <w:szCs w:val="23"/>
          <w:highlight w:val="yellow"/>
        </w:rPr>
        <w:t>It doesn't describe the solution to the problem.</w:t>
      </w:r>
      <w:r>
        <w:rPr>
          <w:sz w:val="23"/>
          <w:szCs w:val="23"/>
        </w:rPr>
        <w:t xml:space="preserve"> </w:t>
      </w:r>
    </w:p>
    <w:p w14:paraId="5951B648" w14:textId="77777777" w:rsidR="0094334F" w:rsidRDefault="0094334F" w:rsidP="0094334F">
      <w:pPr>
        <w:pStyle w:val="Default"/>
        <w:jc w:val="both"/>
        <w:rPr>
          <w:sz w:val="23"/>
          <w:szCs w:val="23"/>
        </w:rPr>
      </w:pPr>
      <w:r>
        <w:rPr>
          <w:sz w:val="23"/>
          <w:szCs w:val="23"/>
        </w:rPr>
        <w:t xml:space="preserve">The input to requirement engineering is the problem statement prepared by customer. </w:t>
      </w:r>
    </w:p>
    <w:p w14:paraId="2ECAD7F3" w14:textId="77777777" w:rsidR="0094334F" w:rsidRDefault="0094334F" w:rsidP="0094334F">
      <w:pPr>
        <w:pStyle w:val="Default"/>
        <w:jc w:val="both"/>
        <w:rPr>
          <w:sz w:val="23"/>
          <w:szCs w:val="23"/>
        </w:rPr>
      </w:pPr>
      <w:r>
        <w:rPr>
          <w:sz w:val="23"/>
          <w:szCs w:val="23"/>
        </w:rPr>
        <w:t xml:space="preserve">It may give an overview of the existing system along with broad expectations from the new system. </w:t>
      </w:r>
    </w:p>
    <w:p w14:paraId="36CB5F6B" w14:textId="77777777" w:rsidR="0094334F" w:rsidRDefault="0094334F" w:rsidP="0094334F">
      <w:pPr>
        <w:pStyle w:val="Default"/>
        <w:jc w:val="both"/>
        <w:rPr>
          <w:sz w:val="23"/>
          <w:szCs w:val="23"/>
        </w:rPr>
      </w:pPr>
      <w:r>
        <w:rPr>
          <w:sz w:val="23"/>
          <w:szCs w:val="23"/>
        </w:rPr>
        <w:t xml:space="preserve">The first phase of requirements engineering begins with requirements elicitation i.e. gathering of information about requirements. Here, requirements are identified with the help of customer and existing system processes. So from here begins the preparation of problem statement. </w:t>
      </w:r>
    </w:p>
    <w:p w14:paraId="3318530E" w14:textId="543CFF28" w:rsidR="0094334F" w:rsidRDefault="0094334F" w:rsidP="0094334F">
      <w:pPr>
        <w:pStyle w:val="Default"/>
        <w:jc w:val="both"/>
        <w:rPr>
          <w:sz w:val="23"/>
          <w:szCs w:val="23"/>
        </w:rPr>
      </w:pPr>
      <w:r>
        <w:rPr>
          <w:sz w:val="23"/>
          <w:szCs w:val="23"/>
        </w:rPr>
        <w:t xml:space="preserve">So, </w:t>
      </w:r>
      <w:r w:rsidRPr="00E7262B">
        <w:rPr>
          <w:sz w:val="23"/>
          <w:szCs w:val="23"/>
          <w:highlight w:val="yellow"/>
        </w:rPr>
        <w:t xml:space="preserve">basically a problem statement describes </w:t>
      </w:r>
      <w:r w:rsidRPr="00E7262B">
        <w:rPr>
          <w:b/>
          <w:bCs/>
          <w:sz w:val="23"/>
          <w:szCs w:val="23"/>
          <w:highlight w:val="yellow"/>
        </w:rPr>
        <w:t xml:space="preserve">what </w:t>
      </w:r>
      <w:r w:rsidRPr="00E7262B">
        <w:rPr>
          <w:sz w:val="23"/>
          <w:szCs w:val="23"/>
          <w:highlight w:val="yellow"/>
        </w:rPr>
        <w:t xml:space="preserve">needs to be done without describing </w:t>
      </w:r>
      <w:r w:rsidRPr="00E7262B">
        <w:rPr>
          <w:b/>
          <w:bCs/>
          <w:sz w:val="23"/>
          <w:szCs w:val="23"/>
          <w:highlight w:val="yellow"/>
        </w:rPr>
        <w:t>how</w:t>
      </w:r>
      <w:r w:rsidRPr="00E7262B">
        <w:rPr>
          <w:sz w:val="23"/>
          <w:szCs w:val="23"/>
          <w:highlight w:val="yellow"/>
        </w:rPr>
        <w:t>.</w:t>
      </w:r>
      <w:r>
        <w:rPr>
          <w:sz w:val="23"/>
          <w:szCs w:val="23"/>
        </w:rPr>
        <w:t xml:space="preserve"> </w:t>
      </w:r>
    </w:p>
    <w:p w14:paraId="43159080" w14:textId="77777777" w:rsidR="0094334F" w:rsidRDefault="0094334F" w:rsidP="0094334F">
      <w:pPr>
        <w:pStyle w:val="Default"/>
        <w:jc w:val="both"/>
        <w:rPr>
          <w:sz w:val="23"/>
          <w:szCs w:val="23"/>
        </w:rPr>
      </w:pPr>
    </w:p>
    <w:p w14:paraId="6FBDE5E2" w14:textId="0C6989EE" w:rsidR="004B6BAC" w:rsidRDefault="0094334F" w:rsidP="0094334F">
      <w:pPr>
        <w:rPr>
          <w:sz w:val="23"/>
          <w:szCs w:val="23"/>
        </w:rPr>
      </w:pPr>
      <w:r>
        <w:rPr>
          <w:b/>
          <w:bCs/>
          <w:sz w:val="27"/>
          <w:szCs w:val="27"/>
        </w:rPr>
        <w:t xml:space="preserve">Conclusion: </w:t>
      </w:r>
      <w:r>
        <w:rPr>
          <w:sz w:val="23"/>
          <w:szCs w:val="23"/>
        </w:rPr>
        <w:t>The problem statement was written successfully by following the steps described above.</w:t>
      </w:r>
    </w:p>
    <w:p w14:paraId="47DD20D7" w14:textId="0D895792" w:rsidR="00290D68" w:rsidRDefault="00290D68" w:rsidP="0094334F">
      <w:pPr>
        <w:rPr>
          <w:sz w:val="23"/>
          <w:szCs w:val="23"/>
        </w:rPr>
      </w:pPr>
      <w:r>
        <w:rPr>
          <w:sz w:val="23"/>
          <w:szCs w:val="23"/>
        </w:rPr>
        <w:lastRenderedPageBreak/>
        <w:t>Problem statement 5WH model to write the statement</w:t>
      </w:r>
    </w:p>
    <w:p w14:paraId="56131760" w14:textId="77777777" w:rsidR="00290D68" w:rsidRPr="00290D68" w:rsidRDefault="00290D68" w:rsidP="00290D68">
      <w:pPr>
        <w:rPr>
          <w:sz w:val="23"/>
          <w:szCs w:val="23"/>
        </w:rPr>
      </w:pPr>
      <w:r w:rsidRPr="00290D68">
        <w:rPr>
          <w:b/>
          <w:bCs/>
          <w:sz w:val="23"/>
          <w:szCs w:val="23"/>
        </w:rPr>
        <w:t>What</w:t>
      </w:r>
      <w:r w:rsidRPr="00290D68">
        <w:rPr>
          <w:sz w:val="23"/>
          <w:szCs w:val="23"/>
        </w:rPr>
        <w:t>? Define the problem.</w:t>
      </w:r>
    </w:p>
    <w:p w14:paraId="3574B024" w14:textId="77777777" w:rsidR="00290D68" w:rsidRPr="00290D68" w:rsidRDefault="00290D68" w:rsidP="00290D68">
      <w:pPr>
        <w:rPr>
          <w:sz w:val="23"/>
          <w:szCs w:val="23"/>
        </w:rPr>
      </w:pPr>
      <w:r w:rsidRPr="00290D68">
        <w:rPr>
          <w:b/>
          <w:bCs/>
          <w:sz w:val="23"/>
          <w:szCs w:val="23"/>
        </w:rPr>
        <w:t>Why</w:t>
      </w:r>
      <w:r w:rsidRPr="00290D68">
        <w:rPr>
          <w:sz w:val="23"/>
          <w:szCs w:val="23"/>
        </w:rPr>
        <w:t>? Reason for the problem's occurrence.</w:t>
      </w:r>
    </w:p>
    <w:p w14:paraId="58962EFE" w14:textId="77777777" w:rsidR="00290D68" w:rsidRPr="00290D68" w:rsidRDefault="00290D68" w:rsidP="00290D68">
      <w:pPr>
        <w:rPr>
          <w:sz w:val="23"/>
          <w:szCs w:val="23"/>
        </w:rPr>
      </w:pPr>
      <w:r w:rsidRPr="00290D68">
        <w:rPr>
          <w:b/>
          <w:bCs/>
          <w:sz w:val="23"/>
          <w:szCs w:val="23"/>
        </w:rPr>
        <w:t>When</w:t>
      </w:r>
      <w:r w:rsidRPr="00290D68">
        <w:rPr>
          <w:sz w:val="23"/>
          <w:szCs w:val="23"/>
        </w:rPr>
        <w:t>? When the problem began or was first noticed.</w:t>
      </w:r>
    </w:p>
    <w:p w14:paraId="14959EEB" w14:textId="77777777" w:rsidR="00290D68" w:rsidRPr="00290D68" w:rsidRDefault="00290D68" w:rsidP="00290D68">
      <w:pPr>
        <w:rPr>
          <w:sz w:val="23"/>
          <w:szCs w:val="23"/>
        </w:rPr>
      </w:pPr>
      <w:r w:rsidRPr="00290D68">
        <w:rPr>
          <w:b/>
          <w:bCs/>
          <w:sz w:val="23"/>
          <w:szCs w:val="23"/>
        </w:rPr>
        <w:t>Where</w:t>
      </w:r>
      <w:r w:rsidRPr="00290D68">
        <w:rPr>
          <w:sz w:val="23"/>
          <w:szCs w:val="23"/>
        </w:rPr>
        <w:t>? Place of the problem's first occurrence or sighting.</w:t>
      </w:r>
    </w:p>
    <w:p w14:paraId="4AFE4C47" w14:textId="77777777" w:rsidR="00290D68" w:rsidRPr="00290D68" w:rsidRDefault="00290D68" w:rsidP="00290D68">
      <w:pPr>
        <w:rPr>
          <w:sz w:val="23"/>
          <w:szCs w:val="23"/>
        </w:rPr>
      </w:pPr>
      <w:r w:rsidRPr="00290D68">
        <w:rPr>
          <w:b/>
          <w:bCs/>
          <w:sz w:val="23"/>
          <w:szCs w:val="23"/>
        </w:rPr>
        <w:t>Who</w:t>
      </w:r>
      <w:r w:rsidRPr="00290D68">
        <w:rPr>
          <w:sz w:val="23"/>
          <w:szCs w:val="23"/>
        </w:rPr>
        <w:t>? The person or thing that the problem affects.</w:t>
      </w:r>
    </w:p>
    <w:p w14:paraId="68F140F9" w14:textId="18C10E65" w:rsidR="00290D68" w:rsidRDefault="00290D68" w:rsidP="00290D68">
      <w:pPr>
        <w:rPr>
          <w:sz w:val="23"/>
          <w:szCs w:val="23"/>
        </w:rPr>
      </w:pPr>
      <w:r w:rsidRPr="00290D68">
        <w:rPr>
          <w:b/>
          <w:bCs/>
          <w:sz w:val="23"/>
          <w:szCs w:val="23"/>
        </w:rPr>
        <w:t>How</w:t>
      </w:r>
      <w:r w:rsidRPr="00290D68">
        <w:rPr>
          <w:sz w:val="23"/>
          <w:szCs w:val="23"/>
        </w:rPr>
        <w:t>? The sequence of events that resulted in the problem.</w:t>
      </w:r>
    </w:p>
    <w:p w14:paraId="35C61D73" w14:textId="77777777" w:rsidR="00290D68" w:rsidRPr="00290D68" w:rsidRDefault="00290D68" w:rsidP="00290D68">
      <w:pPr>
        <w:rPr>
          <w:b/>
          <w:bCs/>
        </w:rPr>
      </w:pPr>
      <w:r w:rsidRPr="00290D68">
        <w:rPr>
          <w:b/>
          <w:bCs/>
        </w:rPr>
        <w:t xml:space="preserve">How </w:t>
      </w:r>
      <w:proofErr w:type="gramStart"/>
      <w:r w:rsidRPr="00290D68">
        <w:rPr>
          <w:b/>
          <w:bCs/>
        </w:rPr>
        <w:t>To</w:t>
      </w:r>
      <w:proofErr w:type="gramEnd"/>
      <w:r w:rsidRPr="00290D68">
        <w:rPr>
          <w:b/>
          <w:bCs/>
        </w:rPr>
        <w:t xml:space="preserve"> Write A Problem Statement?</w:t>
      </w:r>
    </w:p>
    <w:p w14:paraId="0C648EBC" w14:textId="77777777" w:rsidR="00290D68" w:rsidRDefault="00290D68" w:rsidP="00290D68">
      <w:r>
        <w:t>A problem statement needs to communicate the extent of an issue and the resources you require to solve the problem. Thus, it is required to be accurate and clearly written. Here are the key steps you are required to follow closely when crafting a problem statement:</w:t>
      </w:r>
    </w:p>
    <w:p w14:paraId="08C4807E" w14:textId="77777777" w:rsidR="00290D68" w:rsidRDefault="00290D68" w:rsidP="00290D68"/>
    <w:p w14:paraId="75820C1B" w14:textId="77777777" w:rsidR="00290D68" w:rsidRDefault="00290D68" w:rsidP="00290D68">
      <w:r>
        <w:t>1. Put the problem in the context</w:t>
      </w:r>
    </w:p>
    <w:p w14:paraId="191759B4" w14:textId="77777777" w:rsidR="00290D68" w:rsidRDefault="00290D68" w:rsidP="00290D68">
      <w:r>
        <w:t>Before you write, you require to have a clear picture of the problem itself. Since you are addressing individuals with no background on the topic, you require to provide adequate context for them to understand the scope and urgency of the issue. In other words, you are required to describe how things should work.</w:t>
      </w:r>
    </w:p>
    <w:p w14:paraId="2FD90577" w14:textId="77777777" w:rsidR="00290D68" w:rsidRDefault="00290D68" w:rsidP="00290D68"/>
    <w:p w14:paraId="33B36D1D" w14:textId="77777777" w:rsidR="00290D68" w:rsidRDefault="00290D68" w:rsidP="00290D68">
      <w:r>
        <w:t>At this stage, you want to discuss the what, where, when and who, regarding the problem. Think about these additional questions to help you frame an impactful problem statement:</w:t>
      </w:r>
    </w:p>
    <w:p w14:paraId="056DC4EF" w14:textId="77777777" w:rsidR="00290D68" w:rsidRDefault="00290D68" w:rsidP="00290D68"/>
    <w:p w14:paraId="5F28BEAB" w14:textId="77777777" w:rsidR="00290D68" w:rsidRDefault="00290D68" w:rsidP="00290D68">
      <w:r>
        <w:t>Is the problem limited to a certain demographic or region?</w:t>
      </w:r>
    </w:p>
    <w:p w14:paraId="392788A7" w14:textId="77777777" w:rsidR="00290D68" w:rsidRDefault="00290D68" w:rsidP="00290D68">
      <w:r>
        <w:t>Which people have attempted to solve the issue?</w:t>
      </w:r>
    </w:p>
    <w:p w14:paraId="3CB2430A" w14:textId="77777777" w:rsidR="00290D68" w:rsidRDefault="00290D68" w:rsidP="00290D68">
      <w:r>
        <w:t>What do people already know about the issue?</w:t>
      </w:r>
    </w:p>
    <w:p w14:paraId="1DC29E57" w14:textId="77777777" w:rsidR="00290D68" w:rsidRDefault="00290D68" w:rsidP="00290D68">
      <w:r>
        <w:t xml:space="preserve">Related: The 8D Problem-Solving Method: What It Is </w:t>
      </w:r>
      <w:proofErr w:type="gramStart"/>
      <w:r>
        <w:t>And</w:t>
      </w:r>
      <w:proofErr w:type="gramEnd"/>
      <w:r>
        <w:t xml:space="preserve"> How To Use It</w:t>
      </w:r>
    </w:p>
    <w:p w14:paraId="4E4142ED" w14:textId="77777777" w:rsidR="00290D68" w:rsidRDefault="00290D68" w:rsidP="00290D68">
      <w:r>
        <w:t>2. Explain the relevance of the problem</w:t>
      </w:r>
    </w:p>
    <w:p w14:paraId="38B15757" w14:textId="77777777" w:rsidR="00290D68" w:rsidRDefault="00290D68" w:rsidP="00290D68">
      <w:r>
        <w:t>The problem statement is required to address not only what the problem is but why it is important to solve. This is the part where you grab the reader's attention by specifying the seriousness of the issue. You require to communicate why it matters to them and the potential dangers if it goes unsolved. Sometimes a problem's relevance is not immediately obvious; that is why doing your due diligence in defining and describing the problem accurately is an important first step.</w:t>
      </w:r>
    </w:p>
    <w:p w14:paraId="067064E6" w14:textId="77777777" w:rsidR="00290D68" w:rsidRDefault="00290D68" w:rsidP="00290D68"/>
    <w:p w14:paraId="20DB7930" w14:textId="77777777" w:rsidR="00290D68" w:rsidRDefault="00290D68" w:rsidP="00290D68">
      <w:r>
        <w:t>To clarify why your problem is significant, address the following questions:</w:t>
      </w:r>
    </w:p>
    <w:p w14:paraId="1EC4F1AB" w14:textId="77777777" w:rsidR="00290D68" w:rsidRDefault="00290D68" w:rsidP="00290D68"/>
    <w:p w14:paraId="0477EEB0" w14:textId="77777777" w:rsidR="00290D68" w:rsidRDefault="00290D68" w:rsidP="00290D68">
      <w:r>
        <w:t>Who would feel the consequences of the problem?</w:t>
      </w:r>
    </w:p>
    <w:p w14:paraId="080C86F2" w14:textId="77777777" w:rsidR="00290D68" w:rsidRDefault="00290D68" w:rsidP="00290D68">
      <w:r>
        <w:t>What is the financial impact of the problem?</w:t>
      </w:r>
    </w:p>
    <w:p w14:paraId="63A19D72" w14:textId="77777777" w:rsidR="00290D68" w:rsidRDefault="00290D68" w:rsidP="00290D68">
      <w:r>
        <w:t>Does the problem have any relevance to other areas of the business?</w:t>
      </w:r>
    </w:p>
    <w:p w14:paraId="4A220CB5" w14:textId="77777777" w:rsidR="00290D68" w:rsidRDefault="00290D68" w:rsidP="00290D68">
      <w:r>
        <w:t>Does the problem impact the wider society?</w:t>
      </w:r>
    </w:p>
    <w:p w14:paraId="174E63FB" w14:textId="77777777" w:rsidR="00290D68" w:rsidRDefault="00290D68" w:rsidP="00290D68">
      <w:r>
        <w:t>How would solving the problem increase our understanding of the business?</w:t>
      </w:r>
    </w:p>
    <w:p w14:paraId="355E6110" w14:textId="77777777" w:rsidR="00290D68" w:rsidRDefault="00290D68" w:rsidP="00290D68">
      <w:r>
        <w:t xml:space="preserve">Related: How </w:t>
      </w:r>
      <w:proofErr w:type="gramStart"/>
      <w:r>
        <w:t>To</w:t>
      </w:r>
      <w:proofErr w:type="gramEnd"/>
      <w:r>
        <w:t xml:space="preserve"> Use Deductive Reasoning</w:t>
      </w:r>
    </w:p>
    <w:p w14:paraId="00BE643B" w14:textId="77777777" w:rsidR="00290D68" w:rsidRDefault="00290D68" w:rsidP="00290D68">
      <w:r>
        <w:t>3. Backup your claims</w:t>
      </w:r>
    </w:p>
    <w:p w14:paraId="2317CE81" w14:textId="77777777" w:rsidR="00290D68" w:rsidRDefault="00290D68" w:rsidP="00290D68">
      <w:r>
        <w:t xml:space="preserve">Quantifiable data ensures people understand the relevance and scope of a problem. Using evidence to back up your problem statement would make people take the issue seriously. Knowing your numbers also boosts your credibility. It can also </w:t>
      </w:r>
      <w:proofErr w:type="spellStart"/>
      <w:r>
        <w:t>mobilise</w:t>
      </w:r>
      <w:proofErr w:type="spellEnd"/>
      <w:r>
        <w:t xml:space="preserve"> a faster response to the problem. For example, if a problem has diminished sales in the past few weeks, showing these statistics immediately communicates the extent of the issue.</w:t>
      </w:r>
    </w:p>
    <w:p w14:paraId="6359DEA3" w14:textId="77777777" w:rsidR="00290D68" w:rsidRDefault="00290D68" w:rsidP="00290D68"/>
    <w:p w14:paraId="09BF0C44" w14:textId="77777777" w:rsidR="00290D68" w:rsidRDefault="00290D68" w:rsidP="00290D68">
      <w:r>
        <w:t>4. Propose a solution</w:t>
      </w:r>
    </w:p>
    <w:p w14:paraId="01463DDC" w14:textId="77777777" w:rsidR="00290D68" w:rsidRDefault="00290D68" w:rsidP="00290D68">
      <w:r>
        <w:t>After doing a thorough investigation into the problem, you would have a solid grasp of how the problem occurred. Thus, you require to propose a practical solution or suggest several approaches to understanding and rectifying the issue at this stage. State your objectives by suggesting well-thought-out plans for combating the issue.</w:t>
      </w:r>
    </w:p>
    <w:p w14:paraId="7EBFDA63" w14:textId="77777777" w:rsidR="00290D68" w:rsidRDefault="00290D68" w:rsidP="00290D68"/>
    <w:p w14:paraId="212A1462" w14:textId="77777777" w:rsidR="00290D68" w:rsidRDefault="00290D68" w:rsidP="00290D68">
      <w:r>
        <w:t>5. Explain the benefits of your proposed solution(s)</w:t>
      </w:r>
    </w:p>
    <w:p w14:paraId="369C9660" w14:textId="0F81CDE7" w:rsidR="00290D68" w:rsidRDefault="00290D68" w:rsidP="00290D68">
      <w:r>
        <w:t xml:space="preserve">Demonstrate why the solution would work with practical examples of how it might effectively address the problem. Explain how solving the problem would benefit the </w:t>
      </w:r>
      <w:proofErr w:type="spellStart"/>
      <w:r>
        <w:t>organisation</w:t>
      </w:r>
      <w:proofErr w:type="spellEnd"/>
      <w:r>
        <w:t>. Focus on the financial benefits of solving the problem and the impact on customer satisfaction.</w:t>
      </w:r>
    </w:p>
    <w:p w14:paraId="01C4C0A8" w14:textId="77777777" w:rsidR="00290D68" w:rsidRDefault="00290D68" w:rsidP="00290D68"/>
    <w:p w14:paraId="7C3EF677" w14:textId="77777777" w:rsidR="0094334F" w:rsidRDefault="0094334F" w:rsidP="0094334F">
      <w:pPr>
        <w:pStyle w:val="Default"/>
        <w:jc w:val="both"/>
        <w:rPr>
          <w:sz w:val="28"/>
          <w:szCs w:val="28"/>
        </w:rPr>
      </w:pPr>
      <w:r>
        <w:rPr>
          <w:b/>
          <w:bCs/>
          <w:sz w:val="28"/>
          <w:szCs w:val="28"/>
        </w:rPr>
        <w:t xml:space="preserve">EXCERCISE NO. 2 </w:t>
      </w:r>
    </w:p>
    <w:p w14:paraId="16822833" w14:textId="77777777" w:rsidR="0094334F" w:rsidRDefault="0094334F" w:rsidP="0094334F">
      <w:pPr>
        <w:pStyle w:val="Default"/>
        <w:jc w:val="both"/>
        <w:rPr>
          <w:sz w:val="23"/>
          <w:szCs w:val="23"/>
        </w:rPr>
      </w:pPr>
      <w:r>
        <w:rPr>
          <w:b/>
          <w:bCs/>
          <w:sz w:val="23"/>
          <w:szCs w:val="23"/>
        </w:rPr>
        <w:t>Aim</w:t>
      </w:r>
      <w:r>
        <w:rPr>
          <w:sz w:val="23"/>
          <w:szCs w:val="23"/>
        </w:rPr>
        <w:t xml:space="preserve">: Understanding an SRS. </w:t>
      </w:r>
    </w:p>
    <w:p w14:paraId="1A4CE567" w14:textId="77777777" w:rsidR="0094334F" w:rsidRDefault="0094334F" w:rsidP="0094334F">
      <w:pPr>
        <w:pStyle w:val="Default"/>
        <w:jc w:val="both"/>
        <w:rPr>
          <w:sz w:val="23"/>
          <w:szCs w:val="23"/>
        </w:rPr>
      </w:pPr>
      <w:r>
        <w:rPr>
          <w:b/>
          <w:bCs/>
          <w:sz w:val="23"/>
          <w:szCs w:val="23"/>
        </w:rPr>
        <w:t xml:space="preserve">Requirements: </w:t>
      </w:r>
    </w:p>
    <w:p w14:paraId="13094EBA" w14:textId="77777777" w:rsidR="0094334F" w:rsidRDefault="0094334F" w:rsidP="0094334F">
      <w:pPr>
        <w:pStyle w:val="Default"/>
        <w:jc w:val="both"/>
        <w:rPr>
          <w:sz w:val="23"/>
          <w:szCs w:val="23"/>
        </w:rPr>
      </w:pPr>
      <w:r>
        <w:rPr>
          <w:b/>
          <w:bCs/>
          <w:sz w:val="23"/>
          <w:szCs w:val="23"/>
        </w:rPr>
        <w:t xml:space="preserve">Hardware Requirements: </w:t>
      </w:r>
    </w:p>
    <w:p w14:paraId="671DF2C9" w14:textId="77777777" w:rsidR="0094334F" w:rsidRDefault="0094334F" w:rsidP="0094334F">
      <w:pPr>
        <w:pStyle w:val="Default"/>
        <w:spacing w:after="47"/>
        <w:jc w:val="both"/>
        <w:rPr>
          <w:sz w:val="23"/>
          <w:szCs w:val="23"/>
        </w:rPr>
      </w:pPr>
      <w:r>
        <w:rPr>
          <w:sz w:val="23"/>
          <w:szCs w:val="23"/>
        </w:rPr>
        <w:t xml:space="preserve"> PC with 300 megahertz or higher processor clock speed recommended; 233 MHz minimum required. </w:t>
      </w:r>
    </w:p>
    <w:p w14:paraId="02F7F239" w14:textId="77777777" w:rsidR="0094334F" w:rsidRDefault="0094334F" w:rsidP="0094334F">
      <w:pPr>
        <w:pStyle w:val="Default"/>
        <w:spacing w:after="47"/>
        <w:jc w:val="both"/>
        <w:rPr>
          <w:sz w:val="23"/>
          <w:szCs w:val="23"/>
        </w:rPr>
      </w:pPr>
      <w:r>
        <w:rPr>
          <w:sz w:val="23"/>
          <w:szCs w:val="23"/>
        </w:rPr>
        <w:t xml:space="preserve"> 128 megabytes (MB) of RAM or higher recommended (64 MB minimum supported) </w:t>
      </w:r>
    </w:p>
    <w:p w14:paraId="7D142914" w14:textId="77777777" w:rsidR="0094334F" w:rsidRDefault="0094334F" w:rsidP="0094334F">
      <w:pPr>
        <w:pStyle w:val="Default"/>
        <w:spacing w:after="47"/>
        <w:jc w:val="both"/>
        <w:rPr>
          <w:sz w:val="23"/>
          <w:szCs w:val="23"/>
        </w:rPr>
      </w:pPr>
      <w:r>
        <w:rPr>
          <w:sz w:val="23"/>
          <w:szCs w:val="23"/>
        </w:rPr>
        <w:t xml:space="preserve"> 1.5 gigabytes (GB) of available hard disk space </w:t>
      </w:r>
    </w:p>
    <w:p w14:paraId="0978E333" w14:textId="77777777" w:rsidR="0094334F" w:rsidRDefault="0094334F" w:rsidP="0094334F">
      <w:pPr>
        <w:pStyle w:val="Default"/>
        <w:spacing w:after="47"/>
        <w:jc w:val="both"/>
        <w:rPr>
          <w:sz w:val="23"/>
          <w:szCs w:val="23"/>
        </w:rPr>
      </w:pPr>
      <w:r>
        <w:rPr>
          <w:sz w:val="23"/>
          <w:szCs w:val="23"/>
        </w:rPr>
        <w:t xml:space="preserve"> CD ROM or DVD Drive </w:t>
      </w:r>
    </w:p>
    <w:p w14:paraId="7DB0DA8A" w14:textId="77777777" w:rsidR="0094334F" w:rsidRDefault="0094334F" w:rsidP="0094334F">
      <w:pPr>
        <w:pStyle w:val="Default"/>
        <w:jc w:val="both"/>
        <w:rPr>
          <w:sz w:val="23"/>
          <w:szCs w:val="23"/>
        </w:rPr>
      </w:pPr>
      <w:r>
        <w:rPr>
          <w:sz w:val="23"/>
          <w:szCs w:val="23"/>
        </w:rPr>
        <w:t xml:space="preserve"> Keyboard and </w:t>
      </w:r>
      <w:proofErr w:type="gramStart"/>
      <w:r>
        <w:rPr>
          <w:sz w:val="23"/>
          <w:szCs w:val="23"/>
        </w:rPr>
        <w:t>Mouse(</w:t>
      </w:r>
      <w:proofErr w:type="gramEnd"/>
      <w:r>
        <w:rPr>
          <w:sz w:val="23"/>
          <w:szCs w:val="23"/>
        </w:rPr>
        <w:t xml:space="preserve">compatible pointing device). </w:t>
      </w:r>
    </w:p>
    <w:p w14:paraId="04BCD71F" w14:textId="77777777" w:rsidR="0094334F" w:rsidRDefault="0094334F" w:rsidP="0094334F">
      <w:pPr>
        <w:pStyle w:val="Default"/>
        <w:jc w:val="both"/>
        <w:rPr>
          <w:sz w:val="23"/>
          <w:szCs w:val="23"/>
        </w:rPr>
      </w:pPr>
    </w:p>
    <w:p w14:paraId="5B9584D2" w14:textId="77777777" w:rsidR="0094334F" w:rsidRDefault="0094334F" w:rsidP="0094334F">
      <w:pPr>
        <w:pStyle w:val="Default"/>
        <w:jc w:val="both"/>
        <w:rPr>
          <w:sz w:val="23"/>
          <w:szCs w:val="23"/>
        </w:rPr>
      </w:pPr>
      <w:r>
        <w:rPr>
          <w:b/>
          <w:bCs/>
          <w:sz w:val="23"/>
          <w:szCs w:val="23"/>
        </w:rPr>
        <w:t xml:space="preserve">Software Requirements: </w:t>
      </w:r>
    </w:p>
    <w:p w14:paraId="12154DD9" w14:textId="77777777" w:rsidR="0094334F" w:rsidRDefault="0094334F" w:rsidP="0094334F">
      <w:pPr>
        <w:pStyle w:val="Default"/>
        <w:jc w:val="both"/>
        <w:rPr>
          <w:sz w:val="23"/>
          <w:szCs w:val="23"/>
        </w:rPr>
      </w:pPr>
      <w:r>
        <w:rPr>
          <w:sz w:val="23"/>
          <w:szCs w:val="23"/>
        </w:rPr>
        <w:lastRenderedPageBreak/>
        <w:t xml:space="preserve">Rational Rose, Windows XP, </w:t>
      </w:r>
    </w:p>
    <w:p w14:paraId="56584457" w14:textId="77777777" w:rsidR="0094334F" w:rsidRDefault="0094334F" w:rsidP="0094334F">
      <w:pPr>
        <w:pStyle w:val="Default"/>
        <w:jc w:val="both"/>
        <w:rPr>
          <w:sz w:val="23"/>
          <w:szCs w:val="23"/>
        </w:rPr>
      </w:pPr>
      <w:r>
        <w:rPr>
          <w:b/>
          <w:bCs/>
          <w:sz w:val="23"/>
          <w:szCs w:val="23"/>
        </w:rPr>
        <w:t xml:space="preserve">Theory: </w:t>
      </w:r>
    </w:p>
    <w:p w14:paraId="13429486" w14:textId="77777777" w:rsidR="0094334F" w:rsidRDefault="0094334F" w:rsidP="0094334F">
      <w:pPr>
        <w:pStyle w:val="Default"/>
        <w:jc w:val="both"/>
        <w:rPr>
          <w:sz w:val="23"/>
          <w:szCs w:val="23"/>
        </w:rPr>
      </w:pPr>
      <w:r>
        <w:rPr>
          <w:sz w:val="23"/>
          <w:szCs w:val="23"/>
        </w:rPr>
        <w:t xml:space="preserve">An SRS is basically an organization's understanding (in writing) of a customer or potential client's system requirements and dependencies at a particular point in time (usually) prior to any actual design or development work. It's a two-way insurance policy that assures that both the client and the organization understand the other's requirements from that perspective at a given point in time. </w:t>
      </w:r>
    </w:p>
    <w:p w14:paraId="7C48A720" w14:textId="77777777" w:rsidR="0094334F" w:rsidRDefault="0094334F" w:rsidP="0094334F">
      <w:pPr>
        <w:pStyle w:val="Default"/>
        <w:jc w:val="both"/>
        <w:rPr>
          <w:sz w:val="23"/>
          <w:szCs w:val="23"/>
        </w:rPr>
      </w:pPr>
      <w:r>
        <w:rPr>
          <w:sz w:val="23"/>
          <w:szCs w:val="23"/>
        </w:rPr>
        <w:t xml:space="preserve">The SRS document itself states in precise and explicit language those functions and capabilities a software system (i.e., a software application, an eCommerce Web site, and so on) must provide, as well as states any required constraints by which the system must abide. The SRS also functions as a blueprint for completing a project with as little cost growth as possible. The SRS is often referred to as the "parent" document because all subsequent project management documents, such as design specifications, statements of work, software architecture specifications, testing and validation plans, and documentation plans, are related to it. </w:t>
      </w:r>
    </w:p>
    <w:p w14:paraId="67210911" w14:textId="7ED9222B" w:rsidR="0094334F" w:rsidRDefault="0094334F" w:rsidP="00D84AC2">
      <w:pPr>
        <w:pStyle w:val="Default"/>
        <w:jc w:val="both"/>
        <w:rPr>
          <w:sz w:val="23"/>
          <w:szCs w:val="23"/>
        </w:rPr>
      </w:pPr>
      <w:r>
        <w:rPr>
          <w:sz w:val="23"/>
          <w:szCs w:val="23"/>
        </w:rPr>
        <w:t xml:space="preserve">It's important to note that an SRS contains functional and nonfunctional requirements only; it doesn't offer design suggestions, possible solutions to technology or business issues, or any other information other than what the development team understands the customer's system requirements to be. A well-designed, well-written SRS accomplishes four major goals: </w:t>
      </w:r>
    </w:p>
    <w:p w14:paraId="7965C11E" w14:textId="77777777" w:rsidR="0094334F" w:rsidRDefault="0094334F" w:rsidP="0094334F">
      <w:pPr>
        <w:pStyle w:val="Default"/>
        <w:spacing w:after="27"/>
        <w:jc w:val="both"/>
        <w:rPr>
          <w:sz w:val="23"/>
          <w:szCs w:val="23"/>
        </w:rPr>
      </w:pPr>
      <w:r>
        <w:rPr>
          <w:sz w:val="20"/>
          <w:szCs w:val="20"/>
        </w:rPr>
        <w:t xml:space="preserve"> </w:t>
      </w:r>
      <w:r>
        <w:rPr>
          <w:sz w:val="23"/>
          <w:szCs w:val="23"/>
        </w:rPr>
        <w:t xml:space="preserve">It provides feedback to the customer. An SRS is the customer's assurance that the development organization understands the issues or problems to be solved and the software behavior necessary to address those problems. Therefore, the SRS should be written in natural language (versus a formal language, explained later in this article), in an unambiguous manner that may also include charts, tables, data flow diagrams, decision tables, and so on. </w:t>
      </w:r>
    </w:p>
    <w:p w14:paraId="4FAE83F9" w14:textId="77777777" w:rsidR="0094334F" w:rsidRDefault="0094334F" w:rsidP="0094334F">
      <w:pPr>
        <w:pStyle w:val="Default"/>
        <w:spacing w:after="27"/>
        <w:jc w:val="both"/>
        <w:rPr>
          <w:sz w:val="23"/>
          <w:szCs w:val="23"/>
        </w:rPr>
      </w:pPr>
      <w:r>
        <w:rPr>
          <w:sz w:val="20"/>
          <w:szCs w:val="20"/>
        </w:rPr>
        <w:t xml:space="preserve"> </w:t>
      </w:r>
      <w:r>
        <w:rPr>
          <w:sz w:val="23"/>
          <w:szCs w:val="23"/>
        </w:rPr>
        <w:t xml:space="preserve">It decomposes the problem into component parts. The simple act of writing down software requirements in a well-designed format organizes information, places borders around the problem, solidifies ideas, and helps break down the problem into its component parts in an orderly fashion. </w:t>
      </w:r>
    </w:p>
    <w:p w14:paraId="7509CCD5" w14:textId="77777777" w:rsidR="0094334F" w:rsidRDefault="0094334F" w:rsidP="0094334F">
      <w:pPr>
        <w:pStyle w:val="Default"/>
        <w:spacing w:after="27"/>
        <w:jc w:val="both"/>
        <w:rPr>
          <w:sz w:val="23"/>
          <w:szCs w:val="23"/>
        </w:rPr>
      </w:pPr>
      <w:r>
        <w:rPr>
          <w:sz w:val="20"/>
          <w:szCs w:val="20"/>
        </w:rPr>
        <w:t xml:space="preserve"> </w:t>
      </w:r>
      <w:r>
        <w:rPr>
          <w:sz w:val="23"/>
          <w:szCs w:val="23"/>
        </w:rPr>
        <w:t xml:space="preserve">It serves as an input to the design specification. As mentioned previously, the SRS serves as the parent document to subsequent documents, such as the software design specification and statement of work. Therefore, the SRS must contain sufficient detail in the functional system requirements so that a design solution can be devised. </w:t>
      </w:r>
    </w:p>
    <w:p w14:paraId="1403FE5E" w14:textId="77777777" w:rsidR="0094334F" w:rsidRDefault="0094334F" w:rsidP="0094334F">
      <w:pPr>
        <w:pStyle w:val="Default"/>
        <w:jc w:val="both"/>
        <w:rPr>
          <w:sz w:val="23"/>
          <w:szCs w:val="23"/>
        </w:rPr>
      </w:pPr>
      <w:r>
        <w:rPr>
          <w:sz w:val="20"/>
          <w:szCs w:val="20"/>
        </w:rPr>
        <w:t xml:space="preserve"> </w:t>
      </w:r>
      <w:r>
        <w:rPr>
          <w:sz w:val="23"/>
          <w:szCs w:val="23"/>
        </w:rPr>
        <w:t xml:space="preserve">It serves as a product validation check. The SRS also serves as the parent document for testing and validation strategies that will be applied to the requirements for verification. </w:t>
      </w:r>
    </w:p>
    <w:p w14:paraId="784220B4" w14:textId="77777777" w:rsidR="0094334F" w:rsidRDefault="0094334F" w:rsidP="0094334F">
      <w:pPr>
        <w:pStyle w:val="Default"/>
        <w:jc w:val="both"/>
        <w:rPr>
          <w:sz w:val="23"/>
          <w:szCs w:val="23"/>
        </w:rPr>
      </w:pPr>
    </w:p>
    <w:p w14:paraId="1BEDA150" w14:textId="77777777" w:rsidR="0094334F" w:rsidRDefault="0094334F" w:rsidP="0094334F">
      <w:pPr>
        <w:pStyle w:val="Default"/>
        <w:jc w:val="both"/>
        <w:rPr>
          <w:sz w:val="23"/>
          <w:szCs w:val="23"/>
        </w:rPr>
      </w:pPr>
      <w:r>
        <w:rPr>
          <w:sz w:val="23"/>
          <w:szCs w:val="23"/>
        </w:rPr>
        <w:t xml:space="preserve">SRSs are typically developed during the first stages of "Requirements Development," which is the initial product development phase in which information is gathered about what requirements are needed--and not. This information-gathering stage can include onsite visits, questionnaires, surveys, interviews, and perhaps a return-on-investment (ROI) analysis or needs analysis of the customer or client's current business environment. The actual specification, then, is written after the requirements have been gathered and analyzed. </w:t>
      </w:r>
    </w:p>
    <w:p w14:paraId="065240B9" w14:textId="77777777" w:rsidR="0094334F" w:rsidRDefault="0094334F" w:rsidP="0094334F">
      <w:pPr>
        <w:pStyle w:val="Default"/>
        <w:jc w:val="both"/>
        <w:rPr>
          <w:sz w:val="32"/>
          <w:szCs w:val="32"/>
        </w:rPr>
      </w:pPr>
      <w:r>
        <w:rPr>
          <w:b/>
          <w:bCs/>
          <w:sz w:val="32"/>
          <w:szCs w:val="32"/>
        </w:rPr>
        <w:t xml:space="preserve">SRS should address the following </w:t>
      </w:r>
    </w:p>
    <w:p w14:paraId="1C89B7B3" w14:textId="77777777" w:rsidR="0094334F" w:rsidRDefault="0094334F" w:rsidP="0094334F">
      <w:pPr>
        <w:pStyle w:val="Default"/>
        <w:jc w:val="both"/>
        <w:rPr>
          <w:sz w:val="23"/>
          <w:szCs w:val="23"/>
        </w:rPr>
      </w:pPr>
      <w:r>
        <w:rPr>
          <w:sz w:val="23"/>
          <w:szCs w:val="23"/>
        </w:rPr>
        <w:t xml:space="preserve">The basic issues that the SRS shall address are the following: </w:t>
      </w:r>
    </w:p>
    <w:p w14:paraId="6A59143C" w14:textId="77777777" w:rsidR="0094334F" w:rsidRDefault="0094334F" w:rsidP="0094334F">
      <w:pPr>
        <w:pStyle w:val="Default"/>
        <w:jc w:val="both"/>
        <w:rPr>
          <w:sz w:val="23"/>
          <w:szCs w:val="23"/>
        </w:rPr>
      </w:pPr>
      <w:r>
        <w:rPr>
          <w:sz w:val="23"/>
          <w:szCs w:val="23"/>
        </w:rPr>
        <w:t xml:space="preserve">a) </w:t>
      </w:r>
      <w:r>
        <w:rPr>
          <w:b/>
          <w:bCs/>
          <w:sz w:val="23"/>
          <w:szCs w:val="23"/>
        </w:rPr>
        <w:t>Functionality</w:t>
      </w:r>
      <w:r>
        <w:rPr>
          <w:sz w:val="23"/>
          <w:szCs w:val="23"/>
        </w:rPr>
        <w:t xml:space="preserve">. What is the software supposed to do? </w:t>
      </w:r>
    </w:p>
    <w:p w14:paraId="766A2333" w14:textId="77777777" w:rsidR="0094334F" w:rsidRDefault="0094334F" w:rsidP="0094334F">
      <w:pPr>
        <w:pStyle w:val="Default"/>
        <w:jc w:val="both"/>
        <w:rPr>
          <w:sz w:val="23"/>
          <w:szCs w:val="23"/>
        </w:rPr>
      </w:pPr>
      <w:r>
        <w:rPr>
          <w:sz w:val="23"/>
          <w:szCs w:val="23"/>
        </w:rPr>
        <w:t xml:space="preserve">b) </w:t>
      </w:r>
      <w:r>
        <w:rPr>
          <w:b/>
          <w:bCs/>
          <w:sz w:val="23"/>
          <w:szCs w:val="23"/>
        </w:rPr>
        <w:t>External interfaces</w:t>
      </w:r>
      <w:r>
        <w:rPr>
          <w:sz w:val="23"/>
          <w:szCs w:val="23"/>
        </w:rPr>
        <w:t xml:space="preserve">. How does the software interact with people, the system‘s hardware, other hardware, and other software? </w:t>
      </w:r>
    </w:p>
    <w:p w14:paraId="60D560D3" w14:textId="77777777" w:rsidR="0094334F" w:rsidRDefault="0094334F" w:rsidP="0094334F">
      <w:pPr>
        <w:pStyle w:val="Default"/>
        <w:jc w:val="both"/>
        <w:rPr>
          <w:sz w:val="23"/>
          <w:szCs w:val="23"/>
        </w:rPr>
      </w:pPr>
      <w:r>
        <w:rPr>
          <w:sz w:val="23"/>
          <w:szCs w:val="23"/>
        </w:rPr>
        <w:t xml:space="preserve">c) </w:t>
      </w:r>
      <w:r>
        <w:rPr>
          <w:b/>
          <w:bCs/>
          <w:sz w:val="23"/>
          <w:szCs w:val="23"/>
        </w:rPr>
        <w:t>Performance</w:t>
      </w:r>
      <w:r>
        <w:rPr>
          <w:sz w:val="23"/>
          <w:szCs w:val="23"/>
        </w:rPr>
        <w:t xml:space="preserve">. What is the speed, availability, response time, recovery time of various software functions, etc.? </w:t>
      </w:r>
    </w:p>
    <w:p w14:paraId="74F05DE2" w14:textId="77777777" w:rsidR="0094334F" w:rsidRDefault="0094334F" w:rsidP="0094334F">
      <w:pPr>
        <w:pStyle w:val="Default"/>
        <w:jc w:val="both"/>
        <w:rPr>
          <w:sz w:val="23"/>
          <w:szCs w:val="23"/>
        </w:rPr>
      </w:pPr>
      <w:r>
        <w:rPr>
          <w:sz w:val="23"/>
          <w:szCs w:val="23"/>
        </w:rPr>
        <w:t xml:space="preserve">d) </w:t>
      </w:r>
      <w:r>
        <w:rPr>
          <w:b/>
          <w:bCs/>
          <w:sz w:val="23"/>
          <w:szCs w:val="23"/>
        </w:rPr>
        <w:t>Attributes</w:t>
      </w:r>
      <w:r>
        <w:rPr>
          <w:sz w:val="23"/>
          <w:szCs w:val="23"/>
        </w:rPr>
        <w:t xml:space="preserve">. What are the portability, correctness, maintainability, security, etc. considerations? </w:t>
      </w:r>
    </w:p>
    <w:p w14:paraId="17AED615" w14:textId="069D76C5" w:rsidR="0094334F" w:rsidRDefault="0094334F" w:rsidP="00D84AC2">
      <w:pPr>
        <w:pStyle w:val="Default"/>
        <w:jc w:val="both"/>
        <w:rPr>
          <w:sz w:val="32"/>
          <w:szCs w:val="32"/>
        </w:rPr>
      </w:pPr>
      <w:r>
        <w:rPr>
          <w:sz w:val="23"/>
          <w:szCs w:val="23"/>
        </w:rPr>
        <w:lastRenderedPageBreak/>
        <w:t xml:space="preserve">e) </w:t>
      </w:r>
      <w:r>
        <w:rPr>
          <w:b/>
          <w:bCs/>
          <w:sz w:val="23"/>
          <w:szCs w:val="23"/>
        </w:rPr>
        <w:t>Design constraints imposed on an implementation</w:t>
      </w:r>
      <w:r>
        <w:rPr>
          <w:sz w:val="23"/>
          <w:szCs w:val="23"/>
        </w:rPr>
        <w:t xml:space="preserve">. Are there any required standards in effect, implementation language, policies for database integrity, resource limits, operating environment(s) etc.? </w:t>
      </w:r>
      <w:proofErr w:type="spellStart"/>
      <w:r>
        <w:rPr>
          <w:b/>
          <w:bCs/>
          <w:sz w:val="32"/>
          <w:szCs w:val="32"/>
        </w:rPr>
        <w:t>Chracteristics</w:t>
      </w:r>
      <w:proofErr w:type="spellEnd"/>
      <w:r>
        <w:rPr>
          <w:b/>
          <w:bCs/>
          <w:sz w:val="32"/>
          <w:szCs w:val="32"/>
        </w:rPr>
        <w:t xml:space="preserve"> of a good SRS </w:t>
      </w:r>
    </w:p>
    <w:p w14:paraId="2957B467" w14:textId="77777777" w:rsidR="0094334F" w:rsidRDefault="0094334F" w:rsidP="0094334F">
      <w:pPr>
        <w:pStyle w:val="Default"/>
        <w:jc w:val="both"/>
        <w:rPr>
          <w:sz w:val="23"/>
          <w:szCs w:val="23"/>
        </w:rPr>
      </w:pPr>
      <w:r>
        <w:rPr>
          <w:sz w:val="23"/>
          <w:szCs w:val="23"/>
        </w:rPr>
        <w:t xml:space="preserve">An SRS should be </w:t>
      </w:r>
    </w:p>
    <w:p w14:paraId="24B0A5EA" w14:textId="77777777" w:rsidR="0094334F" w:rsidRDefault="0094334F" w:rsidP="0094334F">
      <w:pPr>
        <w:pStyle w:val="Default"/>
        <w:jc w:val="both"/>
        <w:rPr>
          <w:sz w:val="23"/>
          <w:szCs w:val="23"/>
        </w:rPr>
      </w:pPr>
      <w:r>
        <w:rPr>
          <w:sz w:val="23"/>
          <w:szCs w:val="23"/>
        </w:rPr>
        <w:t xml:space="preserve">a) Correct </w:t>
      </w:r>
    </w:p>
    <w:p w14:paraId="27D9DB53" w14:textId="77777777" w:rsidR="0094334F" w:rsidRDefault="0094334F" w:rsidP="0094334F">
      <w:pPr>
        <w:pStyle w:val="Default"/>
        <w:jc w:val="both"/>
        <w:rPr>
          <w:sz w:val="23"/>
          <w:szCs w:val="23"/>
        </w:rPr>
      </w:pPr>
      <w:r>
        <w:rPr>
          <w:sz w:val="23"/>
          <w:szCs w:val="23"/>
        </w:rPr>
        <w:t xml:space="preserve">b) Unambiguous </w:t>
      </w:r>
    </w:p>
    <w:p w14:paraId="6BBFC668" w14:textId="77777777" w:rsidR="0094334F" w:rsidRDefault="0094334F" w:rsidP="0094334F">
      <w:pPr>
        <w:pStyle w:val="Default"/>
        <w:jc w:val="both"/>
        <w:rPr>
          <w:sz w:val="23"/>
          <w:szCs w:val="23"/>
        </w:rPr>
      </w:pPr>
      <w:r>
        <w:rPr>
          <w:sz w:val="23"/>
          <w:szCs w:val="23"/>
        </w:rPr>
        <w:t xml:space="preserve">c) Complete </w:t>
      </w:r>
    </w:p>
    <w:p w14:paraId="372B7A05" w14:textId="77777777" w:rsidR="0094334F" w:rsidRDefault="0094334F" w:rsidP="0094334F">
      <w:pPr>
        <w:pStyle w:val="Default"/>
        <w:jc w:val="both"/>
        <w:rPr>
          <w:sz w:val="23"/>
          <w:szCs w:val="23"/>
        </w:rPr>
      </w:pPr>
      <w:r>
        <w:rPr>
          <w:sz w:val="23"/>
          <w:szCs w:val="23"/>
        </w:rPr>
        <w:t xml:space="preserve">d) Consistent </w:t>
      </w:r>
    </w:p>
    <w:p w14:paraId="19F4DD92" w14:textId="77777777" w:rsidR="0094334F" w:rsidRDefault="0094334F" w:rsidP="0094334F">
      <w:pPr>
        <w:pStyle w:val="Default"/>
        <w:jc w:val="both"/>
        <w:rPr>
          <w:sz w:val="23"/>
          <w:szCs w:val="23"/>
        </w:rPr>
      </w:pPr>
      <w:r>
        <w:rPr>
          <w:sz w:val="23"/>
          <w:szCs w:val="23"/>
        </w:rPr>
        <w:t xml:space="preserve">e) Ranked for importance and/or stability </w:t>
      </w:r>
    </w:p>
    <w:p w14:paraId="61E4F604" w14:textId="77777777" w:rsidR="0094334F" w:rsidRDefault="0094334F" w:rsidP="0094334F">
      <w:pPr>
        <w:pStyle w:val="Default"/>
        <w:jc w:val="both"/>
        <w:rPr>
          <w:sz w:val="23"/>
          <w:szCs w:val="23"/>
        </w:rPr>
      </w:pPr>
      <w:r>
        <w:rPr>
          <w:sz w:val="23"/>
          <w:szCs w:val="23"/>
        </w:rPr>
        <w:t xml:space="preserve">f) Verifiable </w:t>
      </w:r>
    </w:p>
    <w:p w14:paraId="27BED856" w14:textId="77777777" w:rsidR="0094334F" w:rsidRDefault="0094334F" w:rsidP="0094334F">
      <w:pPr>
        <w:pStyle w:val="Default"/>
        <w:jc w:val="both"/>
        <w:rPr>
          <w:sz w:val="23"/>
          <w:szCs w:val="23"/>
        </w:rPr>
      </w:pPr>
      <w:r>
        <w:rPr>
          <w:sz w:val="23"/>
          <w:szCs w:val="23"/>
        </w:rPr>
        <w:t xml:space="preserve">g) Modifiable </w:t>
      </w:r>
    </w:p>
    <w:p w14:paraId="5F7E2FC2" w14:textId="77777777" w:rsidR="0094334F" w:rsidRDefault="0094334F" w:rsidP="0094334F">
      <w:pPr>
        <w:pStyle w:val="Default"/>
        <w:jc w:val="both"/>
        <w:rPr>
          <w:sz w:val="23"/>
          <w:szCs w:val="23"/>
        </w:rPr>
      </w:pPr>
      <w:r>
        <w:rPr>
          <w:sz w:val="23"/>
          <w:szCs w:val="23"/>
        </w:rPr>
        <w:t xml:space="preserve">h) Traceable </w:t>
      </w:r>
    </w:p>
    <w:p w14:paraId="06FB217D" w14:textId="77777777" w:rsidR="0094334F" w:rsidRDefault="0094334F" w:rsidP="0094334F">
      <w:pPr>
        <w:pStyle w:val="Default"/>
        <w:jc w:val="both"/>
        <w:rPr>
          <w:sz w:val="23"/>
          <w:szCs w:val="23"/>
        </w:rPr>
      </w:pPr>
      <w:r>
        <w:rPr>
          <w:b/>
          <w:bCs/>
          <w:sz w:val="23"/>
          <w:szCs w:val="23"/>
        </w:rPr>
        <w:t xml:space="preserve">Correct </w:t>
      </w:r>
      <w:r>
        <w:rPr>
          <w:sz w:val="23"/>
          <w:szCs w:val="23"/>
        </w:rPr>
        <w:t xml:space="preserve">- This is like motherhood and apple pie. Of course you want the specification to be correct. No one writes a specification that they know is incorrect. We like to say - "Correct and Ever Correcting." The discipline is keeping the specification up to date when you find things that are not correct. </w:t>
      </w:r>
    </w:p>
    <w:p w14:paraId="6B405D1F" w14:textId="77777777" w:rsidR="0094334F" w:rsidRDefault="0094334F" w:rsidP="0094334F">
      <w:pPr>
        <w:pStyle w:val="Default"/>
        <w:jc w:val="both"/>
        <w:rPr>
          <w:sz w:val="23"/>
          <w:szCs w:val="23"/>
        </w:rPr>
      </w:pPr>
      <w:r>
        <w:rPr>
          <w:b/>
          <w:bCs/>
          <w:sz w:val="23"/>
          <w:szCs w:val="23"/>
        </w:rPr>
        <w:t xml:space="preserve">Unambiguous - </w:t>
      </w:r>
      <w:r>
        <w:rPr>
          <w:sz w:val="23"/>
          <w:szCs w:val="23"/>
        </w:rPr>
        <w:t xml:space="preserve">An SRS is unambiguous if, and only if, every requirement stated therein has only one interpretation. Again, easier said than done. Spending time on this area prior to releasing the SRS can be a waste of time. But as you find ambiguities - fix them. </w:t>
      </w:r>
    </w:p>
    <w:p w14:paraId="1F416E9E" w14:textId="77777777" w:rsidR="0094334F" w:rsidRDefault="0094334F" w:rsidP="0094334F">
      <w:pPr>
        <w:pStyle w:val="Default"/>
        <w:jc w:val="both"/>
        <w:rPr>
          <w:sz w:val="23"/>
          <w:szCs w:val="23"/>
        </w:rPr>
      </w:pPr>
      <w:r>
        <w:rPr>
          <w:b/>
          <w:bCs/>
          <w:sz w:val="23"/>
          <w:szCs w:val="23"/>
        </w:rPr>
        <w:t xml:space="preserve">Complete - </w:t>
      </w:r>
      <w:r>
        <w:rPr>
          <w:sz w:val="23"/>
          <w:szCs w:val="23"/>
        </w:rPr>
        <w:t xml:space="preserve">A simple judge of this is that </w:t>
      </w:r>
      <w:proofErr w:type="spellStart"/>
      <w:r>
        <w:rPr>
          <w:sz w:val="23"/>
          <w:szCs w:val="23"/>
        </w:rPr>
        <w:t>is</w:t>
      </w:r>
      <w:proofErr w:type="spellEnd"/>
      <w:r>
        <w:rPr>
          <w:sz w:val="23"/>
          <w:szCs w:val="23"/>
        </w:rPr>
        <w:t xml:space="preserve"> should be all that is needed by the software designers to create the software. </w:t>
      </w:r>
    </w:p>
    <w:p w14:paraId="2C3D5CB8" w14:textId="77777777" w:rsidR="0094334F" w:rsidRDefault="0094334F" w:rsidP="0094334F">
      <w:pPr>
        <w:pStyle w:val="Default"/>
        <w:jc w:val="both"/>
        <w:rPr>
          <w:sz w:val="23"/>
          <w:szCs w:val="23"/>
        </w:rPr>
      </w:pPr>
      <w:r>
        <w:rPr>
          <w:b/>
          <w:bCs/>
          <w:sz w:val="23"/>
          <w:szCs w:val="23"/>
        </w:rPr>
        <w:t xml:space="preserve">Consistent - </w:t>
      </w:r>
      <w:r>
        <w:rPr>
          <w:sz w:val="23"/>
          <w:szCs w:val="23"/>
        </w:rPr>
        <w:t xml:space="preserve">The SRS should be consistent within itself and consistent to its reference documents. If you call an input "Start and Stop" in one place, don't call it "Start/Stop" in another. </w:t>
      </w:r>
    </w:p>
    <w:p w14:paraId="491AD6F6" w14:textId="77777777" w:rsidR="0094334F" w:rsidRDefault="0094334F" w:rsidP="0094334F">
      <w:pPr>
        <w:pStyle w:val="Default"/>
        <w:jc w:val="both"/>
        <w:rPr>
          <w:sz w:val="23"/>
          <w:szCs w:val="23"/>
        </w:rPr>
      </w:pPr>
      <w:r>
        <w:rPr>
          <w:b/>
          <w:bCs/>
          <w:sz w:val="23"/>
          <w:szCs w:val="23"/>
        </w:rPr>
        <w:t xml:space="preserve">Ranked for Importance - </w:t>
      </w:r>
      <w:r>
        <w:rPr>
          <w:sz w:val="23"/>
          <w:szCs w:val="23"/>
        </w:rPr>
        <w:t xml:space="preserve">Very often a new system has requirements that are really marketing wish lists. Some may not be achievable. It is useful provide this information in the SRS. </w:t>
      </w:r>
    </w:p>
    <w:p w14:paraId="25B56639" w14:textId="77777777" w:rsidR="0094334F" w:rsidRDefault="0094334F" w:rsidP="0094334F">
      <w:pPr>
        <w:pStyle w:val="Default"/>
        <w:jc w:val="both"/>
        <w:rPr>
          <w:sz w:val="23"/>
          <w:szCs w:val="23"/>
        </w:rPr>
      </w:pPr>
      <w:r>
        <w:rPr>
          <w:b/>
          <w:bCs/>
          <w:sz w:val="23"/>
          <w:szCs w:val="23"/>
        </w:rPr>
        <w:t xml:space="preserve">Verifiable - </w:t>
      </w:r>
      <w:r>
        <w:rPr>
          <w:sz w:val="23"/>
          <w:szCs w:val="23"/>
        </w:rPr>
        <w:t xml:space="preserve">Don't put in requirements like - "It should provide the user a fast response." Another of my favorites is - "The system should never crash." Instead, provide a quantitative requirement like: "Every key stroke should provide a user response within 100 milliseconds." </w:t>
      </w:r>
    </w:p>
    <w:p w14:paraId="3B1F5DCB" w14:textId="77777777" w:rsidR="0094334F" w:rsidRDefault="0094334F" w:rsidP="0094334F">
      <w:pPr>
        <w:pStyle w:val="Default"/>
        <w:jc w:val="both"/>
        <w:rPr>
          <w:sz w:val="23"/>
          <w:szCs w:val="23"/>
        </w:rPr>
      </w:pPr>
      <w:r>
        <w:rPr>
          <w:b/>
          <w:bCs/>
          <w:sz w:val="23"/>
          <w:szCs w:val="23"/>
        </w:rPr>
        <w:t xml:space="preserve">Modifiable - </w:t>
      </w:r>
      <w:r>
        <w:rPr>
          <w:sz w:val="23"/>
          <w:szCs w:val="23"/>
        </w:rPr>
        <w:t xml:space="preserve">Having the same requirement in more than one place may not be wrong - but tends to make the document not maintainable. </w:t>
      </w:r>
    </w:p>
    <w:p w14:paraId="3D5DFA5B" w14:textId="61E2183D" w:rsidR="0094334F" w:rsidRDefault="0094334F" w:rsidP="0094334F">
      <w:pPr>
        <w:pStyle w:val="Default"/>
        <w:jc w:val="both"/>
        <w:rPr>
          <w:sz w:val="23"/>
          <w:szCs w:val="23"/>
        </w:rPr>
      </w:pPr>
      <w:r>
        <w:rPr>
          <w:b/>
          <w:bCs/>
          <w:sz w:val="23"/>
          <w:szCs w:val="23"/>
        </w:rPr>
        <w:t xml:space="preserve">Traceable - </w:t>
      </w:r>
      <w:r>
        <w:rPr>
          <w:sz w:val="23"/>
          <w:szCs w:val="23"/>
        </w:rPr>
        <w:t xml:space="preserve">Often, this is not important in a non-politicized environment. However, in most organizations, it is sometimes useful to connect the requirements in the SRS to a higher level document. Why do we need this requirement? </w:t>
      </w:r>
    </w:p>
    <w:p w14:paraId="595A4515" w14:textId="77777777" w:rsidR="0094334F" w:rsidRDefault="0094334F" w:rsidP="0094334F">
      <w:pPr>
        <w:pStyle w:val="Default"/>
        <w:pageBreakBefore/>
        <w:jc w:val="both"/>
        <w:rPr>
          <w:sz w:val="32"/>
          <w:szCs w:val="32"/>
        </w:rPr>
      </w:pPr>
      <w:r>
        <w:rPr>
          <w:b/>
          <w:bCs/>
          <w:sz w:val="32"/>
          <w:szCs w:val="32"/>
        </w:rPr>
        <w:lastRenderedPageBreak/>
        <w:t>A sample of basic SRS Outline</w:t>
      </w:r>
    </w:p>
    <w:p w14:paraId="7719102A" w14:textId="77777777" w:rsidR="0094334F" w:rsidRDefault="0094334F" w:rsidP="0094334F">
      <w:pPr>
        <w:pStyle w:val="Default"/>
        <w:jc w:val="both"/>
        <w:rPr>
          <w:sz w:val="23"/>
          <w:szCs w:val="23"/>
        </w:rPr>
      </w:pPr>
      <w:r>
        <w:rPr>
          <w:b/>
          <w:bCs/>
          <w:sz w:val="23"/>
          <w:szCs w:val="23"/>
        </w:rPr>
        <w:t xml:space="preserve">1. Introduction </w:t>
      </w:r>
      <w:r>
        <w:rPr>
          <w:sz w:val="23"/>
          <w:szCs w:val="23"/>
        </w:rPr>
        <w:t xml:space="preserve">1.1 Purpose 1.2 Document conventions 1.3 Intended audience 1.4 Additional information 1.5 Contact information/SRS team members 1.6 References </w:t>
      </w:r>
    </w:p>
    <w:p w14:paraId="178E1DC9" w14:textId="77777777" w:rsidR="0094334F" w:rsidRDefault="0094334F" w:rsidP="0094334F">
      <w:pPr>
        <w:pStyle w:val="Default"/>
        <w:jc w:val="both"/>
        <w:rPr>
          <w:sz w:val="23"/>
          <w:szCs w:val="23"/>
        </w:rPr>
      </w:pPr>
      <w:r>
        <w:rPr>
          <w:b/>
          <w:bCs/>
          <w:sz w:val="23"/>
          <w:szCs w:val="23"/>
        </w:rPr>
        <w:t xml:space="preserve">2. Overall Description </w:t>
      </w:r>
      <w:r>
        <w:rPr>
          <w:sz w:val="23"/>
          <w:szCs w:val="23"/>
        </w:rPr>
        <w:t xml:space="preserve">2.1 Product perspective 2.2 Product functions 2.3 User classes and characteristics 2.4 Operating environment 2.5 User environment 2.6 Design/implementation constraints 2.7 Assumptions and dependencies </w:t>
      </w:r>
    </w:p>
    <w:p w14:paraId="42196BAE" w14:textId="77777777" w:rsidR="0094334F" w:rsidRDefault="0094334F" w:rsidP="0094334F">
      <w:pPr>
        <w:pStyle w:val="Default"/>
        <w:jc w:val="both"/>
        <w:rPr>
          <w:sz w:val="23"/>
          <w:szCs w:val="23"/>
        </w:rPr>
      </w:pPr>
      <w:r>
        <w:rPr>
          <w:b/>
          <w:bCs/>
          <w:sz w:val="23"/>
          <w:szCs w:val="23"/>
        </w:rPr>
        <w:t xml:space="preserve">3. External Interface Requirements </w:t>
      </w:r>
      <w:r>
        <w:rPr>
          <w:sz w:val="23"/>
          <w:szCs w:val="23"/>
        </w:rPr>
        <w:t xml:space="preserve">3.1 User interfaces 3.2 Hardware interfaces 3.3 Software interfaces 3.4 Communication protocols and interfaces </w:t>
      </w:r>
    </w:p>
    <w:p w14:paraId="6444CCDF" w14:textId="77777777" w:rsidR="0094334F" w:rsidRDefault="0094334F" w:rsidP="0094334F">
      <w:pPr>
        <w:pStyle w:val="Default"/>
        <w:jc w:val="both"/>
        <w:rPr>
          <w:sz w:val="23"/>
          <w:szCs w:val="23"/>
        </w:rPr>
      </w:pPr>
      <w:r>
        <w:rPr>
          <w:b/>
          <w:bCs/>
          <w:sz w:val="23"/>
          <w:szCs w:val="23"/>
        </w:rPr>
        <w:t xml:space="preserve">4. System Features </w:t>
      </w:r>
      <w:r>
        <w:rPr>
          <w:sz w:val="23"/>
          <w:szCs w:val="23"/>
        </w:rPr>
        <w:t xml:space="preserve">4.1 System feature A 4.1.1 Description and priority 4.1.2 Action/result 4.1.3 Functional requirements 4.2 System feature B </w:t>
      </w:r>
    </w:p>
    <w:p w14:paraId="3E747EF9" w14:textId="77777777" w:rsidR="0094334F" w:rsidRDefault="0094334F" w:rsidP="0094334F">
      <w:pPr>
        <w:pStyle w:val="Default"/>
        <w:jc w:val="both"/>
        <w:rPr>
          <w:sz w:val="23"/>
          <w:szCs w:val="23"/>
        </w:rPr>
      </w:pPr>
      <w:r>
        <w:rPr>
          <w:b/>
          <w:bCs/>
          <w:sz w:val="23"/>
          <w:szCs w:val="23"/>
        </w:rPr>
        <w:t xml:space="preserve">5. Other Nonfunctional Requirements </w:t>
      </w:r>
      <w:r>
        <w:rPr>
          <w:sz w:val="23"/>
          <w:szCs w:val="23"/>
        </w:rPr>
        <w:t xml:space="preserve">5.1 Performance requirements 5.2 Safety requirements 5.3 Security requirements 5.4 Software quality attributes 5.5 Project documentation 5.6 User documentation </w:t>
      </w:r>
    </w:p>
    <w:p w14:paraId="1637E8E2" w14:textId="078D3564" w:rsidR="0094334F" w:rsidRDefault="0094334F" w:rsidP="0094334F">
      <w:pPr>
        <w:pStyle w:val="Default"/>
        <w:jc w:val="both"/>
        <w:rPr>
          <w:sz w:val="23"/>
          <w:szCs w:val="23"/>
        </w:rPr>
      </w:pPr>
      <w:r>
        <w:rPr>
          <w:b/>
          <w:bCs/>
          <w:sz w:val="23"/>
          <w:szCs w:val="23"/>
        </w:rPr>
        <w:t xml:space="preserve">6. Other Requirements </w:t>
      </w:r>
      <w:r>
        <w:rPr>
          <w:sz w:val="23"/>
          <w:szCs w:val="23"/>
        </w:rPr>
        <w:t xml:space="preserve">Appendix A: Terminology/Glossary/Definitions list Appendix B: To be determined </w:t>
      </w:r>
    </w:p>
    <w:p w14:paraId="24153CDA" w14:textId="79EDD215" w:rsidR="0094334F" w:rsidRDefault="0094334F" w:rsidP="0094334F">
      <w:pPr>
        <w:jc w:val="both"/>
      </w:pPr>
      <w:r>
        <w:rPr>
          <w:b/>
          <w:bCs/>
          <w:sz w:val="27"/>
          <w:szCs w:val="27"/>
        </w:rPr>
        <w:t xml:space="preserve">Conclusion: </w:t>
      </w:r>
      <w:r>
        <w:rPr>
          <w:sz w:val="23"/>
          <w:szCs w:val="23"/>
        </w:rPr>
        <w:t>The SRS was made successfully by following the steps described above.</w:t>
      </w:r>
    </w:p>
    <w:sectPr w:rsidR="009433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7768AF" w14:textId="77777777" w:rsidR="0003357E" w:rsidRDefault="0003357E" w:rsidP="0094334F">
      <w:pPr>
        <w:spacing w:after="0" w:line="240" w:lineRule="auto"/>
      </w:pPr>
      <w:r>
        <w:separator/>
      </w:r>
    </w:p>
  </w:endnote>
  <w:endnote w:type="continuationSeparator" w:id="0">
    <w:p w14:paraId="36E23E10" w14:textId="77777777" w:rsidR="0003357E" w:rsidRDefault="0003357E" w:rsidP="00943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adea">
    <w:altName w:val="Calibri"/>
    <w:charset w:val="00"/>
    <w:family w:val="auto"/>
    <w:pitch w:val="variable"/>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75DA9A" w14:textId="77777777" w:rsidR="00D84AC2" w:rsidRDefault="00D84AC2" w:rsidP="00D84AC2">
    <w:pPr>
      <w:pStyle w:val="BodyText"/>
      <w:spacing w:line="14" w:lineRule="auto"/>
      <w:rPr>
        <w:sz w:val="20"/>
      </w:rPr>
    </w:pPr>
    <w:r>
      <w:rPr>
        <w:noProof/>
      </w:rPr>
      <mc:AlternateContent>
        <mc:Choice Requires="wps">
          <w:drawing>
            <wp:anchor distT="0" distB="0" distL="114300" distR="114300" simplePos="0" relativeHeight="251665408" behindDoc="1" locked="0" layoutInCell="1" allowOverlap="1" wp14:anchorId="7B4FFE4A" wp14:editId="46DB4D80">
              <wp:simplePos x="0" y="0"/>
              <wp:positionH relativeFrom="page">
                <wp:posOffset>6140450</wp:posOffset>
              </wp:positionH>
              <wp:positionV relativeFrom="page">
                <wp:posOffset>9657715</wp:posOffset>
              </wp:positionV>
              <wp:extent cx="476250" cy="152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20AC9" w14:textId="77777777" w:rsidR="00D84AC2" w:rsidRDefault="00D84AC2" w:rsidP="00D84AC2">
                          <w:pPr>
                            <w:spacing w:line="220" w:lineRule="exact"/>
                            <w:ind w:left="20"/>
                            <w:rPr>
                              <w:rFonts w:ascii="Caladea"/>
                              <w:sz w:val="20"/>
                            </w:rPr>
                          </w:pPr>
                          <w:r>
                            <w:rPr>
                              <w:rFonts w:ascii="Caladea"/>
                              <w:sz w:val="20"/>
                            </w:rPr>
                            <w:t xml:space="preserve">Page </w:t>
                          </w:r>
                          <w:r>
                            <w:fldChar w:fldCharType="begin"/>
                          </w:r>
                          <w:r>
                            <w:rPr>
                              <w:rFonts w:ascii="Caladea"/>
                              <w:sz w:val="20"/>
                            </w:rPr>
                            <w:instrText xml:space="preserve"> PAGE </w:instrText>
                          </w:r>
                          <w:r>
                            <w:fldChar w:fldCharType="separate"/>
                          </w:r>
                          <w:r w:rsidR="001060C9">
                            <w:rPr>
                              <w:rFonts w:ascii="Caladea"/>
                              <w:noProof/>
                              <w:sz w:val="20"/>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4FFE4A" id="_x0000_t202" coordsize="21600,21600" o:spt="202" path="m,l,21600r21600,l21600,xe">
              <v:stroke joinstyle="miter"/>
              <v:path gradientshapeok="t" o:connecttype="rect"/>
            </v:shapetype>
            <v:shape id="Text Box 1" o:spid="_x0000_s1026" type="#_x0000_t202" style="position:absolute;margin-left:483.5pt;margin-top:760.45pt;width:37.5pt;height:12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jd6qwIAAKgFAAAOAAAAZHJzL2Uyb0RvYy54bWysVNtunDAQfa/Uf7D8TriUvYDCRsmyVJXS&#10;i5T0A7zGLFbBprZ3IY367x2bZbNJVKlqy4M1tsdn5swc5vJqaBt0YEpzKTIcXgQYMUFlycUuw1/v&#10;C2+JkTZElKSRgmX4gWl8tXr75rLvUhbJWjYlUwhAhE77LsO1MV3q+5rWrCX6QnZMwGUlVUsMbNXO&#10;LxXpAb1t/CgI5n4vVdkpSZnWcJqPl3jl8KuKUfO5qjQzqMkw5Gbcqty6tau/uiTpTpGu5vSYBvmL&#10;LFrCBQQ9QeXEELRX/BVUy6mSWlbmgsrWl1XFKXMcgE0YvGBzV5OOOS5QHN2dyqT/Hyz9dPiiEC+h&#10;dxgJ0kKL7tlg0I0cUGir03c6Bae7DtzMAMfW0zLV3a2k3zQScl0TsWPXSsm+ZqSE7NxL/+zpiKMt&#10;yLb/KEsIQ/ZGOqChUq0FhGIgQIcuPZw6Y1OhcBgv5tEMbihchbMoDlznfJJOjzulzXsmW2SNDCto&#10;vAMnh1ttgAa4Ti42lpAFbxrX/EY8OwDH8QRCw1N7Z5NwvXxMgmSz3CxjL47mGy8O8ty7LtaxNy/C&#10;xSx/l6/XefjTxg3jtOZlyYQNM+kqjP+sb0eFj4o4KUvLhpcWzqak1W67bhQ6ENB14T7bLEj+zM1/&#10;noa7Bi4vKIVQzZso8Yr5cuHFRTzzkkWw9IIwuUnmQZzEefGc0i0X7N8poT7DySyajVr6LbfAfa+5&#10;kbTlBiZHw9sML09OJLUK3IjStdYQ3oz2WSls+k+lgIpNjXZ6tRIdxWqG7QAoVsRbWT6AcpUEZYEI&#10;YdyBUUv1A6MeRkeG9fc9UQyj5oMA9ds5MxlqMraTQQSFpxk2GI3m2ozzaN8pvqsBefy/hLyGP6Ti&#10;Tr1PWUDqdgPjwJE4ji47b873zutpwK5+AQAA//8DAFBLAwQUAAYACAAAACEAchbVgeEAAAAOAQAA&#10;DwAAAGRycy9kb3ducmV2LnhtbEyPwU7DMBBE70j8g7VI3KjdKASSxqkqBCckRBoOHJ1km1iN1yF2&#10;2/D3OCd63JnR7Jt8O5uBnXFy2pKE9UoAQ2psq6mT8FW9PTwDc15RqwZLKOEXHWyL25tcZa29UInn&#10;ve9YKCGXKQm992PGuWt6NMqt7IgUvIOdjPLhnDreTuoSys3AIyESbpSm8KFXI7702Bz3JyNh903l&#10;q/75qD/LQ6mrKhX0nhylvL+bdxtgHmf/H4YFP6BDEZhqe6LWsUFCmjyFLT4Yj5FIgS0REUdBqxct&#10;jlPgRc6vZxR/AAAA//8DAFBLAQItABQABgAIAAAAIQC2gziS/gAAAOEBAAATAAAAAAAAAAAAAAAA&#10;AAAAAABbQ29udGVudF9UeXBlc10ueG1sUEsBAi0AFAAGAAgAAAAhADj9If/WAAAAlAEAAAsAAAAA&#10;AAAAAAAAAAAALwEAAF9yZWxzLy5yZWxzUEsBAi0AFAAGAAgAAAAhAJR2N3qrAgAAqAUAAA4AAAAA&#10;AAAAAAAAAAAALgIAAGRycy9lMm9Eb2MueG1sUEsBAi0AFAAGAAgAAAAhAHIW1YHhAAAADgEAAA8A&#10;AAAAAAAAAAAAAAAABQUAAGRycy9kb3ducmV2LnhtbFBLBQYAAAAABAAEAPMAAAATBgAAAAA=&#10;" filled="f" stroked="f">
              <v:textbox inset="0,0,0,0">
                <w:txbxContent>
                  <w:p w14:paraId="37F20AC9" w14:textId="77777777" w:rsidR="00D84AC2" w:rsidRDefault="00D84AC2" w:rsidP="00D84AC2">
                    <w:pPr>
                      <w:spacing w:line="220" w:lineRule="exact"/>
                      <w:ind w:left="20"/>
                      <w:rPr>
                        <w:rFonts w:ascii="Caladea"/>
                        <w:sz w:val="20"/>
                      </w:rPr>
                    </w:pPr>
                    <w:r>
                      <w:rPr>
                        <w:rFonts w:ascii="Caladea"/>
                        <w:sz w:val="20"/>
                      </w:rPr>
                      <w:t xml:space="preserve">Page </w:t>
                    </w:r>
                    <w:r>
                      <w:fldChar w:fldCharType="begin"/>
                    </w:r>
                    <w:r>
                      <w:rPr>
                        <w:rFonts w:ascii="Caladea"/>
                        <w:sz w:val="20"/>
                      </w:rPr>
                      <w:instrText xml:space="preserve"> PAGE </w:instrText>
                    </w:r>
                    <w:r>
                      <w:fldChar w:fldCharType="separate"/>
                    </w:r>
                    <w:r w:rsidR="001060C9">
                      <w:rPr>
                        <w:rFonts w:ascii="Caladea"/>
                        <w:noProof/>
                        <w:sz w:val="20"/>
                      </w:rPr>
                      <w:t>1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663901A3" wp14:editId="3400B7C3">
              <wp:simplePos x="0" y="0"/>
              <wp:positionH relativeFrom="page">
                <wp:posOffset>1191260</wp:posOffset>
              </wp:positionH>
              <wp:positionV relativeFrom="page">
                <wp:posOffset>9665335</wp:posOffset>
              </wp:positionV>
              <wp:extent cx="3359785" cy="1524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1E91D" w14:textId="77777777" w:rsidR="00D84AC2" w:rsidRPr="00350389" w:rsidRDefault="00D84AC2" w:rsidP="00D84AC2">
                          <w:pPr>
                            <w:spacing w:line="220" w:lineRule="exact"/>
                            <w:ind w:left="20"/>
                            <w:rPr>
                              <w:sz w:val="20"/>
                            </w:rPr>
                          </w:pPr>
                          <w:r w:rsidRPr="00350389">
                            <w:rPr>
                              <w:sz w:val="20"/>
                            </w:rPr>
                            <w:t xml:space="preserve">Lab Manual for </w:t>
                          </w:r>
                          <w:r>
                            <w:rPr>
                              <w:sz w:val="20"/>
                            </w:rPr>
                            <w:t>SWE 3102</w:t>
                          </w:r>
                          <w:r w:rsidRPr="00350389">
                            <w:rPr>
                              <w:sz w:val="20"/>
                            </w:rPr>
                            <w:t>/ by Dr. Shamim Al Mamu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3901A3" id="Text Box 2" o:spid="_x0000_s1027" type="#_x0000_t202" style="position:absolute;margin-left:93.8pt;margin-top:761.05pt;width:264.55pt;height:12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AIw2QEAAJgDAAAOAAAAZHJzL2Uyb0RvYy54bWysU9tu1DAQfUfiHyy/s8luWSjRZqvSqgip&#10;XKSWD3AcO7FIPGbs3WT5esZOsgX6hnixJmP7+Fwmu6ux79hRoTdgS75e5ZwpK6E2tin5t8e7V5ec&#10;+SBsLTqwquQn5fnV/uWL3eAKtYEWulohIxDri8GVvA3BFVnmZat64VfglKVNDdiLQJ/YZDWKgdD7&#10;Ltvk+ZtsAKwdglTeU/d22uT7hK+1kuGL1l4F1pWcuIW0YlqruGb7nSgaFK41cqYh/oFFL4ylR89Q&#10;tyIIdkDzDKo3EsGDDisJfQZaG6mSBlKzzv9S89AKp5IWMse7s03+/8HKz8cH9xVZGN/DSAEmEd7d&#10;g/zumYWbVthGXSPC0CpR08PraFk2OF/MV6PVvvARpBo+QU0hi0OABDRq7KMrpJMROgVwOpuuxsAk&#10;NS8utu/eXm45k7S33m5e5ymVTBTLbYc+fFDQs1iUHCnUhC6O9z5ENqJYjsTHLNyZrkvBdvaPBh2M&#10;ncQ+Ep6oh7EamalnaVFMBfWJ5CBM40LjTUUL+JOzgUal5P7HQaDirPtoyZI4V0uBS1EthbCSrpY8&#10;cDaVN2Gav4ND07SEPJlu4Zps0yYpemIx06X4k9B5VON8/f6dTj39UPtfAAAA//8DAFBLAwQUAAYA&#10;CAAAACEAH5TCreEAAAANAQAADwAAAGRycy9kb3ducmV2LnhtbEyPwU7DMBBE70j8g7VI3KiTCJwS&#10;4lQVghMSIg0Hjk7sJlbjdYjdNvw92xPcdnZHs2/KzeJGdjJzsB4lpKsEmMHOa4u9hM/m9W4NLESF&#10;Wo0ejYQfE2BTXV+VqtD+jLU57WLPKARDoSQMMU4F56EbjFNh5SeDdNv72alIcu65ntWZwt3IsyQR&#10;3CmL9GFQk3keTHfYHZ2E7RfWL/b7vf2o97VtmscE38RBytubZfsELJol/pnhgk/oUBFT64+oAxtJ&#10;r3NBVhoesiwFRpY8FTmw9rK6FynwquT/W1S/AAAA//8DAFBLAQItABQABgAIAAAAIQC2gziS/gAA&#10;AOEBAAATAAAAAAAAAAAAAAAAAAAAAABbQ29udGVudF9UeXBlc10ueG1sUEsBAi0AFAAGAAgAAAAh&#10;ADj9If/WAAAAlAEAAAsAAAAAAAAAAAAAAAAALwEAAF9yZWxzLy5yZWxzUEsBAi0AFAAGAAgAAAAh&#10;ACuAAjDZAQAAmAMAAA4AAAAAAAAAAAAAAAAALgIAAGRycy9lMm9Eb2MueG1sUEsBAi0AFAAGAAgA&#10;AAAhAB+Uwq3hAAAADQEAAA8AAAAAAAAAAAAAAAAAMwQAAGRycy9kb3ducmV2LnhtbFBLBQYAAAAA&#10;BAAEAPMAAABBBQAAAAA=&#10;" filled="f" stroked="f">
              <v:textbox inset="0,0,0,0">
                <w:txbxContent>
                  <w:p w14:paraId="6B11E91D" w14:textId="77777777" w:rsidR="00D84AC2" w:rsidRPr="00350389" w:rsidRDefault="00D84AC2" w:rsidP="00D84AC2">
                    <w:pPr>
                      <w:spacing w:line="220" w:lineRule="exact"/>
                      <w:ind w:left="20"/>
                      <w:rPr>
                        <w:sz w:val="20"/>
                      </w:rPr>
                    </w:pPr>
                    <w:r w:rsidRPr="00350389">
                      <w:rPr>
                        <w:sz w:val="20"/>
                      </w:rPr>
                      <w:t xml:space="preserve">Lab Manual for </w:t>
                    </w:r>
                    <w:r>
                      <w:rPr>
                        <w:sz w:val="20"/>
                      </w:rPr>
                      <w:t>SWE 3102</w:t>
                    </w:r>
                    <w:r w:rsidRPr="00350389">
                      <w:rPr>
                        <w:sz w:val="20"/>
                      </w:rPr>
                      <w:t>/ by Dr. Shamim Al Mamun</w:t>
                    </w: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1A967CBF" wp14:editId="1A3C7B1D">
              <wp:simplePos x="0" y="0"/>
              <wp:positionH relativeFrom="margin">
                <wp:align>center</wp:align>
              </wp:positionH>
              <wp:positionV relativeFrom="page">
                <wp:posOffset>9532620</wp:posOffset>
              </wp:positionV>
              <wp:extent cx="5431790" cy="56515"/>
              <wp:effectExtent l="0" t="0" r="0" b="635"/>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1790" cy="56515"/>
                      </a:xfrm>
                      <a:custGeom>
                        <a:avLst/>
                        <a:gdLst>
                          <a:gd name="T0" fmla="+- 0 9544 991"/>
                          <a:gd name="T1" fmla="*/ T0 w 8554"/>
                          <a:gd name="T2" fmla="+- 0 13550 13476"/>
                          <a:gd name="T3" fmla="*/ 13550 h 89"/>
                          <a:gd name="T4" fmla="+- 0 991 991"/>
                          <a:gd name="T5" fmla="*/ T4 w 8554"/>
                          <a:gd name="T6" fmla="+- 0 13550 13476"/>
                          <a:gd name="T7" fmla="*/ 13550 h 89"/>
                          <a:gd name="T8" fmla="+- 0 991 991"/>
                          <a:gd name="T9" fmla="*/ T8 w 8554"/>
                          <a:gd name="T10" fmla="+- 0 13565 13476"/>
                          <a:gd name="T11" fmla="*/ 13565 h 89"/>
                          <a:gd name="T12" fmla="+- 0 9544 991"/>
                          <a:gd name="T13" fmla="*/ T12 w 8554"/>
                          <a:gd name="T14" fmla="+- 0 13565 13476"/>
                          <a:gd name="T15" fmla="*/ 13565 h 89"/>
                          <a:gd name="T16" fmla="+- 0 9544 991"/>
                          <a:gd name="T17" fmla="*/ T16 w 8554"/>
                          <a:gd name="T18" fmla="+- 0 13550 13476"/>
                          <a:gd name="T19" fmla="*/ 13550 h 89"/>
                          <a:gd name="T20" fmla="+- 0 9544 991"/>
                          <a:gd name="T21" fmla="*/ T20 w 8554"/>
                          <a:gd name="T22" fmla="+- 0 13476 13476"/>
                          <a:gd name="T23" fmla="*/ 13476 h 89"/>
                          <a:gd name="T24" fmla="+- 0 991 991"/>
                          <a:gd name="T25" fmla="*/ T24 w 8554"/>
                          <a:gd name="T26" fmla="+- 0 13476 13476"/>
                          <a:gd name="T27" fmla="*/ 13476 h 89"/>
                          <a:gd name="T28" fmla="+- 0 991 991"/>
                          <a:gd name="T29" fmla="*/ T28 w 8554"/>
                          <a:gd name="T30" fmla="+- 0 13536 13476"/>
                          <a:gd name="T31" fmla="*/ 13536 h 89"/>
                          <a:gd name="T32" fmla="+- 0 9544 991"/>
                          <a:gd name="T33" fmla="*/ T32 w 8554"/>
                          <a:gd name="T34" fmla="+- 0 13536 13476"/>
                          <a:gd name="T35" fmla="*/ 13536 h 89"/>
                          <a:gd name="T36" fmla="+- 0 9544 991"/>
                          <a:gd name="T37" fmla="*/ T36 w 8554"/>
                          <a:gd name="T38" fmla="+- 0 13476 13476"/>
                          <a:gd name="T39" fmla="*/ 13476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54" h="89">
                            <a:moveTo>
                              <a:pt x="8553" y="74"/>
                            </a:moveTo>
                            <a:lnTo>
                              <a:pt x="0" y="74"/>
                            </a:lnTo>
                            <a:lnTo>
                              <a:pt x="0" y="89"/>
                            </a:lnTo>
                            <a:lnTo>
                              <a:pt x="8553" y="89"/>
                            </a:lnTo>
                            <a:lnTo>
                              <a:pt x="8553" y="74"/>
                            </a:lnTo>
                            <a:close/>
                            <a:moveTo>
                              <a:pt x="8553" y="0"/>
                            </a:moveTo>
                            <a:lnTo>
                              <a:pt x="0" y="0"/>
                            </a:lnTo>
                            <a:lnTo>
                              <a:pt x="0" y="60"/>
                            </a:lnTo>
                            <a:lnTo>
                              <a:pt x="8553" y="60"/>
                            </a:lnTo>
                            <a:lnTo>
                              <a:pt x="8553" y="0"/>
                            </a:lnTo>
                            <a:close/>
                          </a:path>
                        </a:pathLst>
                      </a:custGeom>
                      <a:solidFill>
                        <a:srgbClr val="6123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3B621F" id="AutoShape 3" o:spid="_x0000_s1026" style="position:absolute;margin-left:0;margin-top:750.6pt;width:427.7pt;height:4.45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coordsize="85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hl1+AMAAK8NAAAOAAAAZHJzL2Uyb0RvYy54bWysV9uOnDgQfY+0/2DxuKsMbW49tKYnWiXK&#10;aqXcpJAPcINp0AJmbXfTk69P2WDGdIBpRXkBgw/lU3VcVPnhzaWu0JlyUbJm7+C7jYNok7KsbI57&#10;51vy/vW9g4QkTUYq1tC980SF8+bxj1cPXbujHitYlVGOwEgjdl27dwop253rirSgNRF3rKUNTOaM&#10;10TCIz+6GScdWK8r19tsIrdjPGs5S6kQ8PZdP+k8avt5TlP5Oc8FlajaO8BN6ivX14O6uo8PZHfk&#10;pC3KdKBBfoFFTcoGFh1NvSOSoBMvfzJVlylnguXyLmW1y/K8TKn2AbzBmytvvhakpdoXCI5oxzCJ&#10;32c2/XT+2n7hirpoP7D0PwERcbtW7MYZ9SAAgw7dR5aBhuQkmXb2kvNafQluoIuO6dMYU3qRKIWX&#10;YeDjbQyhT2EujEIcqpi7ZGc+Tk9C/kOZNkTOH4TsJclgpAOaoYbUsGoCNvK6AnX+eo02KA6DAMUx&#10;HhQcUdig/nRRskEdug/D4BrkGZA2hf0w3CDsB9voGugbIFjrYQW6j69RgUH1zGI8Ryw0IEUsWCAW&#10;GdBLxLYGuEoMks8O2Tyx2IAUsfsFYngafYhFFM6HDNsK9Li5mOGpBoty2gok2FuiN5VgjZ6twwq9&#10;qRKL9GwdEhwt0ZsKAcsubThsq9Hj5qLnTeVYoufZWiTeYjpMtdCZMC+uZ8vR42bpTeWANJ3LCM+W&#10;IvGWcsKbSrHGzlZjhd1UjSV2thKJt5QY/lQJkMyP5mPn22L0uLnY+VMxlqT1bSUSfykx/KkSa/Rs&#10;NVboTdVYpGdLkUBI5n/E/lSKFW19W46ptlBMjqZckMJUkPTSDCUERoiofmSjq1bLhKpWCcgBJSnx&#10;1d8cTABK1ZsFMARHgbc3gYGqAsOf8BbTGJTUcFMZ15lgiKyG6zL0InH1C1BwyNxbyKic1PDbPPUG&#10;V2Fv32JdbVpl3b/NVX9wFbS3rPcuD9py6PCuezvuIOjtDuobsmuJVFvCDFG3d3RHgAoYxHpD1OxM&#10;E6YRUu0MmO95bnXjAOs9I6rGRkLugzsjzEyae6vN9aC+awBbZtLce9C45q24nxZNKyaodvmZ7ZVt&#10;3e6+6I5BGYLmbnsTrYNGb27FXZszzgBZJaBO0FFJeGk3jYJVZfa+rCqloODHw9uKozOBhj/Cnu95&#10;w96ZwCqd6w1Tn/VbS73Rfa9qddXxQewOLHuCtpez/tQApxwYFIx/d1AHJ4a9I/4/EU4dVP3bQEse&#10;4yAAraV+CMKtqtHcnjnYM6RJwdTekQ78m9TwreyPJaeWl8cCVsJ6czbsb2i381K1xZpfz2p4gFOB&#10;js1wglHHDvtZo57PWY8/AAAA//8DAFBLAwQUAAYACAAAACEAnAZHs+AAAAAKAQAADwAAAGRycy9k&#10;b3ducmV2LnhtbEyPzU7DMBCE70i8g7VIXBC1UzUoSuNU/FWIQw8tVc/bxCQR8TrEbmPenu0Jjjsz&#10;mv2mWEXbi7MZfedIQzJTIAxVru6o0bD/WN9nIHxAqrF3ZDT8GA+r8vqqwLx2E23NeRcawSXkc9TQ&#10;hjDkUvqqNRb9zA2G2Pt0o8XA59jIesSJy20v50o9SIsd8YcWB/Pcmuprd7IaDpsXjNk+rL/ftnd+&#10;od6n16c4aX17Ex+XIIKJ4S8MF3xGh5KZju5EtRe9Bh4SWE1VMgfBfpamCxDHi5SoBGRZyP8Tyl8A&#10;AAD//wMAUEsBAi0AFAAGAAgAAAAhALaDOJL+AAAA4QEAABMAAAAAAAAAAAAAAAAAAAAAAFtDb250&#10;ZW50X1R5cGVzXS54bWxQSwECLQAUAAYACAAAACEAOP0h/9YAAACUAQAACwAAAAAAAAAAAAAAAAAv&#10;AQAAX3JlbHMvLnJlbHNQSwECLQAUAAYACAAAACEACU4ZdfgDAACvDQAADgAAAAAAAAAAAAAAAAAu&#10;AgAAZHJzL2Uyb0RvYy54bWxQSwECLQAUAAYACAAAACEAnAZHs+AAAAAKAQAADwAAAAAAAAAAAAAA&#10;AABSBgAAZHJzL2Rvd25yZXYueG1sUEsFBgAAAAAEAAQA8wAAAF8HAAAAAA==&#10;" path="m8553,74l,74,,89r8553,l8553,74xm8553,l,,,60r8553,l8553,xe" fillcolor="#612322" stroked="f">
              <v:path arrowok="t" o:connecttype="custom" o:connectlocs="5431155,8604250;0,8604250;0,8613775;5431155,8613775;5431155,8604250;5431155,8557260;0,8557260;0,8595360;5431155,8595360;5431155,8557260" o:connectangles="0,0,0,0,0,0,0,0,0,0"/>
              <w10:wrap anchorx="margin" anchory="page"/>
            </v:shape>
          </w:pict>
        </mc:Fallback>
      </mc:AlternateContent>
    </w:r>
  </w:p>
  <w:p w14:paraId="3E67FDCE" w14:textId="1908F172" w:rsidR="003F0F67" w:rsidRDefault="0094334F">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14:anchorId="1B1CE317" wp14:editId="02E48BA9">
              <wp:simplePos x="0" y="0"/>
              <wp:positionH relativeFrom="page">
                <wp:posOffset>6140450</wp:posOffset>
              </wp:positionH>
              <wp:positionV relativeFrom="page">
                <wp:posOffset>9657715</wp:posOffset>
              </wp:positionV>
              <wp:extent cx="476250" cy="152400"/>
              <wp:effectExtent l="0" t="0" r="0" b="0"/>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4C22E8" w14:textId="77777777" w:rsidR="003F0F67" w:rsidRDefault="0003357E">
                          <w:pPr>
                            <w:spacing w:line="220" w:lineRule="exact"/>
                            <w:ind w:left="20"/>
                            <w:rPr>
                              <w:rFonts w:ascii="Caladea"/>
                              <w:sz w:val="20"/>
                            </w:rPr>
                          </w:pPr>
                          <w:r>
                            <w:rPr>
                              <w:rFonts w:ascii="Caladea"/>
                              <w:sz w:val="20"/>
                            </w:rPr>
                            <w:t xml:space="preserve">Page </w:t>
                          </w:r>
                          <w:r>
                            <w:fldChar w:fldCharType="begin"/>
                          </w:r>
                          <w:r>
                            <w:rPr>
                              <w:rFonts w:ascii="Caladea"/>
                              <w:sz w:val="20"/>
                            </w:rPr>
                            <w:instrText xml:space="preserve"> PAGE </w:instrText>
                          </w:r>
                          <w:r>
                            <w:fldChar w:fldCharType="separate"/>
                          </w:r>
                          <w:r w:rsidR="001060C9">
                            <w:rPr>
                              <w:rFonts w:ascii="Caladea"/>
                              <w:noProof/>
                              <w:sz w:val="20"/>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1CE317" id="_x0000_s1028" type="#_x0000_t202" style="position:absolute;margin-left:483.5pt;margin-top:760.45pt;width:37.5pt;height:1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FVPsAIAAK8FAAAOAAAAZHJzL2Uyb0RvYy54bWysVNtunDAQfa/Uf7D8TriUvYDCRsmyVJXS&#10;i5T0A7zYLFbBprZ3IY367x2bZbNJVKlqywMa2+PxnDln5vJqaBt0YEpzKTIcXgQYMVFKysUuw1/v&#10;C2+JkTZEUNJIwTL8wDS+Wr19c9l3KYtkLRvKFIIgQqd9l+HamC71fV3WrCX6QnZMwGElVUsMLNXO&#10;p4r0EL1t/CgI5n4vFe2ULJnWsJuPh3jl4lcVK83nqtLMoCbDkJtxf+X+W/v3V5ck3SnS1bw8pkH+&#10;IouWcAGPnkLlxBC0V/xVqJaXSmpZmYtStr6sKl4yhwHQhMELNHc16ZjDAsXR3alM+v+FLT8dvijE&#10;aYaBKEFaoOieDQbdyAGFtjp9p1NwuuvAzQywDSw7pLq7leU3jYRc10Ts2LVSsq8ZoZCdu+mfXR3j&#10;aBtk23+UFJ4heyNdoKFSrS0dFANBdGDp4cSMTaWEzXgxj2ZwUsJROIviwDHnk3S63Clt3jPZImtk&#10;WAHxLjg53GoDMMB1crFvCVnwpnHkN+LZBjiOO/A0XLVnNgnH5WMSJJvlZhl7cTTfeHGQ5951sY69&#10;eREuZvm7fL3Ow5/23TBOa04pE/aZSVdh/Ge8HRU+KuKkLC0bTm04m5JWu+26UehAQNeF+yxZkPyZ&#10;m/88DXcMWF5ACqGaN1HiFfPlwouLeOYli2DpBWFyk8yDOInz4jmkWy7Yv0NCfYaTWTQbtfRbbIH7&#10;XmMjacsNTI6GtyDdkxNJrQI3gjpqDeHNaJ+Vwqb/VAqo2ES006uV6ChWM2wH1xjR1AZbSR9AwEqC&#10;wECLMPXAqKX6gVEPEyTD+vueKIZR80FAE9hxMxlqMraTQUQJVzNsMBrNtRnH0r5TfFdD5LHNhLyG&#10;Rqm4E7HtqDELQGAXMBUcluMEs2PnfO28nubs6hcAAAD//wMAUEsDBBQABgAIAAAAIQByFtWB4QAA&#10;AA4BAAAPAAAAZHJzL2Rvd25yZXYueG1sTI/BTsMwEETvSPyDtUjcqN0oBJLGqSoEJyREGg4cnWSb&#10;WI3XIXbb8Pc4J3rcmdHsm3w7m4GdcXLakoT1SgBDamyrqZPwVb09PANzXlGrBkso4RcdbIvbm1xl&#10;rb1Qiee971goIZcpCb33Y8a5a3o0yq3siBS8g52M8uGcOt5O6hLKzcAjIRJulKbwoVcjvvTYHPcn&#10;I2H3TeWr/vmoP8tDqasqFfSeHKW8v5t3G2AeZ/8fhgU/oEMRmGp7otaxQUKaPIUtPhiPkUiBLRER&#10;R0GrFy2OU+BFzq9nFH8AAAD//wMAUEsBAi0AFAAGAAgAAAAhALaDOJL+AAAA4QEAABMAAAAAAAAA&#10;AAAAAAAAAAAAAFtDb250ZW50X1R5cGVzXS54bWxQSwECLQAUAAYACAAAACEAOP0h/9YAAACUAQAA&#10;CwAAAAAAAAAAAAAAAAAvAQAAX3JlbHMvLnJlbHNQSwECLQAUAAYACAAAACEAdHhVT7ACAACvBQAA&#10;DgAAAAAAAAAAAAAAAAAuAgAAZHJzL2Uyb0RvYy54bWxQSwECLQAUAAYACAAAACEAchbVgeEAAAAO&#10;AQAADwAAAAAAAAAAAAAAAAAKBQAAZHJzL2Rvd25yZXYueG1sUEsFBgAAAAAEAAQA8wAAABgGAAAA&#10;AA==&#10;" filled="f" stroked="f">
              <v:textbox inset="0,0,0,0">
                <w:txbxContent>
                  <w:p w14:paraId="444C22E8" w14:textId="77777777" w:rsidR="003F0F67" w:rsidRDefault="0003357E">
                    <w:pPr>
                      <w:spacing w:line="220" w:lineRule="exact"/>
                      <w:ind w:left="20"/>
                      <w:rPr>
                        <w:rFonts w:ascii="Caladea"/>
                        <w:sz w:val="20"/>
                      </w:rPr>
                    </w:pPr>
                    <w:r>
                      <w:rPr>
                        <w:rFonts w:ascii="Caladea"/>
                        <w:sz w:val="20"/>
                      </w:rPr>
                      <w:t xml:space="preserve">Page </w:t>
                    </w:r>
                    <w:r>
                      <w:fldChar w:fldCharType="begin"/>
                    </w:r>
                    <w:r>
                      <w:rPr>
                        <w:rFonts w:ascii="Caladea"/>
                        <w:sz w:val="20"/>
                      </w:rPr>
                      <w:instrText xml:space="preserve"> PAGE </w:instrText>
                    </w:r>
                    <w:r>
                      <w:fldChar w:fldCharType="separate"/>
                    </w:r>
                    <w:r w:rsidR="001060C9">
                      <w:rPr>
                        <w:rFonts w:ascii="Caladea"/>
                        <w:noProof/>
                        <w:sz w:val="20"/>
                      </w:rPr>
                      <w:t>1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03C15F78" wp14:editId="71E9CCCB">
              <wp:simplePos x="0" y="0"/>
              <wp:positionH relativeFrom="page">
                <wp:posOffset>1191260</wp:posOffset>
              </wp:positionH>
              <wp:positionV relativeFrom="page">
                <wp:posOffset>9665335</wp:posOffset>
              </wp:positionV>
              <wp:extent cx="3359785" cy="15240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336441" w14:textId="2E39D9A0" w:rsidR="003F0F67" w:rsidRPr="00350389" w:rsidRDefault="0003357E">
                          <w:pPr>
                            <w:spacing w:line="220" w:lineRule="exact"/>
                            <w:ind w:left="20"/>
                            <w:rPr>
                              <w:sz w:val="20"/>
                            </w:rPr>
                          </w:pPr>
                          <w:r w:rsidRPr="00350389">
                            <w:rPr>
                              <w:sz w:val="20"/>
                            </w:rPr>
                            <w:t xml:space="preserve">Lab Manual for </w:t>
                          </w:r>
                          <w:r w:rsidR="0094334F">
                            <w:rPr>
                              <w:sz w:val="20"/>
                            </w:rPr>
                            <w:t>SWE</w:t>
                          </w:r>
                          <w:r w:rsidR="00D84AC2">
                            <w:rPr>
                              <w:sz w:val="20"/>
                            </w:rPr>
                            <w:t xml:space="preserve"> 3102</w:t>
                          </w:r>
                          <w:r w:rsidRPr="00350389">
                            <w:rPr>
                              <w:sz w:val="20"/>
                            </w:rPr>
                            <w:t>/ by Dr. Shamim Al Mamu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C15F78" id="_x0000_s1029" type="#_x0000_t202" style="position:absolute;margin-left:93.8pt;margin-top:761.05pt;width:264.55pt;height:1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Veb2gEAAJgDAAAOAAAAZHJzL2Uyb0RvYy54bWysU91u0zAUvkfiHSzf06QdhRE1ncamIaTx&#10;I208gOM4jUXiY85xm5Sn59hpOmB3iBvr5Nj+/P2cbK7GvhMHg2TBlXK5yKUwTkNt3a6U3x7vXl1K&#10;QUG5WnXgTCmPhuTV9uWLzeALs4IWutqgYBBHxeBL2Ybgiywj3Zpe0QK8cbzZAPYq8CfushrVwOh9&#10;l63y/E02ANYeQRsi7t5Om3Kb8JvG6PClacgE0ZWSuYW0YlqruGbbjSp2qHxr9YmG+gcWvbKOHz1D&#10;3aqgxB7tM6jeagSCJiw09Bk0jdUmaWA1y/wvNQ+t8iZpYXPIn22i/werPx8e/FcUYXwPIweYRJC/&#10;B/2dhIObVrmduUaEoTWq5oeX0bJs8FScrkarqaAIUg2foOaQ1T5AAhob7KMrrFMwOgdwPJtuxiA0&#10;Ny8u1u/eXq6l0Ly3XK9e5ymVTBXzbY8UPhjoRSxKiRxqQleHewqRjSrmI/ExB3e261KwnfujwQdj&#10;J7GPhCfqYaxGYWtmEqVFMRXUR5aDMI0LjzcXLeBPKQYelVLSj71CI0X30bElca7mAueimgvlNF8t&#10;ZZBiKm/CNH97j3bXMvJkuoNrtq2xSdETixNdjj8JPY1qnK/fv9Oppx9q+wsAAP//AwBQSwMEFAAG&#10;AAgAAAAhAB+Uwq3hAAAADQEAAA8AAABkcnMvZG93bnJldi54bWxMj8FOwzAQRO9I/IO1SNyokwic&#10;EuJUFYITEiINB45O7CZW43WI3Tb8PdsT3HZ2R7Nvys3iRnYyc7AeJaSrBJjBzmuLvYTP5vVuDSxE&#10;hVqNHo2EHxNgU11flarQ/oy1Oe1izygEQ6EkDDFOBeehG4xTYeUng3Tb+9mpSHLuuZ7VmcLdyLMk&#10;Edwpi/RhUJN5Hkx32B2dhO0X1i/2+739qPe1bZrHBN/EQcrbm2X7BCyaJf6Z4YJP6FARU+uPqAMb&#10;Sa9zQVYaHrIsBUaWPBU5sPayuhcp8Krk/1tUvwAAAP//AwBQSwECLQAUAAYACAAAACEAtoM4kv4A&#10;AADhAQAAEwAAAAAAAAAAAAAAAAAAAAAAW0NvbnRlbnRfVHlwZXNdLnhtbFBLAQItABQABgAIAAAA&#10;IQA4/SH/1gAAAJQBAAALAAAAAAAAAAAAAAAAAC8BAABfcmVscy8ucmVsc1BLAQItABQABgAIAAAA&#10;IQBNZVeb2gEAAJgDAAAOAAAAAAAAAAAAAAAAAC4CAABkcnMvZTJvRG9jLnhtbFBLAQItABQABgAI&#10;AAAAIQAflMKt4QAAAA0BAAAPAAAAAAAAAAAAAAAAADQEAABkcnMvZG93bnJldi54bWxQSwUGAAAA&#10;AAQABADzAAAAQgUAAAAA&#10;" filled="f" stroked="f">
              <v:textbox inset="0,0,0,0">
                <w:txbxContent>
                  <w:p w14:paraId="39336441" w14:textId="2E39D9A0" w:rsidR="003F0F67" w:rsidRPr="00350389" w:rsidRDefault="00000000">
                    <w:pPr>
                      <w:spacing w:line="220" w:lineRule="exact"/>
                      <w:ind w:left="20"/>
                      <w:rPr>
                        <w:sz w:val="20"/>
                      </w:rPr>
                    </w:pPr>
                    <w:r w:rsidRPr="00350389">
                      <w:rPr>
                        <w:sz w:val="20"/>
                      </w:rPr>
                      <w:t xml:space="preserve">Lab Manual for </w:t>
                    </w:r>
                    <w:r w:rsidR="0094334F">
                      <w:rPr>
                        <w:sz w:val="20"/>
                      </w:rPr>
                      <w:t>SWE</w:t>
                    </w:r>
                    <w:r w:rsidR="00D84AC2">
                      <w:rPr>
                        <w:sz w:val="20"/>
                      </w:rPr>
                      <w:t xml:space="preserve"> 3102</w:t>
                    </w:r>
                    <w:r w:rsidRPr="00350389">
                      <w:rPr>
                        <w:sz w:val="20"/>
                      </w:rPr>
                      <w:t>/ by Dr. Shamim Al Mamun</w:t>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01BE44E4" wp14:editId="60B09F67">
              <wp:simplePos x="0" y="0"/>
              <wp:positionH relativeFrom="margin">
                <wp:align>center</wp:align>
              </wp:positionH>
              <wp:positionV relativeFrom="page">
                <wp:posOffset>9532620</wp:posOffset>
              </wp:positionV>
              <wp:extent cx="5431790" cy="56515"/>
              <wp:effectExtent l="0" t="0" r="0" b="635"/>
              <wp:wrapNone/>
              <wp:docPr id="1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1790" cy="56515"/>
                      </a:xfrm>
                      <a:custGeom>
                        <a:avLst/>
                        <a:gdLst>
                          <a:gd name="T0" fmla="+- 0 9544 991"/>
                          <a:gd name="T1" fmla="*/ T0 w 8554"/>
                          <a:gd name="T2" fmla="+- 0 13550 13476"/>
                          <a:gd name="T3" fmla="*/ 13550 h 89"/>
                          <a:gd name="T4" fmla="+- 0 991 991"/>
                          <a:gd name="T5" fmla="*/ T4 w 8554"/>
                          <a:gd name="T6" fmla="+- 0 13550 13476"/>
                          <a:gd name="T7" fmla="*/ 13550 h 89"/>
                          <a:gd name="T8" fmla="+- 0 991 991"/>
                          <a:gd name="T9" fmla="*/ T8 w 8554"/>
                          <a:gd name="T10" fmla="+- 0 13565 13476"/>
                          <a:gd name="T11" fmla="*/ 13565 h 89"/>
                          <a:gd name="T12" fmla="+- 0 9544 991"/>
                          <a:gd name="T13" fmla="*/ T12 w 8554"/>
                          <a:gd name="T14" fmla="+- 0 13565 13476"/>
                          <a:gd name="T15" fmla="*/ 13565 h 89"/>
                          <a:gd name="T16" fmla="+- 0 9544 991"/>
                          <a:gd name="T17" fmla="*/ T16 w 8554"/>
                          <a:gd name="T18" fmla="+- 0 13550 13476"/>
                          <a:gd name="T19" fmla="*/ 13550 h 89"/>
                          <a:gd name="T20" fmla="+- 0 9544 991"/>
                          <a:gd name="T21" fmla="*/ T20 w 8554"/>
                          <a:gd name="T22" fmla="+- 0 13476 13476"/>
                          <a:gd name="T23" fmla="*/ 13476 h 89"/>
                          <a:gd name="T24" fmla="+- 0 991 991"/>
                          <a:gd name="T25" fmla="*/ T24 w 8554"/>
                          <a:gd name="T26" fmla="+- 0 13476 13476"/>
                          <a:gd name="T27" fmla="*/ 13476 h 89"/>
                          <a:gd name="T28" fmla="+- 0 991 991"/>
                          <a:gd name="T29" fmla="*/ T28 w 8554"/>
                          <a:gd name="T30" fmla="+- 0 13536 13476"/>
                          <a:gd name="T31" fmla="*/ 13536 h 89"/>
                          <a:gd name="T32" fmla="+- 0 9544 991"/>
                          <a:gd name="T33" fmla="*/ T32 w 8554"/>
                          <a:gd name="T34" fmla="+- 0 13536 13476"/>
                          <a:gd name="T35" fmla="*/ 13536 h 89"/>
                          <a:gd name="T36" fmla="+- 0 9544 991"/>
                          <a:gd name="T37" fmla="*/ T36 w 8554"/>
                          <a:gd name="T38" fmla="+- 0 13476 13476"/>
                          <a:gd name="T39" fmla="*/ 13476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54" h="89">
                            <a:moveTo>
                              <a:pt x="8553" y="74"/>
                            </a:moveTo>
                            <a:lnTo>
                              <a:pt x="0" y="74"/>
                            </a:lnTo>
                            <a:lnTo>
                              <a:pt x="0" y="89"/>
                            </a:lnTo>
                            <a:lnTo>
                              <a:pt x="8553" y="89"/>
                            </a:lnTo>
                            <a:lnTo>
                              <a:pt x="8553" y="74"/>
                            </a:lnTo>
                            <a:close/>
                            <a:moveTo>
                              <a:pt x="8553" y="0"/>
                            </a:moveTo>
                            <a:lnTo>
                              <a:pt x="0" y="0"/>
                            </a:lnTo>
                            <a:lnTo>
                              <a:pt x="0" y="60"/>
                            </a:lnTo>
                            <a:lnTo>
                              <a:pt x="8553" y="60"/>
                            </a:lnTo>
                            <a:lnTo>
                              <a:pt x="8553" y="0"/>
                            </a:lnTo>
                            <a:close/>
                          </a:path>
                        </a:pathLst>
                      </a:custGeom>
                      <a:solidFill>
                        <a:srgbClr val="6123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6D5494" id="AutoShape 3" o:spid="_x0000_s1026" style="position:absolute;margin-left:0;margin-top:750.6pt;width:427.7pt;height:4.4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coordsize="855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hl1+AMAAK8NAAAOAAAAZHJzL2Uyb0RvYy54bWysV9uOnDgQfY+0/2DxuKsMbW49tKYnWiXK&#10;aqXcpJAPcINp0AJmbXfTk69P2WDGdIBpRXkBgw/lU3VcVPnhzaWu0JlyUbJm7+C7jYNok7KsbI57&#10;51vy/vW9g4QkTUYq1tC980SF8+bxj1cPXbujHitYlVGOwEgjdl27dwop253rirSgNRF3rKUNTOaM&#10;10TCIz+6GScdWK8r19tsIrdjPGs5S6kQ8PZdP+k8avt5TlP5Oc8FlajaO8BN6ivX14O6uo8PZHfk&#10;pC3KdKBBfoFFTcoGFh1NvSOSoBMvfzJVlylnguXyLmW1y/K8TKn2AbzBmytvvhakpdoXCI5oxzCJ&#10;32c2/XT+2n7hirpoP7D0PwERcbtW7MYZ9SAAgw7dR5aBhuQkmXb2kvNafQluoIuO6dMYU3qRKIWX&#10;YeDjbQyhT2EujEIcqpi7ZGc+Tk9C/kOZNkTOH4TsJclgpAOaoYbUsGoCNvK6AnX+eo02KA6DAMUx&#10;HhQcUdig/nRRskEdug/D4BrkGZA2hf0w3CDsB9voGugbIFjrYQW6j69RgUH1zGI8Ryw0IEUsWCAW&#10;GdBLxLYGuEoMks8O2Tyx2IAUsfsFYngafYhFFM6HDNsK9Li5mOGpBoty2gok2FuiN5VgjZ6twwq9&#10;qRKL9GwdEhwt0ZsKAcsubThsq9Hj5qLnTeVYoufZWiTeYjpMtdCZMC+uZ8vR42bpTeWANJ3LCM+W&#10;IvGWcsKbSrHGzlZjhd1UjSV2thKJt5QY/lQJkMyP5mPn22L0uLnY+VMxlqT1bSUSfykx/KkSa/Rs&#10;NVboTdVYpGdLkUBI5n/E/lSKFW19W46ptlBMjqZckMJUkPTSDCUERoiofmSjq1bLhKpWCcgBJSnx&#10;1d8cTABK1ZsFMARHgbc3gYGqAsOf8BbTGJTUcFMZ15lgiKyG6zL0InH1C1BwyNxbyKic1PDbPPUG&#10;V2Fv32JdbVpl3b/NVX9wFbS3rPcuD9py6PCuezvuIOjtDuobsmuJVFvCDFG3d3RHgAoYxHpD1OxM&#10;E6YRUu0MmO95bnXjAOs9I6rGRkLugzsjzEyae6vN9aC+awBbZtLce9C45q24nxZNKyaodvmZ7ZVt&#10;3e6+6I5BGYLmbnsTrYNGb27FXZszzgBZJaBO0FFJeGk3jYJVZfa+rCqloODHw9uKozOBhj/Cnu95&#10;w96ZwCqd6w1Tn/VbS73Rfa9qddXxQewOLHuCtpez/tQApxwYFIx/d1AHJ4a9I/4/EU4dVP3bQEse&#10;4yAAraV+CMKtqtHcnjnYM6RJwdTekQ78m9TwreyPJaeWl8cCVsJ6czbsb2i381K1xZpfz2p4gFOB&#10;js1wglHHDvtZo57PWY8/AAAA//8DAFBLAwQUAAYACAAAACEAnAZHs+AAAAAKAQAADwAAAGRycy9k&#10;b3ducmV2LnhtbEyPzU7DMBCE70i8g7VIXBC1UzUoSuNU/FWIQw8tVc/bxCQR8TrEbmPenu0Jjjsz&#10;mv2mWEXbi7MZfedIQzJTIAxVru6o0bD/WN9nIHxAqrF3ZDT8GA+r8vqqwLx2E23NeRcawSXkc9TQ&#10;hjDkUvqqNRb9zA2G2Pt0o8XA59jIesSJy20v50o9SIsd8YcWB/Pcmuprd7IaDpsXjNk+rL/ftnd+&#10;od6n16c4aX17Ex+XIIKJ4S8MF3xGh5KZju5EtRe9Bh4SWE1VMgfBfpamCxDHi5SoBGRZyP8Tyl8A&#10;AAD//wMAUEsBAi0AFAAGAAgAAAAhALaDOJL+AAAA4QEAABMAAAAAAAAAAAAAAAAAAAAAAFtDb250&#10;ZW50X1R5cGVzXS54bWxQSwECLQAUAAYACAAAACEAOP0h/9YAAACUAQAACwAAAAAAAAAAAAAAAAAv&#10;AQAAX3JlbHMvLnJlbHNQSwECLQAUAAYACAAAACEACU4ZdfgDAACvDQAADgAAAAAAAAAAAAAAAAAu&#10;AgAAZHJzL2Uyb0RvYy54bWxQSwECLQAUAAYACAAAACEAnAZHs+AAAAAKAQAADwAAAAAAAAAAAAAA&#10;AABSBgAAZHJzL2Rvd25yZXYueG1sUEsFBgAAAAAEAAQA8wAAAF8HAAAAAA==&#10;" path="m8553,74l,74,,89r8553,l8553,74xm8553,l,,,60r8553,l8553,xe" fillcolor="#612322" stroked="f">
              <v:path arrowok="t" o:connecttype="custom" o:connectlocs="5431155,8604250;0,8604250;0,8613775;5431155,8613775;5431155,8604250;5431155,8557260;0,8557260;0,8595360;5431155,8595360;5431155,8557260" o:connectangles="0,0,0,0,0,0,0,0,0,0"/>
              <w10:wrap anchorx="margin"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D3C415" w14:textId="77777777" w:rsidR="0003357E" w:rsidRDefault="0003357E" w:rsidP="0094334F">
      <w:pPr>
        <w:spacing w:after="0" w:line="240" w:lineRule="auto"/>
      </w:pPr>
      <w:r>
        <w:separator/>
      </w:r>
    </w:p>
  </w:footnote>
  <w:footnote w:type="continuationSeparator" w:id="0">
    <w:p w14:paraId="2284F6FC" w14:textId="77777777" w:rsidR="0003357E" w:rsidRDefault="0003357E" w:rsidP="009433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CEB7B2"/>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B5E4F6A"/>
    <w:multiLevelType w:val="hybridMultilevel"/>
    <w:tmpl w:val="AD449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5692B6C"/>
    <w:multiLevelType w:val="hybridMultilevel"/>
    <w:tmpl w:val="57C0B482"/>
    <w:lvl w:ilvl="0" w:tplc="554A48BA">
      <w:start w:val="1"/>
      <w:numFmt w:val="decimal"/>
      <w:lvlText w:val="%1."/>
      <w:lvlJc w:val="left"/>
      <w:pPr>
        <w:ind w:left="720" w:hanging="360"/>
      </w:pPr>
      <w:rPr>
        <w:rFonts w:hint="default"/>
      </w:rPr>
    </w:lvl>
    <w:lvl w:ilvl="1" w:tplc="5B72BCE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78E6655"/>
    <w:multiLevelType w:val="hybridMultilevel"/>
    <w:tmpl w:val="36D28E16"/>
    <w:lvl w:ilvl="0" w:tplc="FFFFFFF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702502F4"/>
    <w:multiLevelType w:val="hybridMultilevel"/>
    <w:tmpl w:val="F1ACFA96"/>
    <w:lvl w:ilvl="0" w:tplc="F3302186">
      <w:start w:val="4"/>
      <w:numFmt w:val="decimal"/>
      <w:lvlText w:val="%1."/>
      <w:lvlJc w:val="left"/>
      <w:pPr>
        <w:ind w:left="1260" w:hanging="360"/>
      </w:pPr>
      <w:rPr>
        <w:rFonts w:ascii="Times New Roman" w:eastAsia="Times New Roman" w:hAnsi="Times New Roman" w:cs="Times New Roman" w:hint="default"/>
        <w:spacing w:val="-1"/>
        <w:w w:val="100"/>
        <w:sz w:val="24"/>
        <w:szCs w:val="24"/>
        <w:lang w:val="en-US" w:eastAsia="en-US" w:bidi="ar-SA"/>
      </w:rPr>
    </w:lvl>
    <w:lvl w:ilvl="1" w:tplc="7FEE6F08">
      <w:numFmt w:val="bullet"/>
      <w:lvlText w:val="•"/>
      <w:lvlJc w:val="left"/>
      <w:pPr>
        <w:ind w:left="2084" w:hanging="360"/>
      </w:pPr>
      <w:rPr>
        <w:rFonts w:hint="default"/>
        <w:lang w:val="en-US" w:eastAsia="en-US" w:bidi="ar-SA"/>
      </w:rPr>
    </w:lvl>
    <w:lvl w:ilvl="2" w:tplc="195C689E">
      <w:numFmt w:val="bullet"/>
      <w:lvlText w:val="•"/>
      <w:lvlJc w:val="left"/>
      <w:pPr>
        <w:ind w:left="2908" w:hanging="360"/>
      </w:pPr>
      <w:rPr>
        <w:rFonts w:hint="default"/>
        <w:lang w:val="en-US" w:eastAsia="en-US" w:bidi="ar-SA"/>
      </w:rPr>
    </w:lvl>
    <w:lvl w:ilvl="3" w:tplc="0F769B22">
      <w:numFmt w:val="bullet"/>
      <w:lvlText w:val="•"/>
      <w:lvlJc w:val="left"/>
      <w:pPr>
        <w:ind w:left="3732" w:hanging="360"/>
      </w:pPr>
      <w:rPr>
        <w:rFonts w:hint="default"/>
        <w:lang w:val="en-US" w:eastAsia="en-US" w:bidi="ar-SA"/>
      </w:rPr>
    </w:lvl>
    <w:lvl w:ilvl="4" w:tplc="FCB69ED2">
      <w:numFmt w:val="bullet"/>
      <w:lvlText w:val="•"/>
      <w:lvlJc w:val="left"/>
      <w:pPr>
        <w:ind w:left="4556" w:hanging="360"/>
      </w:pPr>
      <w:rPr>
        <w:rFonts w:hint="default"/>
        <w:lang w:val="en-US" w:eastAsia="en-US" w:bidi="ar-SA"/>
      </w:rPr>
    </w:lvl>
    <w:lvl w:ilvl="5" w:tplc="6DB08C78">
      <w:numFmt w:val="bullet"/>
      <w:lvlText w:val="•"/>
      <w:lvlJc w:val="left"/>
      <w:pPr>
        <w:ind w:left="5380" w:hanging="360"/>
      </w:pPr>
      <w:rPr>
        <w:rFonts w:hint="default"/>
        <w:lang w:val="en-US" w:eastAsia="en-US" w:bidi="ar-SA"/>
      </w:rPr>
    </w:lvl>
    <w:lvl w:ilvl="6" w:tplc="518E39F4">
      <w:numFmt w:val="bullet"/>
      <w:lvlText w:val="•"/>
      <w:lvlJc w:val="left"/>
      <w:pPr>
        <w:ind w:left="6204" w:hanging="360"/>
      </w:pPr>
      <w:rPr>
        <w:rFonts w:hint="default"/>
        <w:lang w:val="en-US" w:eastAsia="en-US" w:bidi="ar-SA"/>
      </w:rPr>
    </w:lvl>
    <w:lvl w:ilvl="7" w:tplc="CEECE9CE">
      <w:numFmt w:val="bullet"/>
      <w:lvlText w:val="•"/>
      <w:lvlJc w:val="left"/>
      <w:pPr>
        <w:ind w:left="7028" w:hanging="360"/>
      </w:pPr>
      <w:rPr>
        <w:rFonts w:hint="default"/>
        <w:lang w:val="en-US" w:eastAsia="en-US" w:bidi="ar-SA"/>
      </w:rPr>
    </w:lvl>
    <w:lvl w:ilvl="8" w:tplc="0B68F90C">
      <w:numFmt w:val="bullet"/>
      <w:lvlText w:val="•"/>
      <w:lvlJc w:val="left"/>
      <w:pPr>
        <w:ind w:left="7852" w:hanging="360"/>
      </w:pPr>
      <w:rPr>
        <w:rFonts w:hint="default"/>
        <w:lang w:val="en-US" w:eastAsia="en-US" w:bidi="ar-SA"/>
      </w:rPr>
    </w:lvl>
  </w:abstractNum>
  <w:abstractNum w:abstractNumId="5">
    <w:nsid w:val="7AD8765C"/>
    <w:multiLevelType w:val="hybridMultilevel"/>
    <w:tmpl w:val="03D699C2"/>
    <w:lvl w:ilvl="0" w:tplc="377ABB62">
      <w:start w:val="1"/>
      <w:numFmt w:val="decimal"/>
      <w:lvlText w:val="%1."/>
      <w:lvlJc w:val="left"/>
      <w:pPr>
        <w:ind w:left="1260" w:hanging="360"/>
      </w:pPr>
      <w:rPr>
        <w:rFonts w:ascii="Times New Roman" w:eastAsia="Times New Roman" w:hAnsi="Times New Roman" w:cs="Times New Roman" w:hint="default"/>
        <w:spacing w:val="-2"/>
        <w:w w:val="99"/>
        <w:sz w:val="24"/>
        <w:szCs w:val="24"/>
        <w:lang w:val="en-US" w:eastAsia="en-US" w:bidi="ar-SA"/>
      </w:rPr>
    </w:lvl>
    <w:lvl w:ilvl="1" w:tplc="13483418">
      <w:start w:val="1"/>
      <w:numFmt w:val="lowerRoman"/>
      <w:lvlText w:val="(%2)"/>
      <w:lvlJc w:val="left"/>
      <w:pPr>
        <w:ind w:left="1980" w:hanging="720"/>
      </w:pPr>
      <w:rPr>
        <w:rFonts w:ascii="Times New Roman" w:eastAsia="Times New Roman" w:hAnsi="Times New Roman" w:cs="Times New Roman" w:hint="default"/>
        <w:spacing w:val="-4"/>
        <w:w w:val="99"/>
        <w:sz w:val="24"/>
        <w:szCs w:val="24"/>
        <w:lang w:val="en-US" w:eastAsia="en-US" w:bidi="ar-SA"/>
      </w:rPr>
    </w:lvl>
    <w:lvl w:ilvl="2" w:tplc="0BF4F160">
      <w:numFmt w:val="bullet"/>
      <w:lvlText w:val="•"/>
      <w:lvlJc w:val="left"/>
      <w:pPr>
        <w:ind w:left="2815" w:hanging="720"/>
      </w:pPr>
      <w:rPr>
        <w:rFonts w:hint="default"/>
        <w:lang w:val="en-US" w:eastAsia="en-US" w:bidi="ar-SA"/>
      </w:rPr>
    </w:lvl>
    <w:lvl w:ilvl="3" w:tplc="72BE6BC0">
      <w:numFmt w:val="bullet"/>
      <w:lvlText w:val="•"/>
      <w:lvlJc w:val="left"/>
      <w:pPr>
        <w:ind w:left="3651" w:hanging="720"/>
      </w:pPr>
      <w:rPr>
        <w:rFonts w:hint="default"/>
        <w:lang w:val="en-US" w:eastAsia="en-US" w:bidi="ar-SA"/>
      </w:rPr>
    </w:lvl>
    <w:lvl w:ilvl="4" w:tplc="311C8582">
      <w:numFmt w:val="bullet"/>
      <w:lvlText w:val="•"/>
      <w:lvlJc w:val="left"/>
      <w:pPr>
        <w:ind w:left="4486" w:hanging="720"/>
      </w:pPr>
      <w:rPr>
        <w:rFonts w:hint="default"/>
        <w:lang w:val="en-US" w:eastAsia="en-US" w:bidi="ar-SA"/>
      </w:rPr>
    </w:lvl>
    <w:lvl w:ilvl="5" w:tplc="5FD0211C">
      <w:numFmt w:val="bullet"/>
      <w:lvlText w:val="•"/>
      <w:lvlJc w:val="left"/>
      <w:pPr>
        <w:ind w:left="5322" w:hanging="720"/>
      </w:pPr>
      <w:rPr>
        <w:rFonts w:hint="default"/>
        <w:lang w:val="en-US" w:eastAsia="en-US" w:bidi="ar-SA"/>
      </w:rPr>
    </w:lvl>
    <w:lvl w:ilvl="6" w:tplc="A7DE794A">
      <w:numFmt w:val="bullet"/>
      <w:lvlText w:val="•"/>
      <w:lvlJc w:val="left"/>
      <w:pPr>
        <w:ind w:left="6158" w:hanging="720"/>
      </w:pPr>
      <w:rPr>
        <w:rFonts w:hint="default"/>
        <w:lang w:val="en-US" w:eastAsia="en-US" w:bidi="ar-SA"/>
      </w:rPr>
    </w:lvl>
    <w:lvl w:ilvl="7" w:tplc="8CBEBA2A">
      <w:numFmt w:val="bullet"/>
      <w:lvlText w:val="•"/>
      <w:lvlJc w:val="left"/>
      <w:pPr>
        <w:ind w:left="6993" w:hanging="720"/>
      </w:pPr>
      <w:rPr>
        <w:rFonts w:hint="default"/>
        <w:lang w:val="en-US" w:eastAsia="en-US" w:bidi="ar-SA"/>
      </w:rPr>
    </w:lvl>
    <w:lvl w:ilvl="8" w:tplc="56E85530">
      <w:numFmt w:val="bullet"/>
      <w:lvlText w:val="•"/>
      <w:lvlJc w:val="left"/>
      <w:pPr>
        <w:ind w:left="7829" w:hanging="720"/>
      </w:pPr>
      <w:rPr>
        <w:rFonts w:hint="default"/>
        <w:lang w:val="en-US" w:eastAsia="en-US" w:bidi="ar-SA"/>
      </w:rPr>
    </w:lvl>
  </w:abstractNum>
  <w:num w:numId="1">
    <w:abstractNumId w:val="2"/>
  </w:num>
  <w:num w:numId="2">
    <w:abstractNumId w:val="1"/>
  </w:num>
  <w:num w:numId="3">
    <w:abstractNumId w:val="3"/>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MTY0NTE1NjEyMTJX0lEKTi0uzszPAykwrAUADSXAFywAAAA="/>
  </w:docVars>
  <w:rsids>
    <w:rsidRoot w:val="004A56C9"/>
    <w:rsid w:val="0003357E"/>
    <w:rsid w:val="001060C9"/>
    <w:rsid w:val="001B18B4"/>
    <w:rsid w:val="001C4855"/>
    <w:rsid w:val="00290D68"/>
    <w:rsid w:val="003D2A53"/>
    <w:rsid w:val="00402F91"/>
    <w:rsid w:val="004A56C9"/>
    <w:rsid w:val="004B6BAC"/>
    <w:rsid w:val="00651430"/>
    <w:rsid w:val="00904482"/>
    <w:rsid w:val="0094334F"/>
    <w:rsid w:val="009A5BC2"/>
    <w:rsid w:val="009A6B14"/>
    <w:rsid w:val="00A41159"/>
    <w:rsid w:val="00A61AFA"/>
    <w:rsid w:val="00AE59E3"/>
    <w:rsid w:val="00B211C8"/>
    <w:rsid w:val="00B3212B"/>
    <w:rsid w:val="00BE5E2C"/>
    <w:rsid w:val="00D84AC2"/>
    <w:rsid w:val="00E34A9F"/>
    <w:rsid w:val="00E72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A32B2C"/>
  <w15:chartTrackingRefBased/>
  <w15:docId w15:val="{73E65BD0-112A-4D80-A7CF-250BD07F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4334F"/>
    <w:pPr>
      <w:widowControl w:val="0"/>
      <w:autoSpaceDE w:val="0"/>
      <w:autoSpaceDN w:val="0"/>
      <w:spacing w:before="54" w:after="0" w:line="240" w:lineRule="auto"/>
      <w:ind w:left="78"/>
      <w:outlineLvl w:val="0"/>
    </w:pPr>
    <w:rPr>
      <w:rFonts w:eastAsia="Times New Roman" w:cs="Times New Roman"/>
      <w:b/>
      <w:bCs/>
      <w:sz w:val="66"/>
      <w:szCs w:val="66"/>
    </w:rPr>
  </w:style>
  <w:style w:type="paragraph" w:styleId="Heading3">
    <w:name w:val="heading 3"/>
    <w:basedOn w:val="Normal"/>
    <w:link w:val="Heading3Char"/>
    <w:uiPriority w:val="9"/>
    <w:unhideWhenUsed/>
    <w:qFormat/>
    <w:rsid w:val="0094334F"/>
    <w:pPr>
      <w:widowControl w:val="0"/>
      <w:autoSpaceDE w:val="0"/>
      <w:autoSpaceDN w:val="0"/>
      <w:spacing w:after="0" w:line="240" w:lineRule="auto"/>
      <w:ind w:left="652"/>
      <w:outlineLvl w:val="2"/>
    </w:pPr>
    <w:rPr>
      <w:rFonts w:eastAsia="Times New Roman" w:cs="Times New Roman"/>
      <w:b/>
      <w:bCs/>
      <w:sz w:val="28"/>
      <w:szCs w:val="28"/>
    </w:rPr>
  </w:style>
  <w:style w:type="paragraph" w:styleId="Heading4">
    <w:name w:val="heading 4"/>
    <w:basedOn w:val="Normal"/>
    <w:link w:val="Heading4Char"/>
    <w:uiPriority w:val="9"/>
    <w:unhideWhenUsed/>
    <w:qFormat/>
    <w:rsid w:val="0094334F"/>
    <w:pPr>
      <w:widowControl w:val="0"/>
      <w:autoSpaceDE w:val="0"/>
      <w:autoSpaceDN w:val="0"/>
      <w:spacing w:after="0" w:line="240" w:lineRule="auto"/>
      <w:ind w:left="540"/>
      <w:outlineLvl w:val="3"/>
    </w:pPr>
    <w:rPr>
      <w:rFonts w:eastAsia="Times New Roman" w:cs="Times New Roman"/>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02F91"/>
    <w:pPr>
      <w:ind w:left="720"/>
      <w:contextualSpacing/>
    </w:pPr>
  </w:style>
  <w:style w:type="paragraph" w:customStyle="1" w:styleId="Default">
    <w:name w:val="Default"/>
    <w:rsid w:val="0094334F"/>
    <w:pPr>
      <w:autoSpaceDE w:val="0"/>
      <w:autoSpaceDN w:val="0"/>
      <w:adjustRightInd w:val="0"/>
      <w:spacing w:after="0" w:line="240" w:lineRule="auto"/>
    </w:pPr>
    <w:rPr>
      <w:rFonts w:cs="Times New Roman"/>
      <w:color w:val="000000"/>
      <w:sz w:val="24"/>
      <w:szCs w:val="24"/>
    </w:rPr>
  </w:style>
  <w:style w:type="character" w:customStyle="1" w:styleId="Heading1Char">
    <w:name w:val="Heading 1 Char"/>
    <w:basedOn w:val="DefaultParagraphFont"/>
    <w:link w:val="Heading1"/>
    <w:uiPriority w:val="9"/>
    <w:rsid w:val="0094334F"/>
    <w:rPr>
      <w:rFonts w:eastAsia="Times New Roman" w:cs="Times New Roman"/>
      <w:b/>
      <w:bCs/>
      <w:sz w:val="66"/>
      <w:szCs w:val="66"/>
    </w:rPr>
  </w:style>
  <w:style w:type="character" w:customStyle="1" w:styleId="Heading3Char">
    <w:name w:val="Heading 3 Char"/>
    <w:basedOn w:val="DefaultParagraphFont"/>
    <w:link w:val="Heading3"/>
    <w:uiPriority w:val="9"/>
    <w:rsid w:val="0094334F"/>
    <w:rPr>
      <w:rFonts w:eastAsia="Times New Roman" w:cs="Times New Roman"/>
      <w:b/>
      <w:bCs/>
      <w:sz w:val="28"/>
      <w:szCs w:val="28"/>
    </w:rPr>
  </w:style>
  <w:style w:type="character" w:customStyle="1" w:styleId="Heading4Char">
    <w:name w:val="Heading 4 Char"/>
    <w:basedOn w:val="DefaultParagraphFont"/>
    <w:link w:val="Heading4"/>
    <w:uiPriority w:val="9"/>
    <w:rsid w:val="0094334F"/>
    <w:rPr>
      <w:rFonts w:eastAsia="Times New Roman" w:cs="Times New Roman"/>
      <w:b/>
      <w:bCs/>
      <w:sz w:val="24"/>
      <w:szCs w:val="24"/>
      <w:u w:val="single" w:color="000000"/>
    </w:rPr>
  </w:style>
  <w:style w:type="paragraph" w:styleId="BodyText">
    <w:name w:val="Body Text"/>
    <w:basedOn w:val="Normal"/>
    <w:link w:val="BodyTextChar"/>
    <w:uiPriority w:val="1"/>
    <w:qFormat/>
    <w:rsid w:val="0094334F"/>
    <w:pPr>
      <w:widowControl w:val="0"/>
      <w:autoSpaceDE w:val="0"/>
      <w:autoSpaceDN w:val="0"/>
      <w:spacing w:after="0" w:line="240" w:lineRule="auto"/>
    </w:pPr>
    <w:rPr>
      <w:rFonts w:eastAsia="Times New Roman" w:cs="Times New Roman"/>
      <w:sz w:val="24"/>
      <w:szCs w:val="24"/>
    </w:rPr>
  </w:style>
  <w:style w:type="character" w:customStyle="1" w:styleId="BodyTextChar">
    <w:name w:val="Body Text Char"/>
    <w:basedOn w:val="DefaultParagraphFont"/>
    <w:link w:val="BodyText"/>
    <w:uiPriority w:val="1"/>
    <w:rsid w:val="0094334F"/>
    <w:rPr>
      <w:rFonts w:eastAsia="Times New Roman" w:cs="Times New Roman"/>
      <w:sz w:val="24"/>
      <w:szCs w:val="24"/>
    </w:rPr>
  </w:style>
  <w:style w:type="paragraph" w:styleId="Header">
    <w:name w:val="header"/>
    <w:basedOn w:val="Normal"/>
    <w:link w:val="HeaderChar"/>
    <w:uiPriority w:val="99"/>
    <w:unhideWhenUsed/>
    <w:rsid w:val="009433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34F"/>
  </w:style>
  <w:style w:type="paragraph" w:styleId="Footer">
    <w:name w:val="footer"/>
    <w:basedOn w:val="Normal"/>
    <w:link w:val="FooterChar"/>
    <w:uiPriority w:val="99"/>
    <w:unhideWhenUsed/>
    <w:rsid w:val="009433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3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8</TotalTime>
  <Pages>13</Pages>
  <Words>3192</Words>
  <Characters>1819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 Al Mamun</dc:creator>
  <cp:keywords/>
  <dc:description/>
  <cp:lastModifiedBy>Md. Shakil Hossain</cp:lastModifiedBy>
  <cp:revision>15</cp:revision>
  <dcterms:created xsi:type="dcterms:W3CDTF">2022-09-15T14:37:00Z</dcterms:created>
  <dcterms:modified xsi:type="dcterms:W3CDTF">2022-11-22T04:00:00Z</dcterms:modified>
</cp:coreProperties>
</file>